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21.xml" ContentType="application/vnd.openxmlformats-officedocument.customXmlProperties+xml"/>
  <Override PartName="/customXml/itemProps22.xml" ContentType="application/vnd.openxmlformats-officedocument.customXmlProperties+xml"/>
  <Override PartName="/customXml/itemProps23.xml" ContentType="application/vnd.openxmlformats-officedocument.customXmlProperties+xml"/>
  <Override PartName="/customXml/itemProps24.xml" ContentType="application/vnd.openxmlformats-officedocument.customXmlProperties+xml"/>
  <Override PartName="/customXml/itemProps2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D49AA" w14:textId="0912D5AC" w:rsidR="000E51E4" w:rsidRPr="00604B0D" w:rsidRDefault="00954A00" w:rsidP="000E51E4">
      <w:pPr>
        <w:jc w:val="center"/>
        <w:rPr>
          <w:rFonts w:ascii="Century Gothic" w:hAnsi="Century Gothic"/>
          <w:color w:val="232762"/>
          <w:sz w:val="16"/>
          <w:szCs w:val="16"/>
        </w:rPr>
      </w:pPr>
      <w:r>
        <w:rPr>
          <w:rFonts w:ascii="Century Gothic" w:hAnsi="Century Gothic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D6A4275" wp14:editId="429FB020">
                <wp:simplePos x="0" y="0"/>
                <wp:positionH relativeFrom="column">
                  <wp:posOffset>2268748</wp:posOffset>
                </wp:positionH>
                <wp:positionV relativeFrom="paragraph">
                  <wp:posOffset>84491</wp:posOffset>
                </wp:positionV>
                <wp:extent cx="4884696" cy="991730"/>
                <wp:effectExtent l="0" t="0" r="11430" b="1841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696" cy="991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6064B9" w14:textId="77777777" w:rsidR="00696620" w:rsidRPr="00696620" w:rsidRDefault="00696620" w:rsidP="00954A00">
                            <w:pPr>
                              <w:ind w:left="180" w:right="165"/>
                              <w:jc w:val="center"/>
                              <w:rPr>
                                <w:rFonts w:ascii="Century Gothic" w:hAnsi="Century Gothic"/>
                                <w:bCs/>
                                <w:color w:val="232762"/>
                                <w:sz w:val="10"/>
                                <w:szCs w:val="10"/>
                              </w:rPr>
                            </w:pPr>
                          </w:p>
                          <w:p w14:paraId="1D1BA5E8" w14:textId="6A8FC27B" w:rsidR="003D3491" w:rsidRPr="00696620" w:rsidRDefault="00696620" w:rsidP="00954A00">
                            <w:pPr>
                              <w:ind w:left="180" w:right="266"/>
                              <w:jc w:val="center"/>
                              <w:rPr>
                                <w:rFonts w:ascii="Century Gothic" w:hAnsi="Century Gothic"/>
                                <w:bCs/>
                                <w:color w:val="232762"/>
                                <w:szCs w:val="18"/>
                              </w:rPr>
                            </w:pPr>
                            <w:r w:rsidRPr="00696620">
                              <w:rPr>
                                <w:rFonts w:ascii="Century Gothic" w:hAnsi="Century Gothic"/>
                                <w:bCs/>
                                <w:color w:val="232762"/>
                                <w:szCs w:val="18"/>
                              </w:rPr>
                              <w:t>K</w:t>
                            </w:r>
                            <w:r w:rsidR="003D3491" w:rsidRPr="00696620">
                              <w:rPr>
                                <w:rFonts w:ascii="Century Gothic" w:hAnsi="Century Gothic"/>
                                <w:bCs/>
                                <w:color w:val="232762"/>
                                <w:szCs w:val="18"/>
                              </w:rPr>
                              <w:t>its must be received at MedAire’s MedSupply location on or before 1</w:t>
                            </w:r>
                            <w:r w:rsidR="00B05B85">
                              <w:rPr>
                                <w:rFonts w:ascii="Century Gothic" w:hAnsi="Century Gothic"/>
                                <w:bCs/>
                                <w:color w:val="232762"/>
                                <w:szCs w:val="18"/>
                              </w:rPr>
                              <w:t>0</w:t>
                            </w:r>
                            <w:r w:rsidR="003D3491" w:rsidRPr="00696620">
                              <w:rPr>
                                <w:rFonts w:ascii="Century Gothic" w:hAnsi="Century Gothic"/>
                                <w:bCs/>
                                <w:color w:val="232762"/>
                                <w:szCs w:val="18"/>
                              </w:rPr>
                              <w:t>:00 AM MST to be shipped the following business day; kits received after 1</w:t>
                            </w:r>
                            <w:r w:rsidR="00B05B85">
                              <w:rPr>
                                <w:rFonts w:ascii="Century Gothic" w:hAnsi="Century Gothic"/>
                                <w:bCs/>
                                <w:color w:val="232762"/>
                                <w:szCs w:val="18"/>
                              </w:rPr>
                              <w:t>0</w:t>
                            </w:r>
                            <w:r w:rsidR="003D3491" w:rsidRPr="00696620">
                              <w:rPr>
                                <w:rFonts w:ascii="Century Gothic" w:hAnsi="Century Gothic"/>
                                <w:bCs/>
                                <w:color w:val="232762"/>
                                <w:szCs w:val="18"/>
                              </w:rPr>
                              <w:t>:00 am will be shipped within two (2) business days.</w:t>
                            </w:r>
                          </w:p>
                          <w:p w14:paraId="534F0BD2" w14:textId="77777777" w:rsidR="003D3491" w:rsidRPr="00696620" w:rsidRDefault="003D3491" w:rsidP="00954A00">
                            <w:pPr>
                              <w:spacing w:before="40"/>
                              <w:ind w:left="180" w:right="266"/>
                              <w:jc w:val="center"/>
                              <w:rPr>
                                <w:rFonts w:ascii="Century Gothic" w:hAnsi="Century Gothic"/>
                                <w:bCs/>
                                <w:szCs w:val="18"/>
                              </w:rPr>
                            </w:pPr>
                          </w:p>
                          <w:p w14:paraId="2E1DA3BE" w14:textId="1B345AE4" w:rsidR="003D3491" w:rsidRPr="00696620" w:rsidRDefault="003D3491" w:rsidP="00954A00">
                            <w:pPr>
                              <w:spacing w:before="40"/>
                              <w:ind w:left="180" w:right="266"/>
                              <w:jc w:val="center"/>
                              <w:rPr>
                                <w:rFonts w:ascii="Century Gothic" w:hAnsi="Century Gothic"/>
                                <w:bCs/>
                                <w:szCs w:val="18"/>
                              </w:rPr>
                            </w:pPr>
                            <w:r w:rsidRPr="00696620">
                              <w:rPr>
                                <w:rFonts w:ascii="Century Gothic" w:hAnsi="Century Gothic"/>
                                <w:bCs/>
                                <w:szCs w:val="18"/>
                              </w:rPr>
                              <w:t>Kits shipped to the corporate office will cause a delay in timely return of your kit.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6A42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8.65pt;margin-top:6.65pt;width:384.6pt;height:78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" strokecolor="black [3213]" strokeweight="1pt">
                <v:textbox inset="3.6pt,,3.6pt">
                  <w:txbxContent>
                    <w:p w14:paraId="7D6064B9" w14:textId="77777777" w:rsidR="00696620" w:rsidRPr="00696620" w:rsidRDefault="00696620" w:rsidP="00954A00">
                      <w:pPr>
                        <w:ind w:left="180" w:right="165"/>
                        <w:jc w:val="center"/>
                        <w:rPr>
                          <w:rFonts w:ascii="Century Gothic" w:hAnsi="Century Gothic"/>
                          <w:bCs/>
                          <w:color w:val="232762"/>
                          <w:sz w:val="10"/>
                          <w:szCs w:val="10"/>
                        </w:rPr>
                      </w:pPr>
                    </w:p>
                    <w:p w14:paraId="1D1BA5E8" w14:textId="6A8FC27B" w:rsidR="003D3491" w:rsidRPr="00696620" w:rsidRDefault="00696620" w:rsidP="00954A00">
                      <w:pPr>
                        <w:ind w:left="180" w:right="266"/>
                        <w:jc w:val="center"/>
                        <w:rPr>
                          <w:rFonts w:ascii="Century Gothic" w:hAnsi="Century Gothic"/>
                          <w:bCs/>
                          <w:color w:val="232762"/>
                          <w:szCs w:val="18"/>
                        </w:rPr>
                      </w:pPr>
                      <w:r w:rsidRPr="00696620">
                        <w:rPr>
                          <w:rFonts w:ascii="Century Gothic" w:hAnsi="Century Gothic"/>
                          <w:bCs/>
                          <w:color w:val="232762"/>
                          <w:szCs w:val="18"/>
                        </w:rPr>
                        <w:t>K</w:t>
                      </w:r>
                      <w:r w:rsidR="003D3491" w:rsidRPr="00696620">
                        <w:rPr>
                          <w:rFonts w:ascii="Century Gothic" w:hAnsi="Century Gothic"/>
                          <w:bCs/>
                          <w:color w:val="232762"/>
                          <w:szCs w:val="18"/>
                        </w:rPr>
                        <w:t>its must be received at MedAire’s MedSupply location on or before 1</w:t>
                      </w:r>
                      <w:r w:rsidR="00B05B85">
                        <w:rPr>
                          <w:rFonts w:ascii="Century Gothic" w:hAnsi="Century Gothic"/>
                          <w:bCs/>
                          <w:color w:val="232762"/>
                          <w:szCs w:val="18"/>
                        </w:rPr>
                        <w:t>0</w:t>
                      </w:r>
                      <w:r w:rsidR="003D3491" w:rsidRPr="00696620">
                        <w:rPr>
                          <w:rFonts w:ascii="Century Gothic" w:hAnsi="Century Gothic"/>
                          <w:bCs/>
                          <w:color w:val="232762"/>
                          <w:szCs w:val="18"/>
                        </w:rPr>
                        <w:t>:00 AM MST to be shipped the following business day; kits received after 1</w:t>
                      </w:r>
                      <w:r w:rsidR="00B05B85">
                        <w:rPr>
                          <w:rFonts w:ascii="Century Gothic" w:hAnsi="Century Gothic"/>
                          <w:bCs/>
                          <w:color w:val="232762"/>
                          <w:szCs w:val="18"/>
                        </w:rPr>
                        <w:t>0</w:t>
                      </w:r>
                      <w:r w:rsidR="003D3491" w:rsidRPr="00696620">
                        <w:rPr>
                          <w:rFonts w:ascii="Century Gothic" w:hAnsi="Century Gothic"/>
                          <w:bCs/>
                          <w:color w:val="232762"/>
                          <w:szCs w:val="18"/>
                        </w:rPr>
                        <w:t>:00 am will be shipped within two (2) business days.</w:t>
                      </w:r>
                    </w:p>
                    <w:p w14:paraId="534F0BD2" w14:textId="77777777" w:rsidR="003D3491" w:rsidRPr="00696620" w:rsidRDefault="003D3491" w:rsidP="00954A00">
                      <w:pPr>
                        <w:spacing w:before="40"/>
                        <w:ind w:left="180" w:right="266"/>
                        <w:jc w:val="center"/>
                        <w:rPr>
                          <w:rFonts w:ascii="Century Gothic" w:hAnsi="Century Gothic"/>
                          <w:bCs/>
                          <w:szCs w:val="18"/>
                        </w:rPr>
                      </w:pPr>
                    </w:p>
                    <w:p w14:paraId="2E1DA3BE" w14:textId="1B345AE4" w:rsidR="003D3491" w:rsidRPr="00696620" w:rsidRDefault="003D3491" w:rsidP="00954A00">
                      <w:pPr>
                        <w:spacing w:before="40"/>
                        <w:ind w:left="180" w:right="266"/>
                        <w:jc w:val="center"/>
                        <w:rPr>
                          <w:rFonts w:ascii="Century Gothic" w:hAnsi="Century Gothic"/>
                          <w:bCs/>
                          <w:szCs w:val="18"/>
                        </w:rPr>
                      </w:pPr>
                      <w:r w:rsidRPr="00696620">
                        <w:rPr>
                          <w:rFonts w:ascii="Century Gothic" w:hAnsi="Century Gothic"/>
                          <w:bCs/>
                          <w:szCs w:val="18"/>
                        </w:rPr>
                        <w:t>Kits shipped to the corporate office will cause a delay in timely return of your kit.</w:t>
                      </w:r>
                    </w:p>
                  </w:txbxContent>
                </v:textbox>
              </v:shape>
            </w:pict>
          </mc:Fallback>
        </mc:AlternateContent>
      </w:r>
    </w:p>
    <w:p w14:paraId="5F50941D" w14:textId="7EC5E5EE" w:rsidR="00407432" w:rsidRPr="000E51E4" w:rsidRDefault="00954A00" w:rsidP="00407432">
      <w:pPr>
        <w:ind w:right="480"/>
        <w:rPr>
          <w:rFonts w:ascii="Century Gothic" w:hAnsi="Century Gothic"/>
          <w:sz w:val="24"/>
          <w:szCs w:val="22"/>
        </w:rPr>
      </w:pPr>
      <w:r>
        <w:rPr>
          <w:rFonts w:ascii="Century Gothic" w:hAnsi="Century Gothic"/>
          <w:szCs w:val="18"/>
        </w:rPr>
        <w:t xml:space="preserve">                 </w:t>
      </w:r>
      <w:r w:rsidR="00407432" w:rsidRPr="000E51E4">
        <w:rPr>
          <w:rFonts w:ascii="Century Gothic" w:hAnsi="Century Gothic"/>
          <w:szCs w:val="18"/>
        </w:rPr>
        <w:t>Please ship t</w:t>
      </w:r>
      <w:r w:rsidR="00407432" w:rsidRPr="009E52DB">
        <w:rPr>
          <w:rFonts w:ascii="Century Gothic" w:hAnsi="Century Gothic"/>
          <w:szCs w:val="18"/>
        </w:rPr>
        <w:t>o:</w:t>
      </w:r>
    </w:p>
    <w:p w14:paraId="314F04D6" w14:textId="73591219" w:rsidR="00407432" w:rsidRPr="001100EC" w:rsidRDefault="00954A00" w:rsidP="00407432">
      <w:pPr>
        <w:ind w:right="480"/>
        <w:rPr>
          <w:rFonts w:ascii="Century Gothic" w:hAnsi="Century Gothic"/>
          <w:sz w:val="22"/>
        </w:rPr>
      </w:pPr>
      <w:r>
        <w:rPr>
          <w:rFonts w:ascii="Century Gothic" w:hAnsi="Century Gothic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D3636E" wp14:editId="307C87D7">
                <wp:simplePos x="0" y="0"/>
                <wp:positionH relativeFrom="column">
                  <wp:posOffset>-129540</wp:posOffset>
                </wp:positionH>
                <wp:positionV relativeFrom="paragraph">
                  <wp:posOffset>43815</wp:posOffset>
                </wp:positionV>
                <wp:extent cx="2286000" cy="7239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CC5F3" w14:textId="2F4083B9" w:rsidR="00F73F50" w:rsidRPr="00696620" w:rsidRDefault="002E3FF1" w:rsidP="00BC78C6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bCs/>
                                <w:sz w:val="24"/>
                                <w:szCs w:val="24"/>
                                <w:lang w:val="es-MX"/>
                              </w:rPr>
                            </w:pPr>
                            <w:r w:rsidRPr="00696620">
                              <w:rPr>
                                <w:rFonts w:ascii="Century Gothic" w:hAnsi="Century Gothic" w:cs="Arial"/>
                                <w:b/>
                                <w:bCs/>
                                <w:sz w:val="24"/>
                                <w:szCs w:val="24"/>
                                <w:lang w:val="es-MX"/>
                              </w:rPr>
                              <w:t xml:space="preserve">MedSupply c/o </w:t>
                            </w:r>
                            <w:r w:rsidR="00F73F50" w:rsidRPr="00696620">
                              <w:rPr>
                                <w:rFonts w:ascii="Century Gothic" w:hAnsi="Century Gothic" w:cs="Arial"/>
                                <w:b/>
                                <w:bCs/>
                                <w:sz w:val="24"/>
                                <w:szCs w:val="24"/>
                                <w:lang w:val="es-MX"/>
                              </w:rPr>
                              <w:t>MedAire, Inc</w:t>
                            </w:r>
                          </w:p>
                          <w:p w14:paraId="38C2FBC8" w14:textId="39239D5E" w:rsidR="00F73F50" w:rsidRPr="00696620" w:rsidRDefault="00F73F50" w:rsidP="00BC78C6">
                            <w:pPr>
                              <w:pStyle w:val="Heading7"/>
                              <w:jc w:val="center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696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23610 N. 20th Drive, Suite 10</w:t>
                            </w:r>
                          </w:p>
                          <w:p w14:paraId="2B41EED7" w14:textId="77777777" w:rsidR="00F73F50" w:rsidRPr="00696620" w:rsidRDefault="00F73F50" w:rsidP="00BC78C6">
                            <w:pPr>
                              <w:pStyle w:val="Heading1"/>
                              <w:jc w:val="center"/>
                              <w:rPr>
                                <w:rFonts w:ascii="Century Gothic" w:hAnsi="Century Gothic" w:cs="Arial"/>
                                <w:bCs/>
                                <w:sz w:val="24"/>
                                <w:szCs w:val="24"/>
                              </w:rPr>
                            </w:pPr>
                            <w:r w:rsidRPr="00696620">
                              <w:rPr>
                                <w:rFonts w:ascii="Century Gothic" w:hAnsi="Century Gothic" w:cs="Arial"/>
                                <w:bCs/>
                                <w:sz w:val="24"/>
                                <w:szCs w:val="24"/>
                              </w:rPr>
                              <w:t>Phoenix, AZ  85085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D3636E" id="_x0000_s1027" type="#_x0000_t202" style="position:absolute;margin-left:-10.2pt;margin-top:3.45pt;width:180pt;height:5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" stroked="f">
                <v:textbox inset="3.6pt,,3.6pt">
                  <w:txbxContent>
                    <w:p w14:paraId="677CC5F3" w14:textId="2F4083B9" w:rsidR="00F73F50" w:rsidRPr="00696620" w:rsidRDefault="002E3FF1" w:rsidP="00BC78C6">
                      <w:pPr>
                        <w:jc w:val="center"/>
                        <w:rPr>
                          <w:rFonts w:ascii="Century Gothic" w:hAnsi="Century Gothic" w:cs="Arial"/>
                          <w:b/>
                          <w:bCs/>
                          <w:sz w:val="24"/>
                          <w:szCs w:val="24"/>
                          <w:lang w:val="es-MX"/>
                        </w:rPr>
                      </w:pPr>
                      <w:r w:rsidRPr="00696620">
                        <w:rPr>
                          <w:rFonts w:ascii="Century Gothic" w:hAnsi="Century Gothic" w:cs="Arial"/>
                          <w:b/>
                          <w:bCs/>
                          <w:sz w:val="24"/>
                          <w:szCs w:val="24"/>
                          <w:lang w:val="es-MX"/>
                        </w:rPr>
                        <w:t xml:space="preserve">MedSupply c/o </w:t>
                      </w:r>
                      <w:r w:rsidR="00F73F50" w:rsidRPr="00696620">
                        <w:rPr>
                          <w:rFonts w:ascii="Century Gothic" w:hAnsi="Century Gothic" w:cs="Arial"/>
                          <w:b/>
                          <w:bCs/>
                          <w:sz w:val="24"/>
                          <w:szCs w:val="24"/>
                          <w:lang w:val="es-MX"/>
                        </w:rPr>
                        <w:t>MedAire, Inc</w:t>
                      </w:r>
                    </w:p>
                    <w:p w14:paraId="38C2FBC8" w14:textId="39239D5E" w:rsidR="00F73F50" w:rsidRPr="00696620" w:rsidRDefault="00F73F50" w:rsidP="00BC78C6">
                      <w:pPr>
                        <w:pStyle w:val="Heading7"/>
                        <w:jc w:val="center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696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23610 N. 20th Drive, Suite 10</w:t>
                      </w:r>
                    </w:p>
                    <w:p w14:paraId="2B41EED7" w14:textId="77777777" w:rsidR="00F73F50" w:rsidRPr="00696620" w:rsidRDefault="00F73F50" w:rsidP="00BC78C6">
                      <w:pPr>
                        <w:pStyle w:val="Heading1"/>
                        <w:jc w:val="center"/>
                        <w:rPr>
                          <w:rFonts w:ascii="Century Gothic" w:hAnsi="Century Gothic" w:cs="Arial"/>
                          <w:bCs/>
                          <w:sz w:val="24"/>
                          <w:szCs w:val="24"/>
                        </w:rPr>
                      </w:pPr>
                      <w:r w:rsidRPr="00696620">
                        <w:rPr>
                          <w:rFonts w:ascii="Century Gothic" w:hAnsi="Century Gothic" w:cs="Arial"/>
                          <w:bCs/>
                          <w:sz w:val="24"/>
                          <w:szCs w:val="24"/>
                        </w:rPr>
                        <w:t>Phoenix, AZ  85085</w:t>
                      </w:r>
                    </w:p>
                  </w:txbxContent>
                </v:textbox>
              </v:shape>
            </w:pict>
          </mc:Fallback>
        </mc:AlternateContent>
      </w:r>
    </w:p>
    <w:p w14:paraId="3F795996" w14:textId="77777777" w:rsidR="00407432" w:rsidRDefault="00407432" w:rsidP="00407432">
      <w:pPr>
        <w:ind w:right="480"/>
        <w:rPr>
          <w:rFonts w:ascii="Century Gothic" w:hAnsi="Century Gothic"/>
          <w:sz w:val="22"/>
        </w:rPr>
      </w:pPr>
    </w:p>
    <w:p w14:paraId="60FEB388" w14:textId="77777777" w:rsidR="00696620" w:rsidRPr="001100EC" w:rsidRDefault="00696620" w:rsidP="00407432">
      <w:pPr>
        <w:ind w:right="480"/>
        <w:rPr>
          <w:rFonts w:ascii="Century Gothic" w:hAnsi="Century Gothic"/>
          <w:sz w:val="22"/>
        </w:rPr>
      </w:pPr>
    </w:p>
    <w:p w14:paraId="2D6EB326" w14:textId="77777777" w:rsidR="00407432" w:rsidRPr="001100EC" w:rsidRDefault="00407432" w:rsidP="00407432">
      <w:pPr>
        <w:pStyle w:val="Heading3"/>
        <w:tabs>
          <w:tab w:val="left" w:pos="7890"/>
        </w:tabs>
        <w:jc w:val="left"/>
        <w:rPr>
          <w:rFonts w:ascii="Century Gothic" w:hAnsi="Century Gothic"/>
          <w:i w:val="0"/>
          <w:sz w:val="20"/>
        </w:rPr>
      </w:pPr>
      <w:r w:rsidRPr="001100EC">
        <w:rPr>
          <w:rFonts w:ascii="Century Gothic" w:hAnsi="Century Gothic"/>
          <w:i w:val="0"/>
          <w:sz w:val="20"/>
        </w:rPr>
        <w:tab/>
      </w:r>
    </w:p>
    <w:p w14:paraId="0ADB829D" w14:textId="77777777" w:rsidR="00407432" w:rsidRDefault="00407432" w:rsidP="00407432">
      <w:pPr>
        <w:rPr>
          <w:rFonts w:ascii="Century Gothic" w:hAnsi="Century Gothic"/>
          <w:sz w:val="8"/>
          <w:szCs w:val="8"/>
        </w:rPr>
      </w:pPr>
    </w:p>
    <w:p w14:paraId="282A4C02" w14:textId="14C24F54" w:rsidR="003473FE" w:rsidRPr="00025894" w:rsidRDefault="003473FE" w:rsidP="003473FE">
      <w:pPr>
        <w:jc w:val="center"/>
        <w:rPr>
          <w:rFonts w:ascii="Century Gothic" w:hAnsi="Century Gothic"/>
          <w:sz w:val="8"/>
          <w:szCs w:val="8"/>
        </w:rPr>
      </w:pPr>
    </w:p>
    <w:tbl>
      <w:tblPr>
        <w:tblpPr w:leftFromText="180" w:rightFromText="180" w:vertAnchor="text" w:horzAnchor="margin" w:tblpX="-252" w:tblpY="79"/>
        <w:tblW w:w="11538" w:type="dxa"/>
        <w:tblLook w:val="01E0" w:firstRow="1" w:lastRow="1" w:firstColumn="1" w:lastColumn="1" w:noHBand="0" w:noVBand="0"/>
      </w:tblPr>
      <w:tblGrid>
        <w:gridCol w:w="5580"/>
        <w:gridCol w:w="270"/>
        <w:gridCol w:w="5688"/>
      </w:tblGrid>
      <w:tr w:rsidR="00025894" w:rsidRPr="001100EC" w14:paraId="35FDF5DB" w14:textId="77777777" w:rsidTr="00025894">
        <w:tc>
          <w:tcPr>
            <w:tcW w:w="5580" w:type="dxa"/>
            <w:tcBorders>
              <w:top w:val="single" w:sz="12" w:space="0" w:color="4D4D4F"/>
              <w:left w:val="single" w:sz="12" w:space="0" w:color="4D4D4F"/>
              <w:bottom w:val="single" w:sz="12" w:space="0" w:color="4D4D4F"/>
              <w:right w:val="single" w:sz="12" w:space="0" w:color="4D4D4F"/>
            </w:tcBorders>
            <w:shd w:val="clear" w:color="auto" w:fill="4D4D4F"/>
            <w:vAlign w:val="center"/>
          </w:tcPr>
          <w:p w14:paraId="6ABCFCD2" w14:textId="01CC2631" w:rsidR="00025894" w:rsidRPr="00267534" w:rsidRDefault="00025894" w:rsidP="00025894">
            <w:pPr>
              <w:ind w:right="72"/>
              <w:jc w:val="center"/>
              <w:rPr>
                <w:rFonts w:ascii="Century Gothic" w:hAnsi="Century Gothic"/>
                <w:b/>
                <w:bCs/>
                <w:color w:val="EF820F"/>
                <w:szCs w:val="18"/>
              </w:rPr>
            </w:pPr>
            <w:r>
              <w:rPr>
                <w:rFonts w:ascii="Century Gothic" w:hAnsi="Century Gothic"/>
                <w:color w:val="FFFFFF" w:themeColor="background1"/>
                <w:szCs w:val="18"/>
              </w:rPr>
              <w:t xml:space="preserve">COMPANY BILLING ADDRESS </w:t>
            </w: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FFFFFF" w:themeColor="background1"/>
                <w:szCs w:val="18"/>
              </w:rPr>
            </w:r>
            <w:r w:rsidR="00B05B85">
              <w:rPr>
                <w:rFonts w:ascii="Century Gothic" w:hAnsi="Century Gothic"/>
                <w:color w:val="FFFFFF" w:themeColor="background1"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fldChar w:fldCharType="end"/>
            </w: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color w:val="FFFFFF" w:themeColor="background1"/>
                <w:sz w:val="17"/>
                <w:szCs w:val="17"/>
              </w:rPr>
              <w:t>SAME FOR SHIPPING</w:t>
            </w:r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  <w:vAlign w:val="center"/>
          </w:tcPr>
          <w:p w14:paraId="6F3BF56E" w14:textId="77777777" w:rsidR="00025894" w:rsidRPr="001100EC" w:rsidRDefault="00025894" w:rsidP="00025894">
            <w:pPr>
              <w:ind w:right="480"/>
              <w:jc w:val="center"/>
              <w:rPr>
                <w:rFonts w:ascii="Century Gothic" w:hAnsi="Century Gothic"/>
                <w:color w:val="FFFFFF" w:themeColor="background1"/>
                <w:sz w:val="20"/>
              </w:rPr>
            </w:pPr>
          </w:p>
        </w:tc>
        <w:tc>
          <w:tcPr>
            <w:tcW w:w="5688" w:type="dxa"/>
            <w:tcBorders>
              <w:left w:val="single" w:sz="12" w:space="0" w:color="4D4D4F"/>
              <w:right w:val="single" w:sz="12" w:space="0" w:color="4D4D4F"/>
            </w:tcBorders>
            <w:shd w:val="clear" w:color="auto" w:fill="4D4D4F"/>
            <w:vAlign w:val="center"/>
          </w:tcPr>
          <w:p w14:paraId="25ECECC4" w14:textId="5D04786E" w:rsidR="00025894" w:rsidRPr="00025894" w:rsidRDefault="00025894" w:rsidP="00025894">
            <w:pPr>
              <w:pStyle w:val="BlockText"/>
              <w:spacing w:before="20"/>
              <w:ind w:left="0"/>
              <w:jc w:val="center"/>
              <w:rPr>
                <w:rFonts w:ascii="Century Gothic" w:hAnsi="Century Gothic"/>
                <w:color w:val="FFFFFF" w:themeColor="background1"/>
                <w:sz w:val="17"/>
                <w:szCs w:val="17"/>
              </w:rPr>
            </w:pPr>
            <w:r w:rsidRPr="00025894">
              <w:rPr>
                <w:rFonts w:ascii="Century Gothic" w:hAnsi="Century Gothic"/>
                <w:color w:val="FFFFFF" w:themeColor="background1"/>
                <w:sz w:val="17"/>
                <w:szCs w:val="17"/>
              </w:rPr>
              <w:t>P</w:t>
            </w:r>
            <w:r>
              <w:rPr>
                <w:rFonts w:ascii="Century Gothic" w:hAnsi="Century Gothic"/>
                <w:color w:val="FFFFFF" w:themeColor="background1"/>
                <w:sz w:val="17"/>
                <w:szCs w:val="17"/>
              </w:rPr>
              <w:t>AYMENT</w:t>
            </w:r>
          </w:p>
        </w:tc>
      </w:tr>
      <w:tr w:rsidR="00025894" w:rsidRPr="001100EC" w14:paraId="33A034DE" w14:textId="77777777" w:rsidTr="00025894">
        <w:tc>
          <w:tcPr>
            <w:tcW w:w="5580" w:type="dxa"/>
            <w:tcBorders>
              <w:top w:val="single" w:sz="12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6ACDA92C" w14:textId="77777777" w:rsidR="00025894" w:rsidRPr="001100EC" w:rsidRDefault="00025894" w:rsidP="00025894">
            <w:pPr>
              <w:ind w:right="480"/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ustomer Account Number</w:t>
            </w:r>
          </w:p>
          <w:p w14:paraId="6EDFFC49" w14:textId="77777777" w:rsidR="00025894" w:rsidRPr="001100EC" w:rsidRDefault="00025894" w:rsidP="00025894">
            <w:pPr>
              <w:ind w:right="480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0" w:name="Text30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0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21DE6DBD" w14:textId="77777777" w:rsidR="00025894" w:rsidRPr="001100EC" w:rsidRDefault="00025894" w:rsidP="00025894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688" w:type="dxa"/>
            <w:vMerge w:val="restart"/>
            <w:tcBorders>
              <w:left w:val="single" w:sz="12" w:space="0" w:color="4D4D4F"/>
              <w:right w:val="single" w:sz="12" w:space="0" w:color="4D4D4F"/>
            </w:tcBorders>
          </w:tcPr>
          <w:p w14:paraId="49EC9D50" w14:textId="1858B674" w:rsidR="00025894" w:rsidRDefault="00025894" w:rsidP="00025894">
            <w:pPr>
              <w:jc w:val="center"/>
              <w:rPr>
                <w:rFonts w:ascii="Century Gothic" w:hAnsi="Century Gothic"/>
                <w:color w:val="4D4D4F"/>
                <w:sz w:val="16"/>
                <w:szCs w:val="18"/>
              </w:rPr>
            </w:pPr>
            <w:r>
              <w:rPr>
                <w:rFonts w:ascii="Century Gothic" w:hAnsi="Century Gothic"/>
                <w:color w:val="4D4D4F"/>
                <w:sz w:val="16"/>
                <w:szCs w:val="18"/>
              </w:rPr>
              <w:t>Prepayment may be required if you do not have an active contract with MedAire.</w:t>
            </w:r>
          </w:p>
          <w:p w14:paraId="3739EDBE" w14:textId="77777777" w:rsidR="00025894" w:rsidRPr="00025894" w:rsidRDefault="00025894" w:rsidP="00025894">
            <w:pPr>
              <w:jc w:val="center"/>
              <w:rPr>
                <w:rFonts w:ascii="Century Gothic" w:hAnsi="Century Gothic"/>
                <w:color w:val="4D4D4F"/>
                <w:sz w:val="12"/>
                <w:szCs w:val="14"/>
              </w:rPr>
            </w:pPr>
          </w:p>
          <w:p w14:paraId="0289DF45" w14:textId="4B16EF71" w:rsidR="00025894" w:rsidRPr="001100EC" w:rsidRDefault="00025894" w:rsidP="00025894">
            <w:pPr>
              <w:jc w:val="center"/>
              <w:rPr>
                <w:rFonts w:ascii="Century Gothic" w:hAnsi="Century Gothic"/>
                <w:color w:val="4D4D4F"/>
                <w:sz w:val="16"/>
                <w:szCs w:val="18"/>
              </w:rPr>
            </w:pPr>
            <w:r w:rsidRPr="00025894">
              <w:rPr>
                <w:rFonts w:ascii="Century Gothic" w:hAnsi="Century Gothic"/>
                <w:color w:val="4D4D4F"/>
                <w:sz w:val="16"/>
                <w:szCs w:val="18"/>
              </w:rPr>
              <w:t xml:space="preserve">If a balance is due for this refurbishment, your invoice will be emailed to the billing contact on file and will include a </w:t>
            </w:r>
            <w:r w:rsidRPr="00025894">
              <w:rPr>
                <w:rFonts w:ascii="Century Gothic" w:hAnsi="Century Gothic"/>
                <w:b/>
                <w:bCs/>
                <w:color w:val="4D4D4F"/>
                <w:sz w:val="16"/>
                <w:szCs w:val="18"/>
              </w:rPr>
              <w:t>PayLink URL</w:t>
            </w:r>
            <w:r w:rsidRPr="00025894">
              <w:rPr>
                <w:rFonts w:ascii="Century Gothic" w:hAnsi="Century Gothic"/>
                <w:color w:val="4D4D4F"/>
                <w:sz w:val="16"/>
                <w:szCs w:val="18"/>
              </w:rPr>
              <w:t xml:space="preserve"> for ease of credit card payment.</w:t>
            </w:r>
          </w:p>
        </w:tc>
      </w:tr>
      <w:tr w:rsidR="00025894" w:rsidRPr="001100EC" w14:paraId="5E9E8253" w14:textId="77777777" w:rsidTr="00025894">
        <w:tc>
          <w:tcPr>
            <w:tcW w:w="5580" w:type="dxa"/>
            <w:tcBorders>
              <w:top w:val="single" w:sz="8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2418F4B4" w14:textId="77777777" w:rsidR="00025894" w:rsidRPr="001100EC" w:rsidRDefault="00025894" w:rsidP="00025894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ompany Name</w:t>
            </w:r>
          </w:p>
          <w:p w14:paraId="6C705EE0" w14:textId="77777777" w:rsidR="00025894" w:rsidRPr="001100EC" w:rsidRDefault="00025894" w:rsidP="00025894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" w:name="Text34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1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2DF4AE23" w14:textId="77777777" w:rsidR="00025894" w:rsidRPr="001100EC" w:rsidRDefault="00025894" w:rsidP="00025894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688" w:type="dxa"/>
            <w:vMerge/>
            <w:tcBorders>
              <w:left w:val="single" w:sz="12" w:space="0" w:color="4D4D4F"/>
              <w:right w:val="single" w:sz="12" w:space="0" w:color="4D4D4F"/>
            </w:tcBorders>
          </w:tcPr>
          <w:p w14:paraId="03CEA27B" w14:textId="1AAE63EE" w:rsidR="00025894" w:rsidRPr="001100EC" w:rsidRDefault="00025894" w:rsidP="00025894">
            <w:pPr>
              <w:jc w:val="center"/>
              <w:rPr>
                <w:rFonts w:ascii="Century Gothic" w:hAnsi="Century Gothic"/>
                <w:color w:val="4D4D4F"/>
                <w:sz w:val="14"/>
                <w:szCs w:val="18"/>
              </w:rPr>
            </w:pPr>
          </w:p>
        </w:tc>
      </w:tr>
      <w:tr w:rsidR="00025894" w:rsidRPr="001100EC" w14:paraId="7F87FA79" w14:textId="77777777" w:rsidTr="00025894">
        <w:tc>
          <w:tcPr>
            <w:tcW w:w="5580" w:type="dxa"/>
            <w:tcBorders>
              <w:top w:val="single" w:sz="8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01FAA4F7" w14:textId="77777777" w:rsidR="00025894" w:rsidRPr="001100EC" w:rsidRDefault="00025894" w:rsidP="00025894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ontact</w:t>
            </w:r>
          </w:p>
          <w:p w14:paraId="0797400C" w14:textId="77777777" w:rsidR="00025894" w:rsidRPr="001100EC" w:rsidRDefault="00025894" w:rsidP="00025894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" w:name="Text35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2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5080B532" w14:textId="77777777" w:rsidR="00025894" w:rsidRPr="001100EC" w:rsidRDefault="00025894" w:rsidP="00025894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688" w:type="dxa"/>
            <w:vMerge/>
            <w:tcBorders>
              <w:left w:val="single" w:sz="12" w:space="0" w:color="4D4D4F"/>
              <w:right w:val="single" w:sz="12" w:space="0" w:color="4D4D4F"/>
            </w:tcBorders>
          </w:tcPr>
          <w:p w14:paraId="7CC70841" w14:textId="2F3C6439" w:rsidR="00025894" w:rsidRPr="001100EC" w:rsidRDefault="00025894" w:rsidP="00025894">
            <w:pPr>
              <w:jc w:val="center"/>
              <w:rPr>
                <w:rFonts w:ascii="Century Gothic" w:hAnsi="Century Gothic"/>
                <w:color w:val="4D4D4F"/>
                <w:sz w:val="14"/>
              </w:rPr>
            </w:pPr>
          </w:p>
        </w:tc>
      </w:tr>
      <w:tr w:rsidR="00025894" w:rsidRPr="001100EC" w14:paraId="6BD783A5" w14:textId="77777777" w:rsidTr="00025894">
        <w:tc>
          <w:tcPr>
            <w:tcW w:w="5580" w:type="dxa"/>
            <w:tcBorders>
              <w:top w:val="single" w:sz="8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1EA0E028" w14:textId="77777777" w:rsidR="00025894" w:rsidRPr="001100EC" w:rsidRDefault="00025894" w:rsidP="00025894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Address</w:t>
            </w:r>
          </w:p>
          <w:p w14:paraId="1CC41D19" w14:textId="77777777" w:rsidR="00025894" w:rsidRPr="001100EC" w:rsidRDefault="00025894" w:rsidP="00025894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" w:name="Text38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3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2A9D1543" w14:textId="77777777" w:rsidR="00025894" w:rsidRPr="001100EC" w:rsidRDefault="00025894" w:rsidP="00025894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688" w:type="dxa"/>
            <w:tcBorders>
              <w:left w:val="single" w:sz="12" w:space="0" w:color="4D4D4F"/>
              <w:right w:val="single" w:sz="12" w:space="0" w:color="4D4D4F"/>
            </w:tcBorders>
            <w:shd w:val="clear" w:color="auto" w:fill="4D4D4F"/>
            <w:vAlign w:val="center"/>
          </w:tcPr>
          <w:p w14:paraId="3206678E" w14:textId="7D2755B6" w:rsidR="00025894" w:rsidRPr="00025894" w:rsidRDefault="00025894" w:rsidP="00025894">
            <w:pPr>
              <w:jc w:val="center"/>
              <w:rPr>
                <w:rFonts w:ascii="Century Gothic" w:hAnsi="Century Gothic"/>
                <w:color w:val="4D4D4F"/>
                <w:sz w:val="17"/>
                <w:szCs w:val="17"/>
              </w:rPr>
            </w:pPr>
            <w:r w:rsidRPr="00025894">
              <w:rPr>
                <w:rFonts w:ascii="Century Gothic" w:hAnsi="Century Gothic"/>
                <w:color w:val="FFFFFF" w:themeColor="background1"/>
                <w:sz w:val="17"/>
                <w:szCs w:val="17"/>
              </w:rPr>
              <w:t>CONTACT INFORMATION</w:t>
            </w:r>
          </w:p>
        </w:tc>
      </w:tr>
      <w:tr w:rsidR="00D5391A" w:rsidRPr="001100EC" w14:paraId="0E3EF1F8" w14:textId="77777777" w:rsidTr="00F37927">
        <w:tc>
          <w:tcPr>
            <w:tcW w:w="5580" w:type="dxa"/>
            <w:tcBorders>
              <w:top w:val="single" w:sz="8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45E252F1" w14:textId="77777777" w:rsidR="00D5391A" w:rsidRPr="001100EC" w:rsidRDefault="00D5391A" w:rsidP="00025894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ity, State, Zip</w:t>
            </w:r>
          </w:p>
          <w:p w14:paraId="1694C716" w14:textId="77777777" w:rsidR="00D5391A" w:rsidRPr="001100EC" w:rsidRDefault="00D5391A" w:rsidP="00025894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" w:name="Text39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4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64A6612B" w14:textId="77777777" w:rsidR="00D5391A" w:rsidRPr="001100EC" w:rsidRDefault="00D5391A" w:rsidP="00025894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688" w:type="dxa"/>
            <w:vMerge w:val="restart"/>
            <w:tcBorders>
              <w:left w:val="single" w:sz="12" w:space="0" w:color="4D4D4F"/>
              <w:right w:val="single" w:sz="12" w:space="0" w:color="4D4D4F"/>
            </w:tcBorders>
          </w:tcPr>
          <w:p w14:paraId="56755BFD" w14:textId="77777777" w:rsidR="00D5391A" w:rsidRDefault="00D5391A" w:rsidP="00D5391A">
            <w:pPr>
              <w:jc w:val="center"/>
              <w:rPr>
                <w:rFonts w:ascii="Century Gothic" w:hAnsi="Century Gothic"/>
                <w:color w:val="4D4D4F"/>
                <w:sz w:val="16"/>
              </w:rPr>
            </w:pPr>
          </w:p>
          <w:p w14:paraId="710AFF7B" w14:textId="77777777" w:rsidR="00D5391A" w:rsidRDefault="00D5391A" w:rsidP="00D5391A">
            <w:pPr>
              <w:jc w:val="center"/>
              <w:rPr>
                <w:rFonts w:ascii="Century Gothic" w:hAnsi="Century Gothic"/>
                <w:color w:val="4D4D4F"/>
                <w:sz w:val="16"/>
              </w:rPr>
            </w:pPr>
            <w:r>
              <w:rPr>
                <w:rFonts w:ascii="Century Gothic" w:hAnsi="Century Gothic"/>
                <w:color w:val="4D4D4F"/>
                <w:sz w:val="16"/>
              </w:rPr>
              <w:t xml:space="preserve">Reach out to your Account Manager with questions, </w:t>
            </w:r>
          </w:p>
          <w:p w14:paraId="60A64CD7" w14:textId="6F56D3DF" w:rsidR="00D5391A" w:rsidRPr="001100EC" w:rsidRDefault="00D5391A" w:rsidP="00D5391A">
            <w:pPr>
              <w:jc w:val="center"/>
              <w:rPr>
                <w:rFonts w:ascii="Century Gothic" w:hAnsi="Century Gothic"/>
                <w:color w:val="4D4D4F"/>
                <w:sz w:val="16"/>
              </w:rPr>
            </w:pPr>
            <w:r>
              <w:rPr>
                <w:rFonts w:ascii="Century Gothic" w:hAnsi="Century Gothic"/>
                <w:color w:val="4D4D4F"/>
                <w:sz w:val="16"/>
              </w:rPr>
              <w:t>or contact us at +1 (480) 333-3700</w:t>
            </w:r>
          </w:p>
        </w:tc>
      </w:tr>
      <w:tr w:rsidR="00D5391A" w:rsidRPr="001100EC" w14:paraId="33096924" w14:textId="77777777" w:rsidTr="00F37927">
        <w:trPr>
          <w:trHeight w:val="337"/>
        </w:trPr>
        <w:tc>
          <w:tcPr>
            <w:tcW w:w="5580" w:type="dxa"/>
            <w:tcBorders>
              <w:top w:val="single" w:sz="8" w:space="0" w:color="4D4D4F"/>
              <w:left w:val="single" w:sz="12" w:space="0" w:color="4D4D4F"/>
              <w:bottom w:val="single" w:sz="12" w:space="0" w:color="4D4D4F"/>
              <w:right w:val="single" w:sz="12" w:space="0" w:color="4D4D4F"/>
            </w:tcBorders>
          </w:tcPr>
          <w:p w14:paraId="5FA9A08D" w14:textId="1E3B1E41" w:rsidR="00D5391A" w:rsidRPr="00F37927" w:rsidRDefault="00D5391A" w:rsidP="00F37927">
            <w:pPr>
              <w:rPr>
                <w:rFonts w:ascii="Century Gothic" w:hAnsi="Century Gothic"/>
                <w:sz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 xml:space="preserve">PO / RO NUMBER (IF APPLICABLE):  </w:t>
            </w: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098138BD" w14:textId="77777777" w:rsidR="00D5391A" w:rsidRPr="001100EC" w:rsidRDefault="00D5391A" w:rsidP="00025894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688" w:type="dxa"/>
            <w:vMerge/>
            <w:tcBorders>
              <w:left w:val="single" w:sz="12" w:space="0" w:color="4D4D4F"/>
              <w:bottom w:val="single" w:sz="12" w:space="0" w:color="4D4D4F"/>
              <w:right w:val="single" w:sz="12" w:space="0" w:color="4D4D4F"/>
            </w:tcBorders>
          </w:tcPr>
          <w:p w14:paraId="3D6A5346" w14:textId="77777777" w:rsidR="00D5391A" w:rsidRDefault="00D5391A" w:rsidP="00025894">
            <w:pPr>
              <w:jc w:val="center"/>
              <w:rPr>
                <w:rFonts w:ascii="Century Gothic" w:hAnsi="Century Gothic"/>
                <w:color w:val="4D4D4F"/>
                <w:sz w:val="16"/>
              </w:rPr>
            </w:pPr>
          </w:p>
        </w:tc>
      </w:tr>
    </w:tbl>
    <w:p w14:paraId="1FD55D62" w14:textId="0742AA3D" w:rsidR="002E0F8B" w:rsidRPr="002E19E6" w:rsidRDefault="001100EC" w:rsidP="00811D9D">
      <w:pPr>
        <w:spacing w:before="60" w:after="60"/>
        <w:jc w:val="center"/>
        <w:rPr>
          <w:rFonts w:ascii="Century Gothic" w:hAnsi="Century Gothic"/>
          <w:b/>
          <w:sz w:val="16"/>
          <w:szCs w:val="18"/>
        </w:rPr>
      </w:pPr>
      <w:r w:rsidRPr="002E19E6">
        <w:rPr>
          <w:rFonts w:ascii="Century Gothic" w:hAnsi="Century Gothic"/>
          <w:sz w:val="16"/>
          <w:szCs w:val="18"/>
        </w:rPr>
        <w:t xml:space="preserve">KITS WILL BE SHIPPED VIA FEDERAL EXPRESS </w:t>
      </w:r>
      <w:r w:rsidR="00117682" w:rsidRPr="002E19E6">
        <w:rPr>
          <w:rFonts w:ascii="Century Gothic" w:hAnsi="Century Gothic"/>
          <w:sz w:val="16"/>
          <w:szCs w:val="18"/>
        </w:rPr>
        <w:t>STANDARD</w:t>
      </w:r>
      <w:r w:rsidRPr="002E19E6">
        <w:rPr>
          <w:rFonts w:ascii="Century Gothic" w:hAnsi="Century Gothic"/>
          <w:sz w:val="16"/>
          <w:szCs w:val="18"/>
        </w:rPr>
        <w:t xml:space="preserve"> OVERNIGHT, UNLESS OTHERWISE INDICATED BELOW.  </w:t>
      </w:r>
      <w:r w:rsidRPr="002E19E6">
        <w:rPr>
          <w:rFonts w:ascii="Century Gothic" w:hAnsi="Century Gothic"/>
          <w:sz w:val="16"/>
          <w:szCs w:val="18"/>
        </w:rPr>
        <w:br/>
      </w:r>
      <w:r w:rsidRPr="002E19E6">
        <w:rPr>
          <w:rFonts w:ascii="Century Gothic" w:hAnsi="Century Gothic"/>
          <w:b/>
          <w:color w:val="232762"/>
          <w:sz w:val="16"/>
          <w:szCs w:val="18"/>
        </w:rPr>
        <w:t>YOU WILL BE BILLED FOR FREIGHT IF A SHIPPING ACCOUNT NUMBER IS NOT PROVIDED</w:t>
      </w:r>
    </w:p>
    <w:tbl>
      <w:tblPr>
        <w:tblW w:w="11520" w:type="dxa"/>
        <w:tblInd w:w="-252" w:type="dxa"/>
        <w:tblLook w:val="01E0" w:firstRow="1" w:lastRow="1" w:firstColumn="1" w:lastColumn="1" w:noHBand="0" w:noVBand="0"/>
      </w:tblPr>
      <w:tblGrid>
        <w:gridCol w:w="5580"/>
        <w:gridCol w:w="270"/>
        <w:gridCol w:w="5670"/>
      </w:tblGrid>
      <w:tr w:rsidR="002E0F8B" w:rsidRPr="001100EC" w14:paraId="381CFCF3" w14:textId="77777777" w:rsidTr="000E41B4">
        <w:tc>
          <w:tcPr>
            <w:tcW w:w="5580" w:type="dxa"/>
            <w:tcBorders>
              <w:top w:val="single" w:sz="12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  <w:shd w:val="clear" w:color="auto" w:fill="4D4D4F"/>
            <w:vAlign w:val="center"/>
          </w:tcPr>
          <w:p w14:paraId="576C4B79" w14:textId="77777777" w:rsidR="002E0F8B" w:rsidRPr="001100EC" w:rsidRDefault="001100EC" w:rsidP="001100EC">
            <w:pPr>
              <w:ind w:right="-18"/>
              <w:jc w:val="center"/>
              <w:rPr>
                <w:rFonts w:ascii="Century Gothic" w:hAnsi="Century Gothic"/>
                <w:color w:val="FFFFFF" w:themeColor="background1"/>
                <w:sz w:val="16"/>
                <w:szCs w:val="18"/>
              </w:rPr>
            </w:pPr>
            <w:r w:rsidRPr="007A7A85">
              <w:rPr>
                <w:rFonts w:ascii="Century Gothic" w:hAnsi="Century Gothic"/>
                <w:color w:val="FFFFFF" w:themeColor="background1"/>
              </w:rPr>
              <w:t xml:space="preserve">RETURN SHIPPING ADDRESS </w:t>
            </w:r>
            <w:r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t>(IF DIFFERENT THAN BILLING)</w:t>
            </w: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  <w:vAlign w:val="center"/>
          </w:tcPr>
          <w:p w14:paraId="709836BF" w14:textId="77777777" w:rsidR="002E0F8B" w:rsidRPr="001100EC" w:rsidRDefault="002E0F8B" w:rsidP="001100EC">
            <w:pPr>
              <w:ind w:right="480"/>
              <w:jc w:val="center"/>
              <w:rPr>
                <w:rFonts w:ascii="Century Gothic" w:hAnsi="Century Gothic"/>
                <w:color w:val="FFFFFF" w:themeColor="background1"/>
                <w:sz w:val="20"/>
              </w:rPr>
            </w:pPr>
          </w:p>
        </w:tc>
        <w:tc>
          <w:tcPr>
            <w:tcW w:w="5670" w:type="dxa"/>
            <w:tcBorders>
              <w:top w:val="single" w:sz="12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  <w:shd w:val="clear" w:color="auto" w:fill="4D4D4F"/>
            <w:vAlign w:val="center"/>
          </w:tcPr>
          <w:p w14:paraId="1A793CC4" w14:textId="77777777" w:rsidR="002E0F8B" w:rsidRPr="001100EC" w:rsidRDefault="001100EC" w:rsidP="001100EC">
            <w:pPr>
              <w:jc w:val="center"/>
              <w:rPr>
                <w:rFonts w:ascii="Century Gothic" w:hAnsi="Century Gothic"/>
                <w:color w:val="FFFFFF" w:themeColor="background1"/>
                <w:szCs w:val="18"/>
              </w:rPr>
            </w:pP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t>SHIP VIA</w:t>
            </w:r>
          </w:p>
        </w:tc>
      </w:tr>
      <w:tr w:rsidR="00504B90" w:rsidRPr="001100EC" w14:paraId="4D437A4B" w14:textId="77777777" w:rsidTr="000E41B4">
        <w:trPr>
          <w:trHeight w:val="353"/>
        </w:trPr>
        <w:tc>
          <w:tcPr>
            <w:tcW w:w="5580" w:type="dxa"/>
            <w:vMerge w:val="restart"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  <w:vAlign w:val="center"/>
          </w:tcPr>
          <w:p w14:paraId="7D0F61FE" w14:textId="3C79C79D" w:rsidR="00117682" w:rsidRPr="00766A79" w:rsidRDefault="004B745B" w:rsidP="00766A79">
            <w:pPr>
              <w:spacing w:line="276" w:lineRule="auto"/>
              <w:ind w:left="270" w:hanging="270"/>
              <w:rPr>
                <w:rFonts w:ascii="Century Gothic" w:hAnsi="Century Gothic"/>
                <w:b/>
                <w:bCs/>
                <w:color w:val="232762"/>
                <w:szCs w:val="18"/>
              </w:rPr>
            </w:pPr>
            <w:r w:rsidRPr="00604B0D">
              <w:rPr>
                <w:rFonts w:ascii="Century Gothic" w:hAnsi="Century Gothic"/>
                <w:color w:val="232762"/>
                <w:sz w:val="16"/>
                <w:szCs w:val="18"/>
              </w:rPr>
              <w:fldChar w:fldCharType="begin">
                <w:ffData>
                  <w:name w:val="Check2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F02268" w:rsidRPr="00604B0D">
              <w:rPr>
                <w:rFonts w:ascii="Century Gothic" w:hAnsi="Century Gothic"/>
                <w:color w:val="232762"/>
                <w:sz w:val="16"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232762"/>
                <w:sz w:val="16"/>
                <w:szCs w:val="18"/>
              </w:rPr>
            </w:r>
            <w:r w:rsidR="00B05B85">
              <w:rPr>
                <w:rFonts w:ascii="Century Gothic" w:hAnsi="Century Gothic"/>
                <w:color w:val="232762"/>
                <w:sz w:val="16"/>
                <w:szCs w:val="18"/>
              </w:rPr>
              <w:fldChar w:fldCharType="separate"/>
            </w:r>
            <w:r w:rsidRPr="00604B0D">
              <w:rPr>
                <w:rFonts w:ascii="Century Gothic" w:hAnsi="Century Gothic"/>
                <w:color w:val="232762"/>
                <w:sz w:val="16"/>
                <w:szCs w:val="18"/>
              </w:rPr>
              <w:fldChar w:fldCharType="end"/>
            </w:r>
            <w:r w:rsidR="001100EC" w:rsidRPr="00604B0D">
              <w:rPr>
                <w:rFonts w:ascii="Century Gothic" w:hAnsi="Century Gothic"/>
                <w:color w:val="232762"/>
                <w:sz w:val="16"/>
                <w:szCs w:val="18"/>
              </w:rPr>
              <w:t xml:space="preserve"> </w:t>
            </w:r>
            <w:r w:rsidR="001100EC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>SAME DAY TURNAROUND</w:t>
            </w:r>
            <w:r w:rsidR="002E3FF1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 IF RECEIVED BY 1</w:t>
            </w:r>
            <w:r w:rsidR="00B05B85">
              <w:rPr>
                <w:rFonts w:ascii="Century Gothic" w:hAnsi="Century Gothic"/>
                <w:b/>
                <w:bCs/>
                <w:color w:val="232762"/>
                <w:szCs w:val="18"/>
              </w:rPr>
              <w:t>0</w:t>
            </w:r>
            <w:r w:rsidR="002E3FF1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AM; </w:t>
            </w:r>
            <w:r w:rsidR="001100EC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>RUSH FEE PER KIT</w:t>
            </w:r>
            <w:r w:rsidR="002E3FF1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 APPLICABLE</w:t>
            </w:r>
          </w:p>
          <w:p w14:paraId="45D6F552" w14:textId="77DEC82D" w:rsidR="00F02268" w:rsidRPr="00117682" w:rsidRDefault="00117682" w:rsidP="00F02268">
            <w:pPr>
              <w:spacing w:line="276" w:lineRule="auto"/>
              <w:rPr>
                <w:rFonts w:ascii="Century Gothic" w:hAnsi="Century Gothic"/>
                <w:color w:val="32BCAD"/>
                <w:sz w:val="16"/>
                <w:szCs w:val="17"/>
              </w:rPr>
            </w:pPr>
            <w:r w:rsidRPr="001100EC">
              <w:rPr>
                <w:rFonts w:ascii="Century Gothic" w:hAnsi="Century Gothic"/>
                <w:color w:val="4D4D4F"/>
                <w:sz w:val="16"/>
                <w:szCs w:val="17"/>
              </w:rPr>
              <w:t>OR DATE REQUIRED</w:t>
            </w:r>
            <w:r w:rsidRPr="001100EC">
              <w:rPr>
                <w:rFonts w:ascii="Century Gothic" w:hAnsi="Century Gothic"/>
                <w:b/>
                <w:color w:val="FF0000"/>
                <w:sz w:val="16"/>
                <w:szCs w:val="17"/>
              </w:rPr>
              <w:t xml:space="preserve"> </w:t>
            </w: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628E16EA" w14:textId="77777777" w:rsidR="00504B90" w:rsidRPr="001100EC" w:rsidRDefault="00504B90" w:rsidP="00F700B9">
            <w:pPr>
              <w:ind w:right="480"/>
              <w:rPr>
                <w:rFonts w:ascii="Century Gothic" w:hAnsi="Century Gothic"/>
                <w:b/>
                <w:sz w:val="20"/>
              </w:rPr>
            </w:pPr>
          </w:p>
        </w:tc>
        <w:tc>
          <w:tcPr>
            <w:tcW w:w="5670" w:type="dxa"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  <w:vAlign w:val="center"/>
          </w:tcPr>
          <w:p w14:paraId="0011FDD5" w14:textId="3745038B" w:rsidR="00504B90" w:rsidRPr="00117682" w:rsidRDefault="004B745B" w:rsidP="00766A79">
            <w:pPr>
              <w:spacing w:line="276" w:lineRule="auto"/>
              <w:ind w:left="255" w:hanging="255"/>
              <w:rPr>
                <w:rFonts w:ascii="Century Gothic" w:hAnsi="Century Gothic"/>
                <w:color w:val="32BCAD"/>
                <w:sz w:val="20"/>
              </w:rPr>
            </w:pPr>
            <w:r w:rsidRPr="00604B0D">
              <w:rPr>
                <w:rFonts w:ascii="Century Gothic" w:hAnsi="Century Gothic"/>
                <w:color w:val="232762"/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504B90" w:rsidRPr="00604B0D">
              <w:rPr>
                <w:rFonts w:ascii="Century Gothic" w:hAnsi="Century Gothic"/>
                <w:color w:val="232762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232762"/>
                <w:sz w:val="20"/>
              </w:rPr>
            </w:r>
            <w:r w:rsidR="00B05B85">
              <w:rPr>
                <w:rFonts w:ascii="Century Gothic" w:hAnsi="Century Gothic"/>
                <w:color w:val="232762"/>
                <w:sz w:val="20"/>
              </w:rPr>
              <w:fldChar w:fldCharType="separate"/>
            </w:r>
            <w:r w:rsidRPr="00604B0D">
              <w:rPr>
                <w:rFonts w:ascii="Century Gothic" w:hAnsi="Century Gothic"/>
                <w:color w:val="232762"/>
                <w:sz w:val="20"/>
              </w:rPr>
              <w:fldChar w:fldCharType="end"/>
            </w:r>
            <w:r w:rsidR="00504B90" w:rsidRPr="00604B0D">
              <w:rPr>
                <w:rFonts w:ascii="Century Gothic" w:hAnsi="Century Gothic"/>
                <w:color w:val="232762"/>
                <w:sz w:val="20"/>
              </w:rPr>
              <w:t xml:space="preserve"> </w:t>
            </w:r>
            <w:r w:rsidR="002E3FF1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>SAME DAY TURNAROUND</w:t>
            </w:r>
            <w:r w:rsidR="002E3FF1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 IF RECEIVED BY 1</w:t>
            </w:r>
            <w:r w:rsidR="00B05B85">
              <w:rPr>
                <w:rFonts w:ascii="Century Gothic" w:hAnsi="Century Gothic"/>
                <w:b/>
                <w:bCs/>
                <w:color w:val="232762"/>
                <w:szCs w:val="18"/>
              </w:rPr>
              <w:t>0</w:t>
            </w:r>
            <w:r w:rsidR="002E3FF1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AM; </w:t>
            </w:r>
            <w:r w:rsidR="002E3FF1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>RUSH FEE PER KIT</w:t>
            </w:r>
            <w:r w:rsidR="002E3FF1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 APPLICABLE</w:t>
            </w:r>
          </w:p>
        </w:tc>
      </w:tr>
      <w:tr w:rsidR="001100EC" w:rsidRPr="001100EC" w14:paraId="16734597" w14:textId="77777777" w:rsidTr="000E41B4">
        <w:trPr>
          <w:trHeight w:val="155"/>
        </w:trPr>
        <w:tc>
          <w:tcPr>
            <w:tcW w:w="5580" w:type="dxa"/>
            <w:vMerge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30B765A4" w14:textId="77777777" w:rsidR="001100EC" w:rsidRPr="001100EC" w:rsidRDefault="001100EC" w:rsidP="005545F3">
            <w:pPr>
              <w:rPr>
                <w:rFonts w:ascii="Century Gothic" w:hAnsi="Century Gothic"/>
                <w:sz w:val="16"/>
              </w:rPr>
            </w:pP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06C31641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670" w:type="dxa"/>
            <w:vMerge w:val="restart"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  <w:vAlign w:val="center"/>
          </w:tcPr>
          <w:p w14:paraId="05396EA5" w14:textId="5C25F1F6" w:rsidR="001100EC" w:rsidRPr="001100EC" w:rsidRDefault="001100EC" w:rsidP="001100EC">
            <w:pPr>
              <w:spacing w:line="276" w:lineRule="auto"/>
              <w:ind w:right="-90"/>
              <w:rPr>
                <w:rFonts w:ascii="Century Gothic" w:hAnsi="Century Gothic"/>
                <w:color w:val="4D4D4F"/>
                <w:sz w:val="20"/>
              </w:rPr>
            </w:pP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>UPS</w:t>
            </w:r>
            <w:r>
              <w:rPr>
                <w:rFonts w:ascii="Century Gothic" w:hAnsi="Century Gothic"/>
                <w:b/>
                <w:sz w:val="20"/>
              </w:rPr>
              <w:t xml:space="preserve"> </w:t>
            </w:r>
            <w:r w:rsidRPr="00604B0D">
              <w:rPr>
                <w:rFonts w:ascii="Century Gothic" w:hAnsi="Century Gothic"/>
                <w:color w:val="232762"/>
                <w:sz w:val="16"/>
              </w:rPr>
              <w:t>AEDs with batteries can only ship via Ground</w:t>
            </w:r>
            <w:r>
              <w:rPr>
                <w:rFonts w:ascii="Century Gothic" w:hAnsi="Century Gothic"/>
                <w:b/>
                <w:sz w:val="20"/>
              </w:rPr>
              <w:br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NEXT DAY </w:t>
            </w:r>
            <w:bookmarkStart w:id="5" w:name="Check17"/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8:30AM  </w:t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NEXT DAY 10:30AM  </w:t>
            </w:r>
            <w:bookmarkStart w:id="6" w:name="Check18"/>
            <w:bookmarkEnd w:id="5"/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4D4D4F"/>
                <w:sz w:val="20"/>
              </w:rPr>
            </w:r>
            <w:r w:rsidR="00B05B85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>2</w:t>
            </w:r>
            <w:r w:rsidRPr="001100EC">
              <w:rPr>
                <w:rFonts w:ascii="Century Gothic" w:hAnsi="Century Gothic"/>
                <w:color w:val="4D4D4F"/>
                <w:szCs w:val="18"/>
                <w:vertAlign w:val="superscript"/>
              </w:rPr>
              <w:t>ND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 DAY AM         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4D4D4F"/>
                <w:sz w:val="20"/>
              </w:rPr>
            </w:r>
            <w:r w:rsidR="00B05B85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6"/>
            <w:r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>2</w:t>
            </w:r>
            <w:r w:rsidRPr="001100EC">
              <w:rPr>
                <w:rFonts w:ascii="Century Gothic" w:hAnsi="Century Gothic"/>
                <w:color w:val="4D4D4F"/>
                <w:szCs w:val="18"/>
                <w:vertAlign w:val="superscript"/>
              </w:rPr>
              <w:t>ND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 DAY  </w:t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3 DAY  </w:t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>GROUND</w:t>
            </w:r>
          </w:p>
          <w:p w14:paraId="075657CF" w14:textId="2F37438A" w:rsidR="001100EC" w:rsidRPr="001100EC" w:rsidRDefault="001100EC" w:rsidP="009578A6">
            <w:pPr>
              <w:spacing w:before="60"/>
              <w:rPr>
                <w:rFonts w:ascii="Century Gothic" w:hAnsi="Century Gothic"/>
                <w:sz w:val="20"/>
              </w:rPr>
            </w:pPr>
            <w:r w:rsidRPr="001100EC">
              <w:rPr>
                <w:rFonts w:ascii="Century Gothic" w:hAnsi="Century Gothic"/>
                <w:color w:val="4D4D4F"/>
                <w:szCs w:val="18"/>
              </w:rPr>
              <w:t>SHIPPING ACCOUNT</w:t>
            </w:r>
            <w:r w:rsidR="00025894">
              <w:rPr>
                <w:rFonts w:ascii="Century Gothic" w:hAnsi="Century Gothic"/>
                <w:color w:val="4D4D4F"/>
                <w:szCs w:val="18"/>
              </w:rPr>
              <w:t>: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 #</w:t>
            </w:r>
            <w:r w:rsidR="004B745B"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7" w:name="Text43"/>
            <w:r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</w:r>
            <w:r w:rsidR="004B745B"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4B745B"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  <w:fldChar w:fldCharType="end"/>
            </w:r>
            <w:bookmarkEnd w:id="7"/>
          </w:p>
        </w:tc>
      </w:tr>
      <w:tr w:rsidR="001100EC" w:rsidRPr="001100EC" w14:paraId="791055C0" w14:textId="77777777" w:rsidTr="000E41B4">
        <w:trPr>
          <w:trHeight w:val="327"/>
        </w:trPr>
        <w:tc>
          <w:tcPr>
            <w:tcW w:w="5580" w:type="dxa"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5F417DD5" w14:textId="77777777" w:rsidR="001100EC" w:rsidRPr="001100EC" w:rsidRDefault="001100EC" w:rsidP="005545F3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OMPANY NAME</w:t>
            </w:r>
          </w:p>
          <w:p w14:paraId="6E853542" w14:textId="77777777" w:rsidR="001100EC" w:rsidRPr="001100EC" w:rsidRDefault="004B745B" w:rsidP="00F700B9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vMerge w:val="restart"/>
            <w:tcBorders>
              <w:left w:val="single" w:sz="12" w:space="0" w:color="808285"/>
              <w:right w:val="single" w:sz="12" w:space="0" w:color="808285"/>
            </w:tcBorders>
          </w:tcPr>
          <w:p w14:paraId="07591FDD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670" w:type="dxa"/>
            <w:vMerge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</w:tcPr>
          <w:p w14:paraId="01281092" w14:textId="77777777" w:rsidR="001100EC" w:rsidRPr="001100EC" w:rsidRDefault="001100EC" w:rsidP="005545F3">
            <w:pPr>
              <w:rPr>
                <w:rFonts w:ascii="Century Gothic" w:hAnsi="Century Gothic"/>
                <w:sz w:val="20"/>
              </w:rPr>
            </w:pPr>
          </w:p>
        </w:tc>
      </w:tr>
      <w:tr w:rsidR="001100EC" w:rsidRPr="001100EC" w14:paraId="1D077E5F" w14:textId="77777777" w:rsidTr="000E41B4">
        <w:trPr>
          <w:trHeight w:val="326"/>
        </w:trPr>
        <w:tc>
          <w:tcPr>
            <w:tcW w:w="5580" w:type="dxa"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02B6A71B" w14:textId="77777777" w:rsidR="001100EC" w:rsidRPr="001100EC" w:rsidRDefault="001100EC" w:rsidP="001100EC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ONTACT</w:t>
            </w:r>
          </w:p>
          <w:p w14:paraId="34357BAB" w14:textId="77777777" w:rsidR="001100EC" w:rsidRPr="001100EC" w:rsidRDefault="004B745B" w:rsidP="001100EC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vMerge/>
            <w:tcBorders>
              <w:left w:val="single" w:sz="12" w:space="0" w:color="808285"/>
              <w:right w:val="single" w:sz="12" w:space="0" w:color="808285"/>
            </w:tcBorders>
          </w:tcPr>
          <w:p w14:paraId="02D62632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670" w:type="dxa"/>
            <w:vMerge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6C83F2D3" w14:textId="77777777" w:rsidR="001100EC" w:rsidRPr="001100EC" w:rsidRDefault="001100EC" w:rsidP="005545F3">
            <w:pPr>
              <w:rPr>
                <w:rFonts w:ascii="Century Gothic" w:hAnsi="Century Gothic"/>
                <w:sz w:val="20"/>
              </w:rPr>
            </w:pPr>
          </w:p>
        </w:tc>
      </w:tr>
      <w:tr w:rsidR="001100EC" w:rsidRPr="001100EC" w14:paraId="556251DA" w14:textId="77777777" w:rsidTr="000E41B4">
        <w:tc>
          <w:tcPr>
            <w:tcW w:w="5580" w:type="dxa"/>
            <w:vMerge w:val="restart"/>
            <w:tcBorders>
              <w:top w:val="single" w:sz="8" w:space="0" w:color="808285"/>
              <w:left w:val="single" w:sz="12" w:space="0" w:color="808285"/>
              <w:right w:val="single" w:sz="12" w:space="0" w:color="808285"/>
            </w:tcBorders>
          </w:tcPr>
          <w:p w14:paraId="4387B457" w14:textId="77777777" w:rsidR="001100EC" w:rsidRPr="001100EC" w:rsidRDefault="001100EC" w:rsidP="001100EC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ADDRESS</w:t>
            </w:r>
          </w:p>
          <w:p w14:paraId="481E3F6D" w14:textId="77777777" w:rsidR="001100EC" w:rsidRPr="001100EC" w:rsidRDefault="004B745B" w:rsidP="001100EC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4B741FEC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670" w:type="dxa"/>
            <w:vMerge w:val="restart"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</w:tcPr>
          <w:p w14:paraId="40F98D15" w14:textId="77777777" w:rsidR="001100EC" w:rsidRPr="00604B0D" w:rsidRDefault="001100EC" w:rsidP="00B438C0">
            <w:pPr>
              <w:spacing w:line="276" w:lineRule="auto"/>
              <w:rPr>
                <w:rFonts w:ascii="Century Gothic" w:hAnsi="Century Gothic"/>
                <w:b/>
                <w:color w:val="232762"/>
                <w:sz w:val="20"/>
              </w:rPr>
            </w:pPr>
            <w:bookmarkStart w:id="8" w:name="Check19"/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>FEDEX</w:t>
            </w:r>
            <w:r>
              <w:rPr>
                <w:rFonts w:ascii="Century Gothic" w:hAnsi="Century Gothic"/>
                <w:b/>
                <w:sz w:val="20"/>
              </w:rPr>
              <w:t xml:space="preserve"> </w:t>
            </w:r>
            <w:r w:rsidRPr="00604B0D">
              <w:rPr>
                <w:rFonts w:ascii="Century Gothic" w:hAnsi="Century Gothic"/>
                <w:color w:val="232762"/>
                <w:sz w:val="16"/>
              </w:rPr>
              <w:t>AEDs cannot ship via First AM</w:t>
            </w:r>
          </w:p>
          <w:p w14:paraId="40A62B22" w14:textId="77777777" w:rsidR="001100EC" w:rsidRPr="001100EC" w:rsidRDefault="004B745B" w:rsidP="00B438C0">
            <w:pPr>
              <w:spacing w:line="276" w:lineRule="auto"/>
              <w:rPr>
                <w:rFonts w:ascii="Century Gothic" w:hAnsi="Century Gothic"/>
                <w:color w:val="4D4D4F"/>
                <w:szCs w:val="18"/>
              </w:rPr>
            </w:pP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4D4D4F"/>
                <w:sz w:val="20"/>
              </w:rPr>
            </w:r>
            <w:r w:rsidR="00B05B85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8"/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>FIRST BY 8:30AM</w:t>
            </w:r>
            <w:bookmarkStart w:id="9" w:name="Check20"/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  </w:t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4D4D4F"/>
                <w:sz w:val="20"/>
              </w:rPr>
            </w:r>
            <w:r w:rsidR="00B05B85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9"/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PRIORITY OVERNIGHT BY 10:30 AM  </w:t>
            </w:r>
            <w:bookmarkStart w:id="10" w:name="Check21"/>
          </w:p>
          <w:p w14:paraId="41D17C49" w14:textId="77777777" w:rsidR="001100EC" w:rsidRPr="001100EC" w:rsidRDefault="004B745B" w:rsidP="00B438C0">
            <w:pPr>
              <w:spacing w:line="276" w:lineRule="auto"/>
              <w:rPr>
                <w:rFonts w:ascii="Century Gothic" w:hAnsi="Century Gothic"/>
                <w:color w:val="4D4D4F"/>
                <w:szCs w:val="18"/>
              </w:rPr>
            </w:pP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4D4D4F"/>
                <w:sz w:val="20"/>
              </w:rPr>
            </w:r>
            <w:r w:rsidR="00B05B85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10"/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STANDARD  </w:t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4D4D4F"/>
                <w:sz w:val="20"/>
              </w:rPr>
            </w:r>
            <w:r w:rsidR="00B05B85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2 DAY </w:t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4D4D4F"/>
                <w:sz w:val="20"/>
              </w:rPr>
            </w:r>
            <w:r w:rsidR="00B05B85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EXPRESS SAVER  </w:t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</w:r>
            <w:r w:rsidR="00B05B85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="001100EC"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SATURDAY 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br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B05B85">
              <w:rPr>
                <w:rFonts w:ascii="Century Gothic" w:hAnsi="Century Gothic"/>
                <w:color w:val="4D4D4F"/>
                <w:sz w:val="20"/>
              </w:rPr>
            </w:r>
            <w:r w:rsidR="00B05B85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>GROUND</w:t>
            </w:r>
          </w:p>
          <w:p w14:paraId="1C99DA8F" w14:textId="2E70CA7C" w:rsidR="001100EC" w:rsidRPr="001100EC" w:rsidRDefault="001100EC" w:rsidP="001100EC">
            <w:pPr>
              <w:spacing w:before="60" w:after="40"/>
              <w:rPr>
                <w:rFonts w:ascii="Century Gothic" w:hAnsi="Century Gothic"/>
                <w:sz w:val="20"/>
              </w:rPr>
            </w:pPr>
            <w:r w:rsidRPr="001100EC">
              <w:rPr>
                <w:rFonts w:ascii="Century Gothic" w:hAnsi="Century Gothic"/>
                <w:color w:val="4D4D4F"/>
                <w:szCs w:val="18"/>
              </w:rPr>
              <w:t>SHIPPING ACCOUNT</w:t>
            </w:r>
            <w:r w:rsidR="00025894">
              <w:rPr>
                <w:rFonts w:ascii="Century Gothic" w:hAnsi="Century Gothic"/>
                <w:color w:val="4D4D4F"/>
                <w:szCs w:val="18"/>
              </w:rPr>
              <w:t>: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 #</w:t>
            </w:r>
            <w:bookmarkStart w:id="11" w:name="Text44"/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11"/>
            <w:r w:rsidRPr="001100EC">
              <w:rPr>
                <w:rFonts w:ascii="Century Gothic" w:hAnsi="Century Gothic"/>
                <w:color w:val="4D4D4F"/>
                <w:sz w:val="20"/>
              </w:rPr>
              <w:t xml:space="preserve"> - 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color w:val="4D4D4F"/>
                <w:sz w:val="20"/>
              </w:rPr>
              <w:t xml:space="preserve"> - 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</w:p>
        </w:tc>
      </w:tr>
      <w:tr w:rsidR="001100EC" w:rsidRPr="001100EC" w14:paraId="36199AF0" w14:textId="77777777" w:rsidTr="000E41B4">
        <w:trPr>
          <w:trHeight w:val="553"/>
        </w:trPr>
        <w:tc>
          <w:tcPr>
            <w:tcW w:w="5580" w:type="dxa"/>
            <w:vMerge/>
            <w:tcBorders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37EAF0FC" w14:textId="77777777" w:rsidR="001100EC" w:rsidRPr="001100EC" w:rsidRDefault="001100EC" w:rsidP="00F700B9">
            <w:pPr>
              <w:ind w:right="72"/>
              <w:rPr>
                <w:rFonts w:ascii="Century Gothic" w:hAnsi="Century Gothic"/>
                <w:sz w:val="16"/>
              </w:rPr>
            </w:pP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4B2BD6C0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670" w:type="dxa"/>
            <w:vMerge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  <w:vAlign w:val="center"/>
          </w:tcPr>
          <w:p w14:paraId="6BDA7078" w14:textId="77777777" w:rsidR="001100EC" w:rsidRPr="001100EC" w:rsidRDefault="001100EC" w:rsidP="00F700B9">
            <w:pPr>
              <w:jc w:val="center"/>
              <w:rPr>
                <w:rFonts w:ascii="Century Gothic" w:hAnsi="Century Gothic"/>
                <w:sz w:val="20"/>
              </w:rPr>
            </w:pPr>
          </w:p>
        </w:tc>
      </w:tr>
      <w:tr w:rsidR="00504B90" w:rsidRPr="001100EC" w14:paraId="4952BD27" w14:textId="77777777" w:rsidTr="000E41B4">
        <w:tc>
          <w:tcPr>
            <w:tcW w:w="5580" w:type="dxa"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</w:tcPr>
          <w:p w14:paraId="0F59C008" w14:textId="77777777" w:rsidR="00504B90" w:rsidRPr="001100EC" w:rsidRDefault="001100EC" w:rsidP="005545F3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ITY, STATE, ZIP</w:t>
            </w:r>
          </w:p>
          <w:p w14:paraId="0128BA64" w14:textId="77777777" w:rsidR="00504B90" w:rsidRPr="001100EC" w:rsidRDefault="004B745B" w:rsidP="00F700B9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B90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12834CBF" w14:textId="77777777" w:rsidR="00504B90" w:rsidRPr="001100EC" w:rsidRDefault="00504B90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670" w:type="dxa"/>
            <w:vMerge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  <w:vAlign w:val="center"/>
          </w:tcPr>
          <w:p w14:paraId="5223FAA0" w14:textId="77777777" w:rsidR="00504B90" w:rsidRPr="001100EC" w:rsidRDefault="00504B90" w:rsidP="00F700B9">
            <w:pPr>
              <w:jc w:val="center"/>
              <w:rPr>
                <w:rFonts w:ascii="Century Gothic" w:hAnsi="Century Gothic"/>
                <w:sz w:val="20"/>
              </w:rPr>
            </w:pPr>
          </w:p>
        </w:tc>
      </w:tr>
    </w:tbl>
    <w:p w14:paraId="0FBB1396" w14:textId="77777777" w:rsidR="006458D8" w:rsidRDefault="006458D8" w:rsidP="00CC4F12">
      <w:pPr>
        <w:jc w:val="center"/>
        <w:rPr>
          <w:rFonts w:ascii="Century Gothic" w:hAnsi="Century Gothic"/>
          <w:b/>
          <w:bCs/>
          <w:color w:val="232762"/>
          <w:sz w:val="14"/>
          <w:szCs w:val="16"/>
        </w:rPr>
      </w:pPr>
    </w:p>
    <w:p w14:paraId="32782927" w14:textId="7720A88C" w:rsidR="00FD59A9" w:rsidRPr="003505D6" w:rsidRDefault="006458D8" w:rsidP="00CC4F12">
      <w:pPr>
        <w:jc w:val="center"/>
        <w:rPr>
          <w:rFonts w:ascii="Century Gothic" w:hAnsi="Century Gothic"/>
          <w:b/>
          <w:sz w:val="22"/>
          <w:szCs w:val="22"/>
        </w:rPr>
      </w:pPr>
      <w:r w:rsidRPr="003505D6">
        <w:rPr>
          <w:rFonts w:ascii="Century Gothic" w:hAnsi="Century Gothic"/>
          <w:b/>
          <w:bCs/>
          <w:color w:val="232762"/>
        </w:rPr>
        <w:t>I</w:t>
      </w:r>
      <w:r w:rsidR="00E12DB5" w:rsidRPr="003505D6">
        <w:rPr>
          <w:rFonts w:ascii="Century Gothic" w:hAnsi="Century Gothic"/>
          <w:b/>
          <w:bCs/>
          <w:color w:val="232762"/>
        </w:rPr>
        <w:t>f you have a Medical Kit with tags</w:t>
      </w:r>
      <w:r w:rsidRPr="003505D6">
        <w:rPr>
          <w:rFonts w:ascii="Century Gothic" w:hAnsi="Century Gothic"/>
          <w:b/>
          <w:bCs/>
          <w:color w:val="232762"/>
        </w:rPr>
        <w:t xml:space="preserve"> </w:t>
      </w:r>
      <w:r w:rsidR="00E12DB5" w:rsidRPr="003505D6">
        <w:rPr>
          <w:rFonts w:ascii="Century Gothic" w:hAnsi="Century Gothic"/>
          <w:b/>
          <w:bCs/>
          <w:color w:val="232762"/>
        </w:rPr>
        <w:t xml:space="preserve">stating </w:t>
      </w:r>
      <w:r w:rsidRPr="003505D6">
        <w:rPr>
          <w:rFonts w:ascii="Century Gothic" w:hAnsi="Century Gothic"/>
          <w:b/>
          <w:bCs/>
          <w:color w:val="232762"/>
        </w:rPr>
        <w:t xml:space="preserve">‘DO NOT REFURBISH’ </w:t>
      </w:r>
      <w:r w:rsidR="00E12DB5" w:rsidRPr="003505D6">
        <w:rPr>
          <w:rFonts w:ascii="Century Gothic" w:hAnsi="Century Gothic"/>
          <w:b/>
          <w:bCs/>
          <w:color w:val="232762"/>
        </w:rPr>
        <w:t>please c</w:t>
      </w:r>
      <w:r w:rsidR="006C6CF1" w:rsidRPr="003505D6">
        <w:rPr>
          <w:rFonts w:ascii="Century Gothic" w:hAnsi="Century Gothic"/>
          <w:b/>
          <w:bCs/>
          <w:color w:val="232762"/>
        </w:rPr>
        <w:t xml:space="preserve">all </w:t>
      </w:r>
      <w:r w:rsidRPr="003505D6">
        <w:rPr>
          <w:rFonts w:ascii="Century Gothic" w:hAnsi="Century Gothic"/>
          <w:b/>
          <w:bCs/>
          <w:color w:val="232762"/>
        </w:rPr>
        <w:t>+1 (480) 333-3700</w:t>
      </w:r>
      <w:r w:rsidR="006C6CF1" w:rsidRPr="003505D6">
        <w:rPr>
          <w:rFonts w:ascii="Century Gothic" w:hAnsi="Century Gothic"/>
          <w:b/>
          <w:bCs/>
          <w:color w:val="232762"/>
        </w:rPr>
        <w:t xml:space="preserve"> to </w:t>
      </w:r>
      <w:r w:rsidR="004A5C8D" w:rsidRPr="003505D6">
        <w:rPr>
          <w:rFonts w:ascii="Century Gothic" w:hAnsi="Century Gothic"/>
          <w:b/>
          <w:bCs/>
          <w:color w:val="232762"/>
        </w:rPr>
        <w:t>discuss your options</w:t>
      </w:r>
      <w:r w:rsidR="006C6CF1" w:rsidRPr="003505D6">
        <w:rPr>
          <w:rFonts w:ascii="Century Gothic" w:hAnsi="Century Gothic"/>
          <w:b/>
          <w:bCs/>
          <w:color w:val="232762"/>
        </w:rPr>
        <w:t>.</w:t>
      </w:r>
    </w:p>
    <w:tbl>
      <w:tblPr>
        <w:tblW w:w="11520" w:type="dxa"/>
        <w:tblInd w:w="-252" w:type="dxa"/>
        <w:tblBorders>
          <w:top w:val="single" w:sz="12" w:space="0" w:color="4D4D4F"/>
          <w:left w:val="single" w:sz="12" w:space="0" w:color="4D4D4F"/>
          <w:bottom w:val="single" w:sz="12" w:space="0" w:color="4D4D4F"/>
          <w:right w:val="single" w:sz="12" w:space="0" w:color="4D4D4F"/>
          <w:insideH w:val="single" w:sz="8" w:space="0" w:color="4D4D4F"/>
          <w:insideV w:val="single" w:sz="8" w:space="0" w:color="4D4D4F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687"/>
        <w:gridCol w:w="4173"/>
        <w:gridCol w:w="3870"/>
        <w:gridCol w:w="2340"/>
      </w:tblGrid>
      <w:tr w:rsidR="002F46EA" w:rsidRPr="001100EC" w14:paraId="00954DE8" w14:textId="77777777" w:rsidTr="008037FB">
        <w:trPr>
          <w:trHeight w:val="283"/>
        </w:trPr>
        <w:tc>
          <w:tcPr>
            <w:tcW w:w="5310" w:type="dxa"/>
            <w:gridSpan w:val="3"/>
            <w:shd w:val="clear" w:color="auto" w:fill="4D4D4F"/>
            <w:vAlign w:val="center"/>
          </w:tcPr>
          <w:p w14:paraId="64ABABE7" w14:textId="77777777" w:rsidR="002F46EA" w:rsidRPr="001100EC" w:rsidRDefault="001100EC" w:rsidP="00F700B9">
            <w:pPr>
              <w:ind w:right="-108"/>
              <w:jc w:val="center"/>
              <w:rPr>
                <w:rFonts w:ascii="Century Gothic" w:hAnsi="Century Gothic"/>
                <w:color w:val="FFFFFF" w:themeColor="background1"/>
                <w:szCs w:val="18"/>
              </w:rPr>
            </w:pPr>
            <w:r w:rsidRPr="001100EC">
              <w:rPr>
                <w:rFonts w:ascii="Century Gothic" w:hAnsi="Century Gothic"/>
                <w:bCs/>
                <w:color w:val="FFFFFF" w:themeColor="background1"/>
                <w:szCs w:val="18"/>
              </w:rPr>
              <w:t>KIT / AED TYPE (REFER TO KIT ID TAG)</w:t>
            </w:r>
          </w:p>
        </w:tc>
        <w:tc>
          <w:tcPr>
            <w:tcW w:w="3870" w:type="dxa"/>
            <w:shd w:val="clear" w:color="auto" w:fill="4D4D4F"/>
            <w:vAlign w:val="center"/>
          </w:tcPr>
          <w:p w14:paraId="28EE9D21" w14:textId="77777777" w:rsidR="002F46EA" w:rsidRPr="001100EC" w:rsidRDefault="001100EC" w:rsidP="00F700B9">
            <w:pPr>
              <w:jc w:val="center"/>
              <w:rPr>
                <w:rFonts w:ascii="Century Gothic" w:hAnsi="Century Gothic"/>
                <w:color w:val="FFFFFF" w:themeColor="background1"/>
                <w:szCs w:val="18"/>
              </w:rPr>
            </w:pPr>
            <w:r w:rsidRPr="001100EC">
              <w:rPr>
                <w:rFonts w:ascii="Century Gothic" w:hAnsi="Century Gothic"/>
                <w:bCs/>
                <w:color w:val="FFFFFF" w:themeColor="background1"/>
                <w:szCs w:val="18"/>
              </w:rPr>
              <w:t>KIT SERIAL NUMBER (REFER TO KIT ID TAG)</w:t>
            </w:r>
          </w:p>
        </w:tc>
        <w:tc>
          <w:tcPr>
            <w:tcW w:w="2340" w:type="dxa"/>
            <w:shd w:val="clear" w:color="auto" w:fill="4D4D4F"/>
            <w:vAlign w:val="center"/>
          </w:tcPr>
          <w:p w14:paraId="650EB727" w14:textId="77777777" w:rsidR="002F46EA" w:rsidRPr="001100EC" w:rsidRDefault="001100EC" w:rsidP="00F700B9">
            <w:pPr>
              <w:jc w:val="center"/>
              <w:rPr>
                <w:rFonts w:ascii="Century Gothic" w:hAnsi="Century Gothic"/>
                <w:color w:val="FFFFFF" w:themeColor="background1"/>
                <w:szCs w:val="18"/>
              </w:rPr>
            </w:pPr>
            <w:r w:rsidRPr="001100EC">
              <w:rPr>
                <w:rFonts w:ascii="Century Gothic" w:hAnsi="Century Gothic"/>
                <w:bCs/>
                <w:color w:val="FFFFFF" w:themeColor="background1"/>
                <w:szCs w:val="18"/>
              </w:rPr>
              <w:t>TAIL NUMBER</w:t>
            </w:r>
          </w:p>
        </w:tc>
      </w:tr>
      <w:tr w:rsidR="002F46EA" w:rsidRPr="001100EC" w14:paraId="0B9886F3" w14:textId="77777777" w:rsidTr="008037FB">
        <w:trPr>
          <w:trHeight w:val="380"/>
        </w:trPr>
        <w:tc>
          <w:tcPr>
            <w:tcW w:w="450" w:type="dxa"/>
            <w:vAlign w:val="center"/>
          </w:tcPr>
          <w:p w14:paraId="7ADA5E9F" w14:textId="77777777" w:rsidR="002F46EA" w:rsidRPr="001100EC" w:rsidRDefault="004B745B" w:rsidP="00F700B9">
            <w:pPr>
              <w:ind w:right="-32"/>
              <w:rPr>
                <w:rFonts w:ascii="Century Gothic" w:hAnsi="Century Gothic"/>
                <w:szCs w:val="18"/>
              </w:rPr>
            </w:pPr>
            <w:r w:rsidRPr="001100EC">
              <w:rPr>
                <w:rFonts w:ascii="Century Gothic" w:hAnsi="Century Gothic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5"/>
            <w:r w:rsidR="002F46EA" w:rsidRPr="001100EC">
              <w:rPr>
                <w:rFonts w:ascii="Century Gothic" w:hAnsi="Century Gothic"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szCs w:val="18"/>
              </w:rPr>
            </w:r>
            <w:r w:rsidR="00B05B85">
              <w:rPr>
                <w:rFonts w:ascii="Century Gothic" w:hAnsi="Century Gothic"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szCs w:val="18"/>
              </w:rPr>
              <w:fldChar w:fldCharType="end"/>
            </w:r>
            <w:bookmarkEnd w:id="12"/>
          </w:p>
        </w:tc>
        <w:tc>
          <w:tcPr>
            <w:tcW w:w="4860" w:type="dxa"/>
            <w:gridSpan w:val="2"/>
            <w:vAlign w:val="center"/>
          </w:tcPr>
          <w:p w14:paraId="266CF373" w14:textId="7EDF5CB9" w:rsidR="002F46EA" w:rsidRPr="001100EC" w:rsidRDefault="001100EC" w:rsidP="001100EC">
            <w:pPr>
              <w:pStyle w:val="Heading5"/>
              <w:ind w:firstLine="0"/>
              <w:rPr>
                <w:rFonts w:ascii="Century Gothic" w:hAnsi="Century Gothic"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color w:val="4D4D4F"/>
                <w:sz w:val="16"/>
                <w:szCs w:val="18"/>
              </w:rPr>
              <w:t>AIRCRAFT FIRST AID KIT |</w:t>
            </w:r>
            <w:r w:rsidRPr="001100EC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 xml:space="preserve"> </w:t>
            </w:r>
            <w:r w:rsidR="004F744C" w:rsidRPr="001100EC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>AFAK</w:t>
            </w:r>
            <w:r w:rsidR="00117682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 xml:space="preserve"> 1.0</w:t>
            </w:r>
            <w:r w:rsidR="00F02268" w:rsidRPr="001100EC">
              <w:rPr>
                <w:rFonts w:ascii="Century Gothic" w:hAnsi="Century Gothic"/>
                <w:color w:val="4D4D4F"/>
                <w:sz w:val="16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 w:val="12"/>
                <w:szCs w:val="18"/>
              </w:rPr>
              <w:t>R</w:t>
            </w:r>
            <w:r w:rsidR="00F02268" w:rsidRPr="001100EC">
              <w:rPr>
                <w:rFonts w:ascii="Century Gothic" w:hAnsi="Century Gothic"/>
                <w:color w:val="4D4D4F"/>
                <w:sz w:val="12"/>
                <w:szCs w:val="16"/>
              </w:rPr>
              <w:t xml:space="preserve">equest </w:t>
            </w:r>
            <w:r w:rsidR="00F33664" w:rsidRPr="001100EC">
              <w:rPr>
                <w:rFonts w:ascii="Century Gothic" w:hAnsi="Century Gothic"/>
                <w:noProof/>
                <w:color w:val="4D4D4F"/>
                <w:sz w:val="12"/>
                <w:szCs w:val="16"/>
              </w:rPr>
              <w:t>upgrade to Rx</w:t>
            </w:r>
            <w:r w:rsidR="00A6052F" w:rsidRPr="001100EC">
              <w:rPr>
                <w:rFonts w:ascii="Century Gothic" w:hAnsi="Century Gothic"/>
                <w:noProof/>
                <w:color w:val="4D4D4F"/>
                <w:sz w:val="12"/>
                <w:szCs w:val="16"/>
              </w:rPr>
              <w:t xml:space="preserve"> </w:t>
            </w:r>
            <w:r w:rsidR="00A6052F" w:rsidRPr="001100EC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33664" w:rsidRPr="001100EC">
              <w:rPr>
                <w:rFonts w:ascii="Century Gothic" w:hAnsi="Century Gothic"/>
                <w:noProof/>
                <w:color w:val="4D4D4F"/>
                <w:sz w:val="16"/>
                <w:szCs w:val="16"/>
                <w:lang w:val="fr-FR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</w:r>
            <w:r w:rsidR="00B05B85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  <w:fldChar w:fldCharType="end"/>
            </w:r>
          </w:p>
        </w:tc>
        <w:tc>
          <w:tcPr>
            <w:tcW w:w="3870" w:type="dxa"/>
            <w:vAlign w:val="center"/>
          </w:tcPr>
          <w:p w14:paraId="3CC44131" w14:textId="77777777" w:rsidR="002F46EA" w:rsidRPr="001100EC" w:rsidRDefault="004B745B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3" w:name="Text22"/>
            <w:r w:rsidR="002F46EA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  <w:bookmarkEnd w:id="13"/>
          </w:p>
        </w:tc>
        <w:tc>
          <w:tcPr>
            <w:tcW w:w="2340" w:type="dxa"/>
            <w:vAlign w:val="center"/>
          </w:tcPr>
          <w:p w14:paraId="5005DA67" w14:textId="77777777" w:rsidR="002F46EA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C67F4C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B438C0" w:rsidRPr="001100EC" w14:paraId="29809846" w14:textId="77777777" w:rsidTr="008037FB">
        <w:trPr>
          <w:trHeight w:val="346"/>
        </w:trPr>
        <w:tc>
          <w:tcPr>
            <w:tcW w:w="450" w:type="dxa"/>
            <w:vAlign w:val="center"/>
          </w:tcPr>
          <w:p w14:paraId="757DD078" w14:textId="77777777" w:rsidR="00B438C0" w:rsidRPr="001100EC" w:rsidRDefault="004B745B" w:rsidP="00B438C0">
            <w:pPr>
              <w:ind w:right="-32"/>
              <w:rPr>
                <w:rFonts w:ascii="Century Gothic" w:hAnsi="Century Gothic"/>
                <w:szCs w:val="18"/>
              </w:rPr>
            </w:pPr>
            <w:r w:rsidRPr="001100EC">
              <w:rPr>
                <w:rFonts w:ascii="Century Gothic" w:hAnsi="Century Gothic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438C0" w:rsidRPr="001100EC">
              <w:rPr>
                <w:rFonts w:ascii="Century Gothic" w:hAnsi="Century Gothic"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szCs w:val="18"/>
              </w:rPr>
            </w:r>
            <w:r w:rsidR="00B05B85">
              <w:rPr>
                <w:rFonts w:ascii="Century Gothic" w:hAnsi="Century Gothic"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szCs w:val="18"/>
              </w:rPr>
              <w:fldChar w:fldCharType="end"/>
            </w:r>
          </w:p>
        </w:tc>
        <w:tc>
          <w:tcPr>
            <w:tcW w:w="4860" w:type="dxa"/>
            <w:gridSpan w:val="2"/>
            <w:vAlign w:val="center"/>
          </w:tcPr>
          <w:p w14:paraId="76B394A2" w14:textId="6D82AEF4" w:rsidR="00B438C0" w:rsidRPr="001100EC" w:rsidRDefault="001100EC" w:rsidP="001100EC">
            <w:pP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color w:val="4D4D4F"/>
                <w:sz w:val="16"/>
                <w:szCs w:val="18"/>
              </w:rPr>
              <w:t>AIRCRAFT FIRST AID KIT WITH R</w:t>
            </w:r>
            <w:r w:rsidR="00E529EB">
              <w:rPr>
                <w:rFonts w:ascii="Century Gothic" w:hAnsi="Century Gothic"/>
                <w:color w:val="4D4D4F"/>
                <w:sz w:val="16"/>
                <w:szCs w:val="18"/>
              </w:rPr>
              <w:t xml:space="preserve">x </w:t>
            </w:r>
            <w:r w:rsidRPr="001100EC">
              <w:rPr>
                <w:rFonts w:ascii="Century Gothic" w:hAnsi="Century Gothic"/>
                <w:color w:val="4D4D4F"/>
                <w:sz w:val="16"/>
                <w:szCs w:val="18"/>
              </w:rPr>
              <w:t>|</w:t>
            </w:r>
            <w:r w:rsidRPr="001100EC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 xml:space="preserve"> AFAK</w:t>
            </w:r>
            <w:r w:rsidR="00117682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 xml:space="preserve"> 1.0</w:t>
            </w:r>
            <w:r w:rsidRPr="001100EC">
              <w:rPr>
                <w:rFonts w:ascii="Century Gothic" w:hAnsi="Century Gothic"/>
                <w:color w:val="4D4D4F"/>
                <w:sz w:val="16"/>
                <w:szCs w:val="18"/>
              </w:rPr>
              <w:t xml:space="preserve"> </w:t>
            </w:r>
            <w:r w:rsidR="00F33664" w:rsidRPr="001100EC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Rx</w:t>
            </w:r>
            <w:r w:rsidR="00F33664"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</w:t>
            </w:r>
          </w:p>
        </w:tc>
        <w:tc>
          <w:tcPr>
            <w:tcW w:w="3870" w:type="dxa"/>
            <w:vAlign w:val="center"/>
          </w:tcPr>
          <w:p w14:paraId="625A1398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F33664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340" w:type="dxa"/>
            <w:vAlign w:val="center"/>
          </w:tcPr>
          <w:p w14:paraId="34AE9B17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F33664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B438C0" w:rsidRPr="001100EC" w14:paraId="61CC28F1" w14:textId="77777777" w:rsidTr="008037FB">
        <w:trPr>
          <w:trHeight w:val="465"/>
        </w:trPr>
        <w:tc>
          <w:tcPr>
            <w:tcW w:w="450" w:type="dxa"/>
            <w:vAlign w:val="center"/>
          </w:tcPr>
          <w:p w14:paraId="455E83E1" w14:textId="77777777" w:rsidR="00B438C0" w:rsidRPr="001100EC" w:rsidRDefault="004B745B" w:rsidP="00F700B9">
            <w:pPr>
              <w:ind w:right="-32"/>
              <w:rPr>
                <w:rFonts w:ascii="Century Gothic" w:hAnsi="Century Gothic"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438C0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szCs w:val="18"/>
              </w:rPr>
            </w:r>
            <w:r w:rsidR="00B05B85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</w:p>
        </w:tc>
        <w:tc>
          <w:tcPr>
            <w:tcW w:w="4860" w:type="dxa"/>
            <w:gridSpan w:val="2"/>
            <w:vAlign w:val="center"/>
          </w:tcPr>
          <w:p w14:paraId="55F62F65" w14:textId="3626BCFB" w:rsidR="00B438C0" w:rsidRPr="001100EC" w:rsidRDefault="001100EC" w:rsidP="00504B90">
            <w:pPr>
              <w:rPr>
                <w:rFonts w:ascii="Century Gothic" w:hAnsi="Century Gothic"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EMERGENCY MEDICAL KIT</w:t>
            </w:r>
            <w:r w:rsidR="002E3FF1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Rx</w:t>
            </w: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| </w:t>
            </w:r>
            <w:r w:rsidRPr="001100EC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EMK</w:t>
            </w:r>
            <w:r w:rsidR="00954A00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 xml:space="preserve"> Rx</w:t>
            </w:r>
          </w:p>
        </w:tc>
        <w:tc>
          <w:tcPr>
            <w:tcW w:w="3870" w:type="dxa"/>
            <w:vAlign w:val="center"/>
          </w:tcPr>
          <w:p w14:paraId="60851BAB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340" w:type="dxa"/>
            <w:vAlign w:val="center"/>
          </w:tcPr>
          <w:p w14:paraId="6D835120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B438C0" w:rsidRPr="001100EC" w14:paraId="43BE8441" w14:textId="77777777" w:rsidTr="008037FB">
        <w:trPr>
          <w:trHeight w:val="340"/>
        </w:trPr>
        <w:tc>
          <w:tcPr>
            <w:tcW w:w="450" w:type="dxa"/>
            <w:vAlign w:val="center"/>
          </w:tcPr>
          <w:p w14:paraId="704B8A2D" w14:textId="77777777" w:rsidR="00B438C0" w:rsidRPr="001100EC" w:rsidRDefault="004B745B" w:rsidP="00F700B9">
            <w:pPr>
              <w:ind w:right="-32"/>
              <w:rPr>
                <w:rFonts w:ascii="Century Gothic" w:hAnsi="Century Gothic"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6"/>
            <w:r w:rsidR="00B438C0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szCs w:val="18"/>
              </w:rPr>
            </w:r>
            <w:r w:rsidR="00B05B85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  <w:bookmarkEnd w:id="14"/>
          </w:p>
        </w:tc>
        <w:tc>
          <w:tcPr>
            <w:tcW w:w="4860" w:type="dxa"/>
            <w:gridSpan w:val="2"/>
            <w:vAlign w:val="center"/>
          </w:tcPr>
          <w:p w14:paraId="1D00DE61" w14:textId="67B1B84B" w:rsidR="00B438C0" w:rsidRPr="001100EC" w:rsidRDefault="001100EC" w:rsidP="005545F3">
            <w:pP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ADVANCED</w:t>
            </w:r>
            <w: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AVIATION</w:t>
            </w: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MEDICAL KIT</w:t>
            </w:r>
            <w:r w:rsidR="002E3FF1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Rx</w:t>
            </w:r>
            <w: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| </w:t>
            </w:r>
            <w:r w:rsidRPr="001100EC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AAMK</w:t>
            </w:r>
            <w:r w:rsidR="00117682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 xml:space="preserve"> Rx</w:t>
            </w:r>
          </w:p>
        </w:tc>
        <w:tc>
          <w:tcPr>
            <w:tcW w:w="3870" w:type="dxa"/>
            <w:vAlign w:val="center"/>
          </w:tcPr>
          <w:p w14:paraId="455FF6CB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340" w:type="dxa"/>
            <w:vAlign w:val="center"/>
          </w:tcPr>
          <w:p w14:paraId="0D8BB57F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B438C0" w:rsidRPr="001100EC" w14:paraId="4EF3B0B3" w14:textId="77777777" w:rsidTr="008037FB">
        <w:trPr>
          <w:trHeight w:val="400"/>
        </w:trPr>
        <w:tc>
          <w:tcPr>
            <w:tcW w:w="450" w:type="dxa"/>
            <w:vAlign w:val="center"/>
          </w:tcPr>
          <w:p w14:paraId="7EE49783" w14:textId="77777777" w:rsidR="00B438C0" w:rsidRPr="001100EC" w:rsidRDefault="004B745B" w:rsidP="00F700B9">
            <w:pPr>
              <w:ind w:right="480"/>
              <w:jc w:val="center"/>
              <w:rPr>
                <w:rFonts w:ascii="Century Gothic" w:hAnsi="Century Gothic"/>
                <w:b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7"/>
            <w:r w:rsidR="00B438C0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szCs w:val="18"/>
              </w:rPr>
            </w:r>
            <w:r w:rsidR="00B05B85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  <w:bookmarkEnd w:id="15"/>
          </w:p>
        </w:tc>
        <w:tc>
          <w:tcPr>
            <w:tcW w:w="4860" w:type="dxa"/>
            <w:gridSpan w:val="2"/>
            <w:vAlign w:val="center"/>
          </w:tcPr>
          <w:p w14:paraId="22957DFE" w14:textId="35A17527" w:rsidR="00B438C0" w:rsidRPr="001100EC" w:rsidRDefault="001100EC" w:rsidP="005545F3">
            <w:pPr>
              <w:rPr>
                <w:rFonts w:ascii="Century Gothic" w:hAnsi="Century Gothic"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P</w:t>
            </w:r>
            <w: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A</w:t>
            </w: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EDIATRIC MEDICAL KIT</w:t>
            </w:r>
            <w:r w:rsidR="002E3FF1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Rx</w:t>
            </w: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</w:t>
            </w:r>
            <w:r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| PMK</w:t>
            </w:r>
          </w:p>
        </w:tc>
        <w:tc>
          <w:tcPr>
            <w:tcW w:w="3870" w:type="dxa"/>
            <w:vAlign w:val="center"/>
          </w:tcPr>
          <w:p w14:paraId="5C0F476C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340" w:type="dxa"/>
            <w:vAlign w:val="center"/>
          </w:tcPr>
          <w:p w14:paraId="5133E562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1100EC" w:rsidRPr="001100EC" w14:paraId="5493C967" w14:textId="77777777" w:rsidTr="002E3FF1">
        <w:trPr>
          <w:trHeight w:val="277"/>
        </w:trPr>
        <w:tc>
          <w:tcPr>
            <w:tcW w:w="450" w:type="dxa"/>
            <w:vMerge w:val="restart"/>
            <w:vAlign w:val="center"/>
          </w:tcPr>
          <w:p w14:paraId="75CEA388" w14:textId="77777777" w:rsidR="001100EC" w:rsidRPr="001100EC" w:rsidRDefault="004B745B" w:rsidP="00F700B9">
            <w:pPr>
              <w:ind w:right="480"/>
              <w:jc w:val="center"/>
              <w:rPr>
                <w:rFonts w:ascii="Century Gothic" w:hAnsi="Century Gothic"/>
                <w:b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szCs w:val="18"/>
              </w:rPr>
            </w:r>
            <w:r w:rsidR="00B05B85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</w:p>
        </w:tc>
        <w:tc>
          <w:tcPr>
            <w:tcW w:w="687" w:type="dxa"/>
            <w:vMerge w:val="restart"/>
            <w:vAlign w:val="center"/>
          </w:tcPr>
          <w:p w14:paraId="136496D0" w14:textId="77777777" w:rsidR="001100EC" w:rsidRPr="001100EC" w:rsidRDefault="001100EC" w:rsidP="00F700B9">
            <w:pPr>
              <w:ind w:right="72"/>
              <w:rPr>
                <w:rFonts w:ascii="Century Gothic" w:hAnsi="Century Gothic"/>
                <w:b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AED</w:t>
            </w:r>
          </w:p>
        </w:tc>
        <w:tc>
          <w:tcPr>
            <w:tcW w:w="4173" w:type="dxa"/>
            <w:vAlign w:val="center"/>
          </w:tcPr>
          <w:p w14:paraId="14FA6D87" w14:textId="37903083" w:rsidR="001100EC" w:rsidRPr="001100EC" w:rsidRDefault="001100EC" w:rsidP="001100EC">
            <w:pPr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</w:pPr>
            <w:r w:rsidRPr="001100EC">
              <w:rPr>
                <w:rFonts w:ascii="Century Gothic" w:hAnsi="Century Gothic"/>
                <w:b/>
                <w:noProof/>
                <w:color w:val="4D4D4F"/>
                <w:sz w:val="14"/>
                <w:szCs w:val="18"/>
              </w:rPr>
              <w:t>PHILIPS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   </w:t>
            </w:r>
            <w:r w:rsidR="00025894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6"/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B05B85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bookmarkEnd w:id="16"/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FRx </w:t>
            </w:r>
            <w:r w:rsidR="00025894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 w:rsidR="00954A00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B05B85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OnSite  </w:t>
            </w:r>
          </w:p>
        </w:tc>
        <w:tc>
          <w:tcPr>
            <w:tcW w:w="3870" w:type="dxa"/>
            <w:vMerge w:val="restart"/>
            <w:vAlign w:val="center"/>
          </w:tcPr>
          <w:p w14:paraId="66487DDA" w14:textId="77777777" w:rsidR="001100EC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340" w:type="dxa"/>
            <w:vMerge w:val="restart"/>
            <w:vAlign w:val="center"/>
          </w:tcPr>
          <w:p w14:paraId="0610FBAD" w14:textId="77777777" w:rsidR="001100EC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1100EC" w:rsidRPr="001100EC" w14:paraId="656D6B39" w14:textId="77777777" w:rsidTr="002E3FF1">
        <w:trPr>
          <w:trHeight w:val="268"/>
        </w:trPr>
        <w:tc>
          <w:tcPr>
            <w:tcW w:w="450" w:type="dxa"/>
            <w:vMerge/>
            <w:vAlign w:val="center"/>
          </w:tcPr>
          <w:p w14:paraId="44A25F0A" w14:textId="77777777" w:rsidR="001100EC" w:rsidRPr="001100EC" w:rsidRDefault="001100EC" w:rsidP="00F700B9">
            <w:pPr>
              <w:ind w:right="480"/>
              <w:jc w:val="center"/>
              <w:rPr>
                <w:rFonts w:ascii="Century Gothic" w:hAnsi="Century Gothic"/>
                <w:noProof/>
                <w:szCs w:val="18"/>
              </w:rPr>
            </w:pPr>
          </w:p>
        </w:tc>
        <w:tc>
          <w:tcPr>
            <w:tcW w:w="687" w:type="dxa"/>
            <w:vMerge/>
            <w:vAlign w:val="center"/>
          </w:tcPr>
          <w:p w14:paraId="2424EEAE" w14:textId="77777777" w:rsidR="001100EC" w:rsidRPr="001100EC" w:rsidRDefault="001100EC" w:rsidP="00F700B9">
            <w:pPr>
              <w:ind w:right="72"/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</w:pPr>
          </w:p>
        </w:tc>
        <w:tc>
          <w:tcPr>
            <w:tcW w:w="4173" w:type="dxa"/>
            <w:vAlign w:val="center"/>
          </w:tcPr>
          <w:p w14:paraId="37E56034" w14:textId="1DB17C06" w:rsidR="001100EC" w:rsidRPr="001100EC" w:rsidRDefault="001100EC" w:rsidP="001100EC">
            <w:pPr>
              <w:rPr>
                <w:rFonts w:ascii="Century Gothic" w:hAnsi="Century Gothic"/>
                <w:b/>
                <w:noProof/>
                <w:color w:val="4D4D4F"/>
                <w:sz w:val="14"/>
                <w:szCs w:val="18"/>
              </w:rPr>
            </w:pPr>
            <w:r w:rsidRPr="001100EC">
              <w:rPr>
                <w:rFonts w:ascii="Century Gothic" w:hAnsi="Century Gothic"/>
                <w:b/>
                <w:noProof/>
                <w:color w:val="4D4D4F"/>
                <w:sz w:val="14"/>
                <w:szCs w:val="18"/>
              </w:rPr>
              <w:t>HEARTSINE</w:t>
            </w:r>
            <w:r>
              <w:rPr>
                <w:rFonts w:ascii="Century Gothic" w:hAnsi="Century Gothic"/>
                <w:b/>
                <w:noProof/>
                <w:color w:val="4D4D4F"/>
                <w:sz w:val="14"/>
                <w:szCs w:val="18"/>
              </w:rPr>
              <w:t xml:space="preserve"> 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B05B85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350P </w:t>
            </w:r>
            <w:r w:rsidR="00025894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B05B85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450P </w:t>
            </w:r>
          </w:p>
        </w:tc>
        <w:tc>
          <w:tcPr>
            <w:tcW w:w="3870" w:type="dxa"/>
            <w:vMerge/>
            <w:vAlign w:val="center"/>
          </w:tcPr>
          <w:p w14:paraId="75A8804E" w14:textId="77777777" w:rsidR="001100EC" w:rsidRPr="001100EC" w:rsidRDefault="001100EC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5C4F333C" w14:textId="77777777" w:rsidR="001100EC" w:rsidRPr="001100EC" w:rsidRDefault="001100EC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</w:p>
        </w:tc>
      </w:tr>
      <w:tr w:rsidR="00F33664" w:rsidRPr="001100EC" w14:paraId="11AD0EDA" w14:textId="77777777" w:rsidTr="002E3FF1">
        <w:trPr>
          <w:trHeight w:val="628"/>
        </w:trPr>
        <w:tc>
          <w:tcPr>
            <w:tcW w:w="11520" w:type="dxa"/>
            <w:gridSpan w:val="5"/>
            <w:vAlign w:val="center"/>
          </w:tcPr>
          <w:p w14:paraId="6E9B5587" w14:textId="532D940F" w:rsidR="002E3FF1" w:rsidRDefault="004B745B" w:rsidP="002E3FF1">
            <w:pPr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</w:pP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33664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</w:r>
            <w:r w:rsidR="00B05B85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separate"/>
            </w: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end"/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t xml:space="preserve">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>AED BATTERY(IES) HAS/HAVE BEEN REMOVED FOR SHIPPING PURPOSES</w:t>
            </w:r>
          </w:p>
          <w:p w14:paraId="6064AF7C" w14:textId="117BD2C5" w:rsidR="00F33664" w:rsidRPr="001100EC" w:rsidRDefault="004B745B" w:rsidP="002E3FF1">
            <w:pPr>
              <w:rPr>
                <w:rFonts w:ascii="Century Gothic" w:hAnsi="Century Gothic"/>
                <w:b/>
                <w:noProof/>
                <w:color w:val="FF0000"/>
                <w:sz w:val="16"/>
                <w:szCs w:val="16"/>
              </w:rPr>
            </w:pP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33"/>
            <w:r w:rsidR="00F73F50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</w:r>
            <w:r w:rsidR="00B05B85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separate"/>
            </w: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end"/>
            </w:r>
            <w:bookmarkEnd w:id="17"/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t xml:space="preserve">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>REPLACE</w:t>
            </w:r>
            <w:r w:rsidR="002E3FF1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</w:t>
            </w:r>
            <w:r w:rsidR="002E3FF1" w:rsidRPr="002E3FF1">
              <w:rPr>
                <w:rFonts w:ascii="Century Gothic" w:hAnsi="Century Gothic"/>
                <w:b/>
                <w:bCs/>
                <w:noProof/>
                <w:color w:val="232762"/>
                <w:sz w:val="16"/>
                <w:szCs w:val="16"/>
              </w:rPr>
              <w:t>--OR--</w:t>
            </w:r>
            <w:r w:rsidR="002E3FF1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</w:t>
            </w: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32"/>
            <w:r w:rsidR="00F73F50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</w:r>
            <w:r w:rsidR="00B05B85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separate"/>
            </w: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end"/>
            </w:r>
            <w:bookmarkEnd w:id="18"/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t xml:space="preserve"> 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>DO NOT REPLACE</w:t>
            </w:r>
            <w:r w:rsidR="00211F3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</w:t>
            </w:r>
            <w:r w:rsidR="000E51E4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>-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MUST PROVIDE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t xml:space="preserve">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INSTALL DATE ON BATTERY </w:t>
            </w:r>
            <w:r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1100EC" w:rsidRPr="009158BB">
              <w:rPr>
                <w:rFonts w:ascii="Century Gothic" w:hAnsi="Century Gothic"/>
                <w:caps/>
                <w:color w:val="232762"/>
                <w:sz w:val="16"/>
              </w:rPr>
              <w:instrText xml:space="preserve"> FORMTEXT </w:instrText>
            </w:r>
            <w:r w:rsidRPr="009158BB">
              <w:rPr>
                <w:rFonts w:ascii="Century Gothic" w:hAnsi="Century Gothic"/>
                <w:caps/>
                <w:color w:val="232762"/>
                <w:sz w:val="16"/>
              </w:rPr>
            </w:r>
            <w:r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separate"/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end"/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</w:t>
            </w:r>
            <w:r w:rsidR="00025894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>/</w:t>
            </w:r>
            <w:r w:rsidR="00211F3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LOT NUMBER </w:t>
            </w:r>
            <w:r w:rsidR="001100EC" w:rsidRPr="009158BB">
              <w:rPr>
                <w:rFonts w:ascii="Century Gothic" w:hAnsi="Century Gothic"/>
                <w:color w:val="232762"/>
                <w:sz w:val="16"/>
              </w:rPr>
              <w:t xml:space="preserve"> </w:t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  <w:instrText xml:space="preserve"> FORMTEXT </w:instrText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separate"/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end"/>
            </w:r>
          </w:p>
        </w:tc>
      </w:tr>
      <w:tr w:rsidR="00B438C0" w:rsidRPr="001100EC" w14:paraId="204E9EF9" w14:textId="77777777" w:rsidTr="008037FB">
        <w:trPr>
          <w:trHeight w:val="355"/>
        </w:trPr>
        <w:tc>
          <w:tcPr>
            <w:tcW w:w="450" w:type="dxa"/>
            <w:vAlign w:val="center"/>
          </w:tcPr>
          <w:p w14:paraId="371F7CC4" w14:textId="77777777" w:rsidR="00B438C0" w:rsidRPr="001100EC" w:rsidRDefault="004B745B" w:rsidP="00F700B9">
            <w:pPr>
              <w:ind w:right="480"/>
              <w:jc w:val="center"/>
              <w:rPr>
                <w:rFonts w:ascii="Century Gothic" w:hAnsi="Century Gothic"/>
                <w:b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438C0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B05B85">
              <w:rPr>
                <w:rFonts w:ascii="Century Gothic" w:hAnsi="Century Gothic"/>
                <w:noProof/>
                <w:szCs w:val="18"/>
              </w:rPr>
            </w:r>
            <w:r w:rsidR="00B05B85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</w:p>
        </w:tc>
        <w:tc>
          <w:tcPr>
            <w:tcW w:w="4860" w:type="dxa"/>
            <w:gridSpan w:val="2"/>
            <w:vAlign w:val="center"/>
          </w:tcPr>
          <w:p w14:paraId="4E022E30" w14:textId="77777777" w:rsidR="00B438C0" w:rsidRPr="001100EC" w:rsidRDefault="001100EC" w:rsidP="00CC4F12">
            <w:pPr>
              <w:rPr>
                <w:rFonts w:ascii="Century Gothic" w:hAnsi="Century Gothic"/>
                <w:noProof/>
                <w:sz w:val="16"/>
              </w:rPr>
            </w:pP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OTHER</w:t>
            </w:r>
            <w:r w:rsidR="00B438C0" w:rsidRPr="001100EC">
              <w:rPr>
                <w:rFonts w:ascii="Century Gothic" w:hAnsi="Century Gothic"/>
                <w:noProof/>
                <w:sz w:val="16"/>
                <w:szCs w:val="18"/>
              </w:rPr>
              <w:t>:</w:t>
            </w:r>
            <w:r w:rsidR="00B438C0" w:rsidRPr="001100EC">
              <w:rPr>
                <w:rFonts w:ascii="Century Gothic" w:hAnsi="Century Gothic"/>
                <w:noProof/>
                <w:sz w:val="16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sz w:val="16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9" w:name="Text47"/>
            <w:r w:rsidR="00B438C0" w:rsidRPr="001100EC">
              <w:rPr>
                <w:rFonts w:ascii="Century Gothic" w:hAnsi="Century Gothic"/>
                <w:noProof/>
                <w:sz w:val="16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noProof/>
                <w:sz w:val="16"/>
              </w:rPr>
            </w:r>
            <w:r w:rsidR="004B745B" w:rsidRPr="001100EC">
              <w:rPr>
                <w:rFonts w:ascii="Century Gothic" w:hAnsi="Century Gothic"/>
                <w:noProof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4B745B" w:rsidRPr="001100EC">
              <w:rPr>
                <w:rFonts w:ascii="Century Gothic" w:hAnsi="Century Gothic"/>
                <w:noProof/>
                <w:sz w:val="16"/>
              </w:rPr>
              <w:fldChar w:fldCharType="end"/>
            </w:r>
            <w:bookmarkEnd w:id="19"/>
          </w:p>
        </w:tc>
        <w:tc>
          <w:tcPr>
            <w:tcW w:w="3870" w:type="dxa"/>
            <w:vAlign w:val="center"/>
          </w:tcPr>
          <w:p w14:paraId="44B2D01D" w14:textId="77777777" w:rsidR="00B438C0" w:rsidRPr="001100EC" w:rsidRDefault="004B745B" w:rsidP="00F700B9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340" w:type="dxa"/>
            <w:vAlign w:val="center"/>
          </w:tcPr>
          <w:p w14:paraId="1AE6B8DC" w14:textId="77777777" w:rsidR="00B438C0" w:rsidRPr="001100EC" w:rsidRDefault="004B745B" w:rsidP="00F700B9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</w:tbl>
    <w:p w14:paraId="03358223" w14:textId="0A3953F9" w:rsidR="00F470B0" w:rsidRPr="00B426CD" w:rsidRDefault="00F470B0" w:rsidP="006458D8">
      <w:pPr>
        <w:pStyle w:val="BlockText"/>
        <w:ind w:left="720"/>
        <w:jc w:val="center"/>
        <w:rPr>
          <w:rFonts w:ascii="Century Gothic" w:hAnsi="Century Gothic"/>
          <w:b/>
          <w:bCs/>
          <w:color w:val="232762"/>
          <w:sz w:val="14"/>
          <w:szCs w:val="16"/>
        </w:rPr>
      </w:pPr>
    </w:p>
    <w:tbl>
      <w:tblPr>
        <w:tblW w:w="11463" w:type="dxa"/>
        <w:tblInd w:w="-195" w:type="dxa"/>
        <w:tblBorders>
          <w:top w:val="single" w:sz="12" w:space="0" w:color="232762"/>
          <w:left w:val="single" w:sz="12" w:space="0" w:color="232762"/>
          <w:bottom w:val="single" w:sz="12" w:space="0" w:color="232762"/>
          <w:right w:val="single" w:sz="12" w:space="0" w:color="232762"/>
          <w:insideH w:val="single" w:sz="12" w:space="0" w:color="232762"/>
          <w:insideV w:val="single" w:sz="12" w:space="0" w:color="232762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3633"/>
        <w:gridCol w:w="1620"/>
        <w:gridCol w:w="4860"/>
      </w:tblGrid>
      <w:tr w:rsidR="00F470B0" w:rsidRPr="001100EC" w14:paraId="7F2C1374" w14:textId="77777777" w:rsidTr="00696620">
        <w:trPr>
          <w:trHeight w:val="587"/>
        </w:trPr>
        <w:tc>
          <w:tcPr>
            <w:tcW w:w="1350" w:type="dxa"/>
            <w:shd w:val="clear" w:color="auto" w:fill="232762"/>
            <w:vAlign w:val="center"/>
          </w:tcPr>
          <w:p w14:paraId="36CE3DBA" w14:textId="77777777" w:rsidR="00F470B0" w:rsidRPr="001100EC" w:rsidRDefault="001100EC" w:rsidP="00F700B9">
            <w:pPr>
              <w:ind w:right="-18"/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</w:pPr>
            <w:r w:rsidRPr="001100EC"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  <w:t>CONTACT NAME:</w:t>
            </w:r>
          </w:p>
        </w:tc>
        <w:bookmarkStart w:id="20" w:name="Text45"/>
        <w:tc>
          <w:tcPr>
            <w:tcW w:w="3633" w:type="dxa"/>
            <w:vAlign w:val="center"/>
          </w:tcPr>
          <w:p w14:paraId="2122C737" w14:textId="77777777" w:rsidR="00F470B0" w:rsidRPr="001100EC" w:rsidRDefault="004B745B" w:rsidP="00F700B9">
            <w:pPr>
              <w:ind w:right="-108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45"/>
                  <w:enabled/>
                  <w:calcOnExit w:val="0"/>
                  <w:textInput>
                    <w:maxLength w:val="26"/>
                  </w:textInput>
                </w:ffData>
              </w:fldChar>
            </w:r>
            <w:r w:rsidR="00F470B0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20"/>
          </w:p>
        </w:tc>
        <w:tc>
          <w:tcPr>
            <w:tcW w:w="1620" w:type="dxa"/>
            <w:shd w:val="clear" w:color="auto" w:fill="232762"/>
            <w:vAlign w:val="center"/>
          </w:tcPr>
          <w:p w14:paraId="4E414DC4" w14:textId="77777777" w:rsidR="001100EC" w:rsidRPr="001100EC" w:rsidRDefault="001100EC" w:rsidP="001100EC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</w:pPr>
            <w:r w:rsidRPr="001100EC"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  <w:t xml:space="preserve">PHONE </w:t>
            </w:r>
            <w:r w:rsidRPr="001100EC">
              <w:rPr>
                <w:rFonts w:ascii="Century Gothic" w:hAnsi="Century Gothic"/>
                <w:color w:val="FFFFFF" w:themeColor="background1"/>
                <w:sz w:val="12"/>
                <w:szCs w:val="18"/>
              </w:rPr>
              <w:t>REQUIRED:</w:t>
            </w:r>
          </w:p>
          <w:p w14:paraId="3A51284D" w14:textId="77777777" w:rsidR="00F470B0" w:rsidRPr="001100EC" w:rsidRDefault="001100EC" w:rsidP="001100EC">
            <w:pPr>
              <w:jc w:val="right"/>
              <w:rPr>
                <w:rFonts w:ascii="Century Gothic" w:hAnsi="Century Gothic"/>
                <w:b/>
                <w:color w:val="000080"/>
                <w:sz w:val="16"/>
                <w:szCs w:val="18"/>
              </w:rPr>
            </w:pPr>
            <w:r w:rsidRPr="001100EC"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  <w:t>EMAIL</w:t>
            </w:r>
            <w:r w:rsidRPr="001100EC">
              <w:rPr>
                <w:rFonts w:ascii="Century Gothic" w:hAnsi="Century Gothic"/>
                <w:color w:val="FFFFFF" w:themeColor="background1"/>
                <w:sz w:val="12"/>
                <w:szCs w:val="18"/>
              </w:rPr>
              <w:t xml:space="preserve"> REQUIRED:</w:t>
            </w:r>
          </w:p>
        </w:tc>
        <w:tc>
          <w:tcPr>
            <w:tcW w:w="4860" w:type="dxa"/>
            <w:vAlign w:val="center"/>
          </w:tcPr>
          <w:p w14:paraId="5683F27B" w14:textId="471D11C6" w:rsidR="00BA3E15" w:rsidRPr="001100EC" w:rsidRDefault="004B745B" w:rsidP="00CD3D9E">
            <w:pPr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caps/>
                <w:sz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A3E15" w:rsidRPr="001100EC">
              <w:rPr>
                <w:rFonts w:ascii="Century Gothic" w:hAnsi="Century Gothic"/>
                <w:caps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16"/>
              </w:rPr>
            </w:r>
            <w:r w:rsidRPr="001100EC">
              <w:rPr>
                <w:rFonts w:ascii="Century Gothic" w:hAnsi="Century Gothic"/>
                <w:caps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caps/>
                <w:sz w:val="16"/>
              </w:rPr>
              <w:fldChar w:fldCharType="end"/>
            </w:r>
          </w:p>
          <w:p w14:paraId="1EFA30BA" w14:textId="77777777" w:rsidR="00F470B0" w:rsidRPr="001100EC" w:rsidRDefault="004B745B" w:rsidP="00CD3D9E">
            <w:pPr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caps/>
                <w:sz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A3E15" w:rsidRPr="001100EC">
              <w:rPr>
                <w:rFonts w:ascii="Century Gothic" w:hAnsi="Century Gothic"/>
                <w:caps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16"/>
              </w:rPr>
            </w:r>
            <w:r w:rsidRPr="001100EC">
              <w:rPr>
                <w:rFonts w:ascii="Century Gothic" w:hAnsi="Century Gothic"/>
                <w:caps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caps/>
                <w:sz w:val="16"/>
              </w:rPr>
              <w:fldChar w:fldCharType="end"/>
            </w:r>
          </w:p>
        </w:tc>
      </w:tr>
    </w:tbl>
    <w:p w14:paraId="58F338B5" w14:textId="77777777" w:rsidR="006F3FEB" w:rsidRPr="003473FE" w:rsidRDefault="001100EC" w:rsidP="00811D9D">
      <w:pPr>
        <w:spacing w:before="120"/>
        <w:ind w:left="720" w:right="475"/>
        <w:jc w:val="center"/>
        <w:rPr>
          <w:rFonts w:ascii="Century Gothic" w:hAnsi="Century Gothic"/>
          <w:b/>
          <w:bCs/>
          <w:sz w:val="16"/>
          <w:szCs w:val="19"/>
        </w:rPr>
      </w:pPr>
      <w:r w:rsidRPr="003473FE">
        <w:rPr>
          <w:rFonts w:ascii="Century Gothic" w:hAnsi="Century Gothic"/>
          <w:b/>
          <w:bCs/>
          <w:sz w:val="16"/>
          <w:szCs w:val="19"/>
        </w:rPr>
        <w:t>THE CERTIFICATE OF CONFORMANCE (C OF C) IS INCORPORATED AS PART OF MEDAIRE’S PACKING SLIP.</w:t>
      </w:r>
    </w:p>
    <w:sectPr w:rsidR="006F3FEB" w:rsidRPr="003473FE" w:rsidSect="003473FE">
      <w:headerReference w:type="default" r:id="rId32"/>
      <w:headerReference w:type="first" r:id="rId33"/>
      <w:footerReference w:type="first" r:id="rId34"/>
      <w:type w:val="continuous"/>
      <w:pgSz w:w="12240" w:h="15840" w:code="1"/>
      <w:pgMar w:top="90" w:right="540" w:bottom="90" w:left="720" w:header="270" w:footer="14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788B0" w14:textId="77777777" w:rsidR="00BA1346" w:rsidRDefault="00BA1346">
      <w:r>
        <w:separator/>
      </w:r>
    </w:p>
  </w:endnote>
  <w:endnote w:type="continuationSeparator" w:id="0">
    <w:p w14:paraId="0BB56E90" w14:textId="77777777" w:rsidR="00BA1346" w:rsidRDefault="00BA1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8B246" w14:textId="372553B2" w:rsidR="00F73F50" w:rsidRPr="001100EC" w:rsidRDefault="001100EC" w:rsidP="001100EC">
    <w:pPr>
      <w:pStyle w:val="Footer"/>
      <w:pBdr>
        <w:top w:val="single" w:sz="4" w:space="1" w:color="auto"/>
      </w:pBdr>
      <w:jc w:val="center"/>
      <w:rPr>
        <w:rFonts w:ascii="Century Gothic" w:hAnsi="Century Gothic"/>
        <w:bCs/>
        <w:caps/>
        <w:color w:val="808285"/>
        <w:sz w:val="16"/>
      </w:rPr>
    </w:pPr>
    <w:r w:rsidRPr="001100EC">
      <w:rPr>
        <w:rFonts w:ascii="Century Gothic" w:hAnsi="Century Gothic"/>
        <w:bCs/>
        <w:color w:val="808285"/>
        <w:sz w:val="16"/>
        <w:szCs w:val="16"/>
      </w:rPr>
      <w:t xml:space="preserve">THIS DOCUMENT IS UNCONTROLLED WHEN PRINTED.  VERIFY CURRENCY OF DOCUMENT AGAINST QMS.  </w:t>
    </w:r>
    <w:r w:rsidRPr="001100EC">
      <w:rPr>
        <w:rFonts w:ascii="Century Gothic" w:hAnsi="Century Gothic"/>
        <w:bCs/>
        <w:color w:val="808285"/>
        <w:sz w:val="16"/>
      </w:rPr>
      <w:t xml:space="preserve">PRINT DATE </w:t>
    </w:r>
    <w:fldSimple w:instr=" DATE  \* MERGEFORMAT ">
      <w:r w:rsidR="00B05B85" w:rsidRPr="00B05B85">
        <w:rPr>
          <w:rFonts w:ascii="Century Gothic" w:hAnsi="Century Gothic"/>
          <w:bCs/>
          <w:noProof/>
          <w:color w:val="808285"/>
          <w:sz w:val="16"/>
        </w:rPr>
        <w:t>6/18/202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BF61E" w14:textId="77777777" w:rsidR="00BA1346" w:rsidRDefault="00BA1346">
      <w:r>
        <w:separator/>
      </w:r>
    </w:p>
  </w:footnote>
  <w:footnote w:type="continuationSeparator" w:id="0">
    <w:p w14:paraId="368FDEC9" w14:textId="77777777" w:rsidR="00BA1346" w:rsidRDefault="00BA13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C3FFB" w14:textId="77777777" w:rsidR="00F73F50" w:rsidRDefault="00F73F50">
    <w:pPr>
      <w:pStyle w:val="Header"/>
      <w:tabs>
        <w:tab w:val="clear" w:pos="4320"/>
        <w:tab w:val="clear" w:pos="8640"/>
        <w:tab w:val="center" w:pos="5400"/>
        <w:tab w:val="right" w:pos="10800"/>
      </w:tabs>
    </w:pPr>
    <w:r>
      <w:t>MedAire, Inc.</w:t>
    </w:r>
    <w:r>
      <w:tab/>
    </w:r>
    <w:r>
      <w:rPr>
        <w:b/>
        <w:bCs/>
        <w:u w:val="single"/>
      </w:rPr>
      <w:t>FORM TITLE</w:t>
    </w:r>
    <w:r>
      <w:tab/>
      <w:t>AAA-00-00.0</w:t>
    </w:r>
  </w:p>
  <w:p w14:paraId="69EF7A51" w14:textId="0FAF69FF" w:rsidR="00F73F50" w:rsidRDefault="00F73F50">
    <w:pPr>
      <w:pStyle w:val="Header"/>
      <w:tabs>
        <w:tab w:val="clear" w:pos="8640"/>
        <w:tab w:val="right" w:pos="10800"/>
      </w:tabs>
    </w:pPr>
    <w:r>
      <w:t>REV:</w:t>
    </w:r>
    <w:r w:rsidR="004B745B">
      <w:fldChar w:fldCharType="begin"/>
    </w:r>
    <w:r w:rsidR="008B7993">
      <w:instrText xml:space="preserve"> SAVEDATE \@ "MM/dd/yyyy" \* MERGEFORMAT </w:instrText>
    </w:r>
    <w:r w:rsidR="004B745B">
      <w:fldChar w:fldCharType="separate"/>
    </w:r>
    <w:r w:rsidR="00B05B85">
      <w:rPr>
        <w:noProof/>
      </w:rPr>
      <w:t>06/13/2024</w:t>
    </w:r>
    <w:r w:rsidR="004B745B">
      <w:rPr>
        <w:noProof/>
      </w:rPr>
      <w:fldChar w:fldCharType="end"/>
    </w:r>
    <w:r>
      <w:rPr>
        <w:snapToGrid w:val="0"/>
      </w:rPr>
      <w:tab/>
    </w:r>
    <w:r>
      <w:rPr>
        <w:snapToGrid w:val="0"/>
      </w:rPr>
      <w:tab/>
      <w:t xml:space="preserve">Page </w:t>
    </w:r>
    <w:r w:rsidR="004B745B">
      <w:rPr>
        <w:snapToGrid w:val="0"/>
      </w:rPr>
      <w:fldChar w:fldCharType="begin"/>
    </w:r>
    <w:r>
      <w:rPr>
        <w:snapToGrid w:val="0"/>
      </w:rPr>
      <w:instrText xml:space="preserve"> PAGE </w:instrText>
    </w:r>
    <w:r w:rsidR="004B745B">
      <w:rPr>
        <w:snapToGrid w:val="0"/>
      </w:rPr>
      <w:fldChar w:fldCharType="separate"/>
    </w:r>
    <w:r w:rsidR="001100EC">
      <w:rPr>
        <w:noProof/>
        <w:snapToGrid w:val="0"/>
      </w:rPr>
      <w:t>2</w:t>
    </w:r>
    <w:r w:rsidR="004B745B">
      <w:rPr>
        <w:snapToGrid w:val="0"/>
      </w:rPr>
      <w:fldChar w:fldCharType="end"/>
    </w:r>
    <w:r>
      <w:rPr>
        <w:snapToGrid w:val="0"/>
      </w:rPr>
      <w:t xml:space="preserve"> of </w:t>
    </w:r>
    <w:r w:rsidR="004B745B">
      <w:rPr>
        <w:snapToGrid w:val="0"/>
      </w:rPr>
      <w:fldChar w:fldCharType="begin"/>
    </w:r>
    <w:r>
      <w:rPr>
        <w:snapToGrid w:val="0"/>
      </w:rPr>
      <w:instrText xml:space="preserve"> NUMPAGES </w:instrText>
    </w:r>
    <w:r w:rsidR="004B745B">
      <w:rPr>
        <w:snapToGrid w:val="0"/>
      </w:rPr>
      <w:fldChar w:fldCharType="separate"/>
    </w:r>
    <w:r w:rsidR="00211F3C">
      <w:rPr>
        <w:noProof/>
        <w:snapToGrid w:val="0"/>
      </w:rPr>
      <w:t>1</w:t>
    </w:r>
    <w:r w:rsidR="004B745B">
      <w:rPr>
        <w:snapToGrid w:val="0"/>
      </w:rPr>
      <w:fldChar w:fldCharType="end"/>
    </w:r>
  </w:p>
  <w:p w14:paraId="23345244" w14:textId="77777777" w:rsidR="00F73F50" w:rsidRDefault="00F73F50">
    <w:pPr>
      <w:pStyle w:val="Header"/>
      <w:spacing w:after="12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520" w:type="dxa"/>
      <w:tblInd w:w="-25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706"/>
      <w:gridCol w:w="6271"/>
      <w:gridCol w:w="1170"/>
      <w:gridCol w:w="1373"/>
    </w:tblGrid>
    <w:tr w:rsidR="00F73F50" w:rsidRPr="001100EC" w14:paraId="65F38906" w14:textId="77777777" w:rsidTr="009E52DB">
      <w:trPr>
        <w:trHeight w:val="247"/>
      </w:trPr>
      <w:tc>
        <w:tcPr>
          <w:tcW w:w="2706" w:type="dxa"/>
          <w:vMerge w:val="restart"/>
          <w:vAlign w:val="center"/>
        </w:tcPr>
        <w:p w14:paraId="35EAEBF0" w14:textId="443B73AC" w:rsidR="00F73F50" w:rsidRPr="001100EC" w:rsidRDefault="001100EC" w:rsidP="00407432">
          <w:pPr>
            <w:pStyle w:val="Header"/>
            <w:rPr>
              <w:rFonts w:ascii="Century Gothic" w:hAnsi="Century Gothic"/>
            </w:rPr>
          </w:pPr>
          <w:r w:rsidRPr="001100EC">
            <w:rPr>
              <w:rFonts w:ascii="Century Gothic" w:hAnsi="Century Gothic"/>
              <w:b/>
              <w:noProof/>
              <w:sz w:val="17"/>
              <w:szCs w:val="17"/>
            </w:rPr>
            <w:drawing>
              <wp:inline distT="0" distB="0" distL="0" distR="0" wp14:anchorId="3A372BF7" wp14:editId="06E1BA79">
                <wp:extent cx="914400" cy="414178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hristopher.potter\Google Drive\MedAire_Logo\MedAire_logo_2017_2Color_AdmiralBlu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4141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71" w:type="dxa"/>
          <w:vMerge w:val="restart"/>
          <w:vAlign w:val="center"/>
        </w:tcPr>
        <w:p w14:paraId="106A18CD" w14:textId="77777777" w:rsidR="00F73F50" w:rsidRPr="001100EC" w:rsidRDefault="001100EC" w:rsidP="00F700B9">
          <w:pPr>
            <w:pStyle w:val="Header"/>
            <w:jc w:val="center"/>
            <w:rPr>
              <w:rFonts w:ascii="Century Gothic" w:hAnsi="Century Gothic" w:cs="Arial"/>
              <w:color w:val="4D4D4F"/>
              <w:sz w:val="20"/>
            </w:rPr>
          </w:pPr>
          <w:r w:rsidRPr="001100EC">
            <w:rPr>
              <w:rFonts w:ascii="Century Gothic" w:hAnsi="Century Gothic" w:cs="Arial"/>
              <w:color w:val="4D4D4F"/>
              <w:sz w:val="20"/>
            </w:rPr>
            <w:t>BUSINESS &amp; GENERAL AVIATION</w:t>
          </w:r>
        </w:p>
        <w:p w14:paraId="5146364E" w14:textId="50B84CB9" w:rsidR="00F73F50" w:rsidRPr="001100EC" w:rsidRDefault="001100EC" w:rsidP="00F700B9">
          <w:pPr>
            <w:pStyle w:val="Header"/>
            <w:jc w:val="center"/>
            <w:rPr>
              <w:rFonts w:ascii="Century Gothic" w:hAnsi="Century Gothic" w:cs="Arial"/>
              <w:b/>
              <w:color w:val="232762"/>
              <w:sz w:val="28"/>
              <w:szCs w:val="28"/>
            </w:rPr>
          </w:pPr>
          <w:r w:rsidRPr="001100EC">
            <w:rPr>
              <w:rFonts w:ascii="Century Gothic" w:hAnsi="Century Gothic" w:cs="Arial"/>
              <w:b/>
              <w:color w:val="232762"/>
              <w:sz w:val="28"/>
              <w:szCs w:val="28"/>
            </w:rPr>
            <w:t>KIT REFURBISHMENT</w:t>
          </w:r>
          <w:r w:rsidR="009E52DB">
            <w:rPr>
              <w:rFonts w:ascii="Century Gothic" w:hAnsi="Century Gothic" w:cs="Arial"/>
              <w:b/>
              <w:color w:val="232762"/>
              <w:sz w:val="28"/>
              <w:szCs w:val="28"/>
            </w:rPr>
            <w:t xml:space="preserve"> FORM</w:t>
          </w:r>
        </w:p>
      </w:tc>
      <w:tc>
        <w:tcPr>
          <w:tcW w:w="1170" w:type="dxa"/>
          <w:vAlign w:val="center"/>
        </w:tcPr>
        <w:p w14:paraId="7C5E3F4C" w14:textId="77777777" w:rsidR="009E52DB" w:rsidRDefault="00F73F50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color w:val="4D4D4F"/>
              <w:sz w:val="14"/>
              <w:szCs w:val="16"/>
            </w:rPr>
            <w:t>Doc. No.</w:t>
          </w:r>
          <w:r w:rsidR="009E52DB">
            <w:rPr>
              <w:rFonts w:ascii="Century Gothic" w:hAnsi="Century Gothic" w:cs="Arial"/>
              <w:color w:val="4D4D4F"/>
              <w:sz w:val="14"/>
              <w:szCs w:val="16"/>
            </w:rPr>
            <w:t xml:space="preserve"> </w:t>
          </w:r>
          <w:r w:rsidRPr="001100EC">
            <w:rPr>
              <w:rFonts w:ascii="Century Gothic" w:hAnsi="Century Gothic" w:cs="Arial"/>
              <w:color w:val="4D4D4F"/>
              <w:sz w:val="14"/>
              <w:szCs w:val="16"/>
            </w:rPr>
            <w:t>/</w:t>
          </w:r>
          <w:r w:rsidR="009E52DB">
            <w:rPr>
              <w:rFonts w:ascii="Century Gothic" w:hAnsi="Century Gothic" w:cs="Arial"/>
              <w:color w:val="4D4D4F"/>
              <w:sz w:val="14"/>
              <w:szCs w:val="16"/>
            </w:rPr>
            <w:t xml:space="preserve"> </w:t>
          </w:r>
        </w:p>
        <w:p w14:paraId="0D9E3345" w14:textId="237C8DF2" w:rsidR="00F73F50" w:rsidRPr="001100EC" w:rsidRDefault="00F73F50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color w:val="4D4D4F"/>
              <w:sz w:val="14"/>
              <w:szCs w:val="16"/>
            </w:rPr>
            <w:t>Rev. No</w:t>
          </w:r>
        </w:p>
      </w:tc>
      <w:tc>
        <w:tcPr>
          <w:tcW w:w="1373" w:type="dxa"/>
          <w:vAlign w:val="center"/>
        </w:tcPr>
        <w:p w14:paraId="092184E2" w14:textId="496DE0B2" w:rsidR="00F73F50" w:rsidRPr="001100EC" w:rsidRDefault="009E52DB" w:rsidP="00B425B1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>
            <w:rPr>
              <w:rFonts w:ascii="Century Gothic" w:hAnsi="Century Gothic" w:cs="Arial"/>
              <w:color w:val="4D4D4F"/>
              <w:sz w:val="14"/>
              <w:szCs w:val="16"/>
            </w:rPr>
            <w:t>L4-Sales-MDE-104-50 R 10.0</w:t>
          </w:r>
        </w:p>
      </w:tc>
    </w:tr>
    <w:tr w:rsidR="00F73F50" w:rsidRPr="001100EC" w14:paraId="76DF54B7" w14:textId="77777777" w:rsidTr="009E52DB">
      <w:trPr>
        <w:trHeight w:val="247"/>
      </w:trPr>
      <w:tc>
        <w:tcPr>
          <w:tcW w:w="2706" w:type="dxa"/>
          <w:vMerge/>
          <w:vAlign w:val="center"/>
        </w:tcPr>
        <w:p w14:paraId="4ADC8A7D" w14:textId="77777777" w:rsidR="00F73F50" w:rsidRPr="001100EC" w:rsidRDefault="00F73F50" w:rsidP="00F700B9">
          <w:pPr>
            <w:pStyle w:val="Header"/>
            <w:jc w:val="center"/>
            <w:rPr>
              <w:rFonts w:ascii="Century Gothic" w:hAnsi="Century Gothic"/>
            </w:rPr>
          </w:pPr>
        </w:p>
      </w:tc>
      <w:tc>
        <w:tcPr>
          <w:tcW w:w="6271" w:type="dxa"/>
          <w:vMerge/>
          <w:vAlign w:val="center"/>
        </w:tcPr>
        <w:p w14:paraId="09B9B90D" w14:textId="77777777" w:rsidR="00F73F50" w:rsidRPr="001100EC" w:rsidRDefault="00F73F50" w:rsidP="00F700B9">
          <w:pPr>
            <w:pStyle w:val="Header"/>
            <w:jc w:val="center"/>
            <w:rPr>
              <w:rFonts w:ascii="Century Gothic" w:hAnsi="Century Gothic" w:cs="Arial"/>
            </w:rPr>
          </w:pPr>
        </w:p>
      </w:tc>
      <w:tc>
        <w:tcPr>
          <w:tcW w:w="1170" w:type="dxa"/>
          <w:vAlign w:val="center"/>
        </w:tcPr>
        <w:p w14:paraId="34FCE0D2" w14:textId="77777777" w:rsidR="00F73F50" w:rsidRPr="001100EC" w:rsidRDefault="00F73F50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color w:val="4D4D4F"/>
              <w:sz w:val="14"/>
              <w:szCs w:val="16"/>
            </w:rPr>
            <w:t>Revision Date</w:t>
          </w:r>
        </w:p>
      </w:tc>
      <w:tc>
        <w:tcPr>
          <w:tcW w:w="1373" w:type="dxa"/>
          <w:vAlign w:val="center"/>
        </w:tcPr>
        <w:p w14:paraId="64499B7F" w14:textId="2EA241EC" w:rsidR="00F73F50" w:rsidRPr="001100EC" w:rsidRDefault="009E52DB" w:rsidP="00C63197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>
            <w:rPr>
              <w:rFonts w:ascii="Century Gothic" w:hAnsi="Century Gothic" w:cs="Arial"/>
              <w:color w:val="4D4D4F"/>
              <w:sz w:val="14"/>
              <w:szCs w:val="16"/>
            </w:rPr>
            <w:t>June</w:t>
          </w:r>
          <w:r w:rsidR="003A7ACE">
            <w:rPr>
              <w:rFonts w:ascii="Century Gothic" w:hAnsi="Century Gothic" w:cs="Arial"/>
              <w:color w:val="4D4D4F"/>
              <w:sz w:val="14"/>
              <w:szCs w:val="16"/>
            </w:rPr>
            <w:t xml:space="preserve"> </w:t>
          </w:r>
          <w:r w:rsidR="000272D7">
            <w:rPr>
              <w:rFonts w:ascii="Century Gothic" w:hAnsi="Century Gothic" w:cs="Arial"/>
              <w:color w:val="4D4D4F"/>
              <w:sz w:val="14"/>
              <w:szCs w:val="16"/>
            </w:rPr>
            <w:t>202</w:t>
          </w:r>
          <w:r>
            <w:rPr>
              <w:rFonts w:ascii="Century Gothic" w:hAnsi="Century Gothic" w:cs="Arial"/>
              <w:color w:val="4D4D4F"/>
              <w:sz w:val="14"/>
              <w:szCs w:val="16"/>
            </w:rPr>
            <w:t>4</w:t>
          </w:r>
        </w:p>
      </w:tc>
    </w:tr>
    <w:tr w:rsidR="00F73F50" w:rsidRPr="001100EC" w14:paraId="6DFD48EA" w14:textId="77777777" w:rsidTr="009E52DB">
      <w:trPr>
        <w:trHeight w:val="247"/>
      </w:trPr>
      <w:tc>
        <w:tcPr>
          <w:tcW w:w="2706" w:type="dxa"/>
          <w:vMerge/>
          <w:vAlign w:val="center"/>
        </w:tcPr>
        <w:p w14:paraId="70C1DACD" w14:textId="77777777" w:rsidR="00F73F50" w:rsidRPr="001100EC" w:rsidRDefault="00F73F50" w:rsidP="00F700B9">
          <w:pPr>
            <w:pStyle w:val="Header"/>
            <w:jc w:val="center"/>
            <w:rPr>
              <w:rFonts w:ascii="Century Gothic" w:hAnsi="Century Gothic"/>
            </w:rPr>
          </w:pPr>
        </w:p>
      </w:tc>
      <w:tc>
        <w:tcPr>
          <w:tcW w:w="6271" w:type="dxa"/>
          <w:vMerge/>
          <w:vAlign w:val="center"/>
        </w:tcPr>
        <w:p w14:paraId="57F3E115" w14:textId="77777777" w:rsidR="00F73F50" w:rsidRPr="001100EC" w:rsidRDefault="00F73F50" w:rsidP="00F700B9">
          <w:pPr>
            <w:pStyle w:val="Header"/>
            <w:jc w:val="center"/>
            <w:rPr>
              <w:rFonts w:ascii="Century Gothic" w:hAnsi="Century Gothic" w:cs="Arial"/>
            </w:rPr>
          </w:pPr>
        </w:p>
      </w:tc>
      <w:tc>
        <w:tcPr>
          <w:tcW w:w="1170" w:type="dxa"/>
          <w:vAlign w:val="center"/>
        </w:tcPr>
        <w:p w14:paraId="420ED126" w14:textId="77777777" w:rsidR="00F73F50" w:rsidRPr="001100EC" w:rsidRDefault="00F73F50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color w:val="4D4D4F"/>
              <w:sz w:val="14"/>
              <w:szCs w:val="16"/>
            </w:rPr>
            <w:t>Page</w:t>
          </w:r>
        </w:p>
      </w:tc>
      <w:tc>
        <w:tcPr>
          <w:tcW w:w="1373" w:type="dxa"/>
          <w:vAlign w:val="center"/>
        </w:tcPr>
        <w:p w14:paraId="4D7A7592" w14:textId="77777777" w:rsidR="00F73F50" w:rsidRPr="001100EC" w:rsidRDefault="004B745B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begin"/>
          </w:r>
          <w:r w:rsidR="00F73F50"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instrText xml:space="preserve"> PAGE </w:instrTex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separate"/>
          </w:r>
          <w:r w:rsidR="00211F3C">
            <w:rPr>
              <w:rFonts w:ascii="Century Gothic" w:hAnsi="Century Gothic" w:cs="Arial"/>
              <w:noProof/>
              <w:snapToGrid w:val="0"/>
              <w:color w:val="4D4D4F"/>
              <w:sz w:val="14"/>
              <w:szCs w:val="16"/>
            </w:rPr>
            <w:t>1</w: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end"/>
          </w:r>
          <w:r w:rsidR="00F73F50"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t xml:space="preserve"> of </w: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begin"/>
          </w:r>
          <w:r w:rsidR="00F73F50"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instrText xml:space="preserve"> NUMPAGES </w:instrTex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separate"/>
          </w:r>
          <w:r w:rsidR="00211F3C">
            <w:rPr>
              <w:rFonts w:ascii="Century Gothic" w:hAnsi="Century Gothic" w:cs="Arial"/>
              <w:noProof/>
              <w:snapToGrid w:val="0"/>
              <w:color w:val="4D4D4F"/>
              <w:sz w:val="14"/>
              <w:szCs w:val="16"/>
            </w:rPr>
            <w:t>1</w: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end"/>
          </w:r>
        </w:p>
      </w:tc>
    </w:tr>
  </w:tbl>
  <w:p w14:paraId="28E321E9" w14:textId="77777777" w:rsidR="00F73F50" w:rsidRPr="001100EC" w:rsidRDefault="00F73F50">
    <w:pPr>
      <w:pStyle w:val="Header"/>
      <w:rPr>
        <w:rFonts w:ascii="Century Gothic" w:hAnsi="Century Gothic"/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127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2E344EA"/>
    <w:multiLevelType w:val="hybridMultilevel"/>
    <w:tmpl w:val="F11A2592"/>
    <w:lvl w:ilvl="0" w:tplc="987A1890">
      <w:numFmt w:val="decimalZero"/>
      <w:lvlText w:val="AAA-07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305911"/>
    <w:multiLevelType w:val="hybridMultilevel"/>
    <w:tmpl w:val="64B281C8"/>
    <w:lvl w:ilvl="0" w:tplc="2A94FB4C">
      <w:numFmt w:val="decimalZero"/>
      <w:lvlText w:val="AAA-15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30289F"/>
    <w:multiLevelType w:val="singleLevel"/>
    <w:tmpl w:val="F9ACF9FC"/>
    <w:lvl w:ilvl="0">
      <w:numFmt w:val="decimalZero"/>
      <w:lvlText w:val="SLD-15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4" w15:restartNumberingAfterBreak="0">
    <w:nsid w:val="16E220A0"/>
    <w:multiLevelType w:val="singleLevel"/>
    <w:tmpl w:val="20583716"/>
    <w:lvl w:ilvl="0">
      <w:numFmt w:val="decimalZero"/>
      <w:lvlText w:val="SLD -05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5" w15:restartNumberingAfterBreak="0">
    <w:nsid w:val="172406F3"/>
    <w:multiLevelType w:val="hybridMultilevel"/>
    <w:tmpl w:val="72DE1484"/>
    <w:lvl w:ilvl="0" w:tplc="C090CFE6">
      <w:numFmt w:val="decimalZero"/>
      <w:lvlText w:val="AAA-03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184A31"/>
    <w:multiLevelType w:val="singleLevel"/>
    <w:tmpl w:val="B29ECBB8"/>
    <w:lvl w:ilvl="0">
      <w:numFmt w:val="decimalZero"/>
      <w:lvlText w:val="SLD-12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7" w15:restartNumberingAfterBreak="0">
    <w:nsid w:val="252412A5"/>
    <w:multiLevelType w:val="singleLevel"/>
    <w:tmpl w:val="B1603DA4"/>
    <w:lvl w:ilvl="0">
      <w:start w:val="1"/>
      <w:numFmt w:val="bullet"/>
      <w:lvlText w:val=""/>
      <w:lvlJc w:val="left"/>
      <w:pPr>
        <w:tabs>
          <w:tab w:val="num" w:pos="216"/>
        </w:tabs>
        <w:ind w:left="216" w:hanging="360"/>
      </w:pPr>
      <w:rPr>
        <w:rFonts w:ascii="Symbol" w:hAnsi="Symbol" w:hint="default"/>
      </w:rPr>
    </w:lvl>
  </w:abstractNum>
  <w:abstractNum w:abstractNumId="8" w15:restartNumberingAfterBreak="0">
    <w:nsid w:val="266E72E3"/>
    <w:multiLevelType w:val="singleLevel"/>
    <w:tmpl w:val="F6A0E12E"/>
    <w:lvl w:ilvl="0">
      <w:start w:val="10"/>
      <w:numFmt w:val="decimal"/>
      <w:lvlText w:val="ML04-0%1"/>
      <w:lvlJc w:val="left"/>
      <w:pPr>
        <w:tabs>
          <w:tab w:val="num" w:pos="1080"/>
        </w:tabs>
        <w:ind w:left="360" w:hanging="360"/>
      </w:pPr>
    </w:lvl>
  </w:abstractNum>
  <w:abstractNum w:abstractNumId="9" w15:restartNumberingAfterBreak="0">
    <w:nsid w:val="31D60EAD"/>
    <w:multiLevelType w:val="singleLevel"/>
    <w:tmpl w:val="9B0C8E66"/>
    <w:lvl w:ilvl="0">
      <w:numFmt w:val="decimalZero"/>
      <w:lvlText w:val="SLD -06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10" w15:restartNumberingAfterBreak="0">
    <w:nsid w:val="33AD3CF4"/>
    <w:multiLevelType w:val="hybridMultilevel"/>
    <w:tmpl w:val="25E04428"/>
    <w:lvl w:ilvl="0" w:tplc="90940B0A">
      <w:numFmt w:val="decimalZero"/>
      <w:lvlText w:val="AAA-02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1950A9"/>
    <w:multiLevelType w:val="hybridMultilevel"/>
    <w:tmpl w:val="4FFABDBC"/>
    <w:lvl w:ilvl="0" w:tplc="AD52C7B2">
      <w:numFmt w:val="decimalZero"/>
      <w:lvlText w:val="AAA-08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9BC1DD6"/>
    <w:multiLevelType w:val="hybridMultilevel"/>
    <w:tmpl w:val="B9687FCA"/>
    <w:lvl w:ilvl="0" w:tplc="08C272F8">
      <w:numFmt w:val="decimalZero"/>
      <w:lvlText w:val="AAA-12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CE3954"/>
    <w:multiLevelType w:val="singleLevel"/>
    <w:tmpl w:val="3CCCC4C0"/>
    <w:lvl w:ilvl="0">
      <w:numFmt w:val="decimal"/>
      <w:lvlText w:val="ML16-00%1"/>
      <w:lvlJc w:val="left"/>
      <w:pPr>
        <w:tabs>
          <w:tab w:val="num" w:pos="1080"/>
        </w:tabs>
        <w:ind w:left="360" w:hanging="360"/>
      </w:pPr>
    </w:lvl>
  </w:abstractNum>
  <w:abstractNum w:abstractNumId="14" w15:restartNumberingAfterBreak="0">
    <w:nsid w:val="3B697CAF"/>
    <w:multiLevelType w:val="hybridMultilevel"/>
    <w:tmpl w:val="98FCA4B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0490E"/>
    <w:multiLevelType w:val="hybridMultilevel"/>
    <w:tmpl w:val="BE8A6318"/>
    <w:lvl w:ilvl="0" w:tplc="F9ACF9FC">
      <w:numFmt w:val="decimalZero"/>
      <w:lvlText w:val="SLD-15-%1"/>
      <w:lvlJc w:val="left"/>
      <w:pPr>
        <w:tabs>
          <w:tab w:val="num" w:pos="108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F16E0C"/>
    <w:multiLevelType w:val="hybridMultilevel"/>
    <w:tmpl w:val="24228620"/>
    <w:lvl w:ilvl="0" w:tplc="6846A678">
      <w:numFmt w:val="decimalZero"/>
      <w:lvlText w:val="AAA-04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34867DC"/>
    <w:multiLevelType w:val="singleLevel"/>
    <w:tmpl w:val="F5E04A56"/>
    <w:lvl w:ilvl="0">
      <w:numFmt w:val="decimal"/>
      <w:lvlText w:val="ML17-00%1"/>
      <w:lvlJc w:val="left"/>
      <w:pPr>
        <w:tabs>
          <w:tab w:val="num" w:pos="1080"/>
        </w:tabs>
        <w:ind w:left="360" w:hanging="360"/>
      </w:pPr>
    </w:lvl>
  </w:abstractNum>
  <w:abstractNum w:abstractNumId="18" w15:restartNumberingAfterBreak="0">
    <w:nsid w:val="45D2415B"/>
    <w:multiLevelType w:val="singleLevel"/>
    <w:tmpl w:val="2124E676"/>
    <w:lvl w:ilvl="0">
      <w:numFmt w:val="decimalZero"/>
      <w:lvlText w:val="SLD-02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19" w15:restartNumberingAfterBreak="0">
    <w:nsid w:val="461F4891"/>
    <w:multiLevelType w:val="singleLevel"/>
    <w:tmpl w:val="EBA0E966"/>
    <w:lvl w:ilvl="0">
      <w:numFmt w:val="decimalZero"/>
      <w:lvlText w:val="SLD -03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20" w15:restartNumberingAfterBreak="0">
    <w:nsid w:val="46BA0244"/>
    <w:multiLevelType w:val="hybridMultilevel"/>
    <w:tmpl w:val="CC36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341C4"/>
    <w:multiLevelType w:val="singleLevel"/>
    <w:tmpl w:val="D2A6D2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B3A3243"/>
    <w:multiLevelType w:val="hybridMultilevel"/>
    <w:tmpl w:val="BE14B318"/>
    <w:lvl w:ilvl="0" w:tplc="81F63496">
      <w:numFmt w:val="decimalZero"/>
      <w:lvlText w:val="AAA-10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07A31AF"/>
    <w:multiLevelType w:val="singleLevel"/>
    <w:tmpl w:val="CBD6543E"/>
    <w:lvl w:ilvl="0">
      <w:numFmt w:val="decimalZero"/>
      <w:lvlText w:val="SLD-13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24" w15:restartNumberingAfterBreak="0">
    <w:nsid w:val="515273B5"/>
    <w:multiLevelType w:val="singleLevel"/>
    <w:tmpl w:val="60DAF878"/>
    <w:lvl w:ilvl="0">
      <w:numFmt w:val="decimal"/>
      <w:lvlText w:val="ML18-00%1"/>
      <w:lvlJc w:val="left"/>
      <w:pPr>
        <w:tabs>
          <w:tab w:val="num" w:pos="1080"/>
        </w:tabs>
        <w:ind w:left="360" w:hanging="360"/>
      </w:pPr>
    </w:lvl>
  </w:abstractNum>
  <w:abstractNum w:abstractNumId="25" w15:restartNumberingAfterBreak="0">
    <w:nsid w:val="534C4610"/>
    <w:multiLevelType w:val="hybridMultilevel"/>
    <w:tmpl w:val="10B2D60E"/>
    <w:lvl w:ilvl="0" w:tplc="CC845D3E">
      <w:numFmt w:val="decimalZero"/>
      <w:lvlText w:val="AAA-06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3A4119E"/>
    <w:multiLevelType w:val="singleLevel"/>
    <w:tmpl w:val="FE50047A"/>
    <w:lvl w:ilvl="0">
      <w:start w:val="10"/>
      <w:numFmt w:val="decimal"/>
      <w:lvlText w:val="ML05-0%1"/>
      <w:lvlJc w:val="left"/>
      <w:pPr>
        <w:tabs>
          <w:tab w:val="num" w:pos="1080"/>
        </w:tabs>
        <w:ind w:left="360" w:hanging="360"/>
      </w:pPr>
    </w:lvl>
  </w:abstractNum>
  <w:abstractNum w:abstractNumId="27" w15:restartNumberingAfterBreak="0">
    <w:nsid w:val="546F7EF5"/>
    <w:multiLevelType w:val="singleLevel"/>
    <w:tmpl w:val="8B269850"/>
    <w:lvl w:ilvl="0">
      <w:numFmt w:val="decimalZero"/>
      <w:lvlText w:val="SLD-11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28" w15:restartNumberingAfterBreak="0">
    <w:nsid w:val="553634A3"/>
    <w:multiLevelType w:val="singleLevel"/>
    <w:tmpl w:val="A5A05BBC"/>
    <w:lvl w:ilvl="0">
      <w:numFmt w:val="decimalZero"/>
      <w:lvlText w:val="SLD -04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29" w15:restartNumberingAfterBreak="0">
    <w:nsid w:val="559C027B"/>
    <w:multiLevelType w:val="singleLevel"/>
    <w:tmpl w:val="1F464936"/>
    <w:lvl w:ilvl="0">
      <w:numFmt w:val="decimalZero"/>
      <w:lvlText w:val="SLD-14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30" w15:restartNumberingAfterBreak="0">
    <w:nsid w:val="5CA608AE"/>
    <w:multiLevelType w:val="singleLevel"/>
    <w:tmpl w:val="0DCED6C4"/>
    <w:lvl w:ilvl="0">
      <w:numFmt w:val="decimalZero"/>
      <w:pStyle w:val="Heading2"/>
      <w:lvlText w:val="SLD-07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31" w15:restartNumberingAfterBreak="0">
    <w:nsid w:val="5D277CF7"/>
    <w:multiLevelType w:val="hybridMultilevel"/>
    <w:tmpl w:val="B6A8D228"/>
    <w:lvl w:ilvl="0" w:tplc="EFEE3A40">
      <w:numFmt w:val="decimalZero"/>
      <w:lvlText w:val="AAA-13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DB816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FE40216"/>
    <w:multiLevelType w:val="singleLevel"/>
    <w:tmpl w:val="A6AC95C8"/>
    <w:lvl w:ilvl="0">
      <w:numFmt w:val="decimalZero"/>
      <w:lvlText w:val="SLD-09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34" w15:restartNumberingAfterBreak="0">
    <w:nsid w:val="61AA78DE"/>
    <w:multiLevelType w:val="hybridMultilevel"/>
    <w:tmpl w:val="6AEC612A"/>
    <w:lvl w:ilvl="0" w:tplc="A7A2866A">
      <w:numFmt w:val="decimalZero"/>
      <w:lvlText w:val="AAA-11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941F42"/>
    <w:multiLevelType w:val="singleLevel"/>
    <w:tmpl w:val="1A4E968A"/>
    <w:lvl w:ilvl="0">
      <w:start w:val="1"/>
      <w:numFmt w:val="bullet"/>
      <w:lvlText w:val=""/>
      <w:lvlJc w:val="left"/>
      <w:pPr>
        <w:tabs>
          <w:tab w:val="num" w:pos="288"/>
        </w:tabs>
        <w:ind w:left="216" w:hanging="288"/>
      </w:pPr>
      <w:rPr>
        <w:rFonts w:ascii="Symbol" w:hAnsi="Symbol" w:hint="default"/>
      </w:rPr>
    </w:lvl>
  </w:abstractNum>
  <w:abstractNum w:abstractNumId="36" w15:restartNumberingAfterBreak="0">
    <w:nsid w:val="63753AE1"/>
    <w:multiLevelType w:val="singleLevel"/>
    <w:tmpl w:val="9752C6A2"/>
    <w:lvl w:ilvl="0">
      <w:start w:val="10"/>
      <w:numFmt w:val="decimal"/>
      <w:lvlText w:val="ML07-0%1"/>
      <w:lvlJc w:val="left"/>
      <w:pPr>
        <w:tabs>
          <w:tab w:val="num" w:pos="1080"/>
        </w:tabs>
        <w:ind w:left="360" w:hanging="360"/>
      </w:pPr>
    </w:lvl>
  </w:abstractNum>
  <w:abstractNum w:abstractNumId="37" w15:restartNumberingAfterBreak="0">
    <w:nsid w:val="641C4121"/>
    <w:multiLevelType w:val="singleLevel"/>
    <w:tmpl w:val="057CBA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64AD16D4"/>
    <w:multiLevelType w:val="singleLevel"/>
    <w:tmpl w:val="C408051E"/>
    <w:lvl w:ilvl="0">
      <w:numFmt w:val="decimalZero"/>
      <w:lvlText w:val="AAA-01-%1"/>
      <w:lvlJc w:val="right"/>
      <w:pPr>
        <w:tabs>
          <w:tab w:val="num" w:pos="1440"/>
        </w:tabs>
        <w:ind w:left="360" w:firstLine="720"/>
      </w:pPr>
      <w:rPr>
        <w:rFonts w:hint="default"/>
      </w:rPr>
    </w:lvl>
  </w:abstractNum>
  <w:abstractNum w:abstractNumId="39" w15:restartNumberingAfterBreak="0">
    <w:nsid w:val="677F3CA2"/>
    <w:multiLevelType w:val="hybridMultilevel"/>
    <w:tmpl w:val="C4FA1D58"/>
    <w:lvl w:ilvl="0" w:tplc="379E159A">
      <w:numFmt w:val="decimalZero"/>
      <w:lvlText w:val="AAA-14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7A56411"/>
    <w:multiLevelType w:val="singleLevel"/>
    <w:tmpl w:val="902C93B4"/>
    <w:lvl w:ilvl="0">
      <w:start w:val="10"/>
      <w:numFmt w:val="decimal"/>
      <w:lvlText w:val="ML08-0%1"/>
      <w:lvlJc w:val="left"/>
      <w:pPr>
        <w:tabs>
          <w:tab w:val="num" w:pos="1080"/>
        </w:tabs>
        <w:ind w:left="360" w:hanging="360"/>
      </w:pPr>
    </w:lvl>
  </w:abstractNum>
  <w:abstractNum w:abstractNumId="41" w15:restartNumberingAfterBreak="0">
    <w:nsid w:val="6D1C2B35"/>
    <w:multiLevelType w:val="hybridMultilevel"/>
    <w:tmpl w:val="7CDC7772"/>
    <w:lvl w:ilvl="0" w:tplc="93B63214">
      <w:numFmt w:val="decimalZero"/>
      <w:lvlText w:val="AAA-09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574366D"/>
    <w:multiLevelType w:val="singleLevel"/>
    <w:tmpl w:val="B13844B0"/>
    <w:lvl w:ilvl="0">
      <w:numFmt w:val="decimalZero"/>
      <w:lvlText w:val="SLD-10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43" w15:restartNumberingAfterBreak="0">
    <w:nsid w:val="79853FC4"/>
    <w:multiLevelType w:val="hybridMultilevel"/>
    <w:tmpl w:val="0AE437F6"/>
    <w:lvl w:ilvl="0" w:tplc="B6DEE968">
      <w:numFmt w:val="decimalZero"/>
      <w:lvlText w:val="AAA-05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99C2FE2"/>
    <w:multiLevelType w:val="singleLevel"/>
    <w:tmpl w:val="DF2AD81E"/>
    <w:lvl w:ilvl="0">
      <w:numFmt w:val="decimalZero"/>
      <w:lvlText w:val="SLD-08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45" w15:restartNumberingAfterBreak="0">
    <w:nsid w:val="7ED21FB5"/>
    <w:multiLevelType w:val="hybridMultilevel"/>
    <w:tmpl w:val="45487138"/>
    <w:lvl w:ilvl="0" w:tplc="F9ACF9FC">
      <w:numFmt w:val="decimalZero"/>
      <w:lvlText w:val="SLD-15-%1"/>
      <w:lvlJc w:val="left"/>
      <w:pPr>
        <w:tabs>
          <w:tab w:val="num" w:pos="108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F134075"/>
    <w:multiLevelType w:val="singleLevel"/>
    <w:tmpl w:val="45E8545E"/>
    <w:lvl w:ilvl="0">
      <w:start w:val="10"/>
      <w:numFmt w:val="decimal"/>
      <w:lvlText w:val="ML17-0%1"/>
      <w:lvlJc w:val="left"/>
      <w:pPr>
        <w:tabs>
          <w:tab w:val="num" w:pos="1080"/>
        </w:tabs>
        <w:ind w:left="360" w:hanging="360"/>
      </w:pPr>
    </w:lvl>
  </w:abstractNum>
  <w:num w:numId="1" w16cid:durableId="1089426142">
    <w:abstractNumId w:val="38"/>
  </w:num>
  <w:num w:numId="2" w16cid:durableId="1151142356">
    <w:abstractNumId w:val="0"/>
  </w:num>
  <w:num w:numId="3" w16cid:durableId="1594850121">
    <w:abstractNumId w:val="32"/>
  </w:num>
  <w:num w:numId="4" w16cid:durableId="1557275362">
    <w:abstractNumId w:val="35"/>
  </w:num>
  <w:num w:numId="5" w16cid:durableId="196435918">
    <w:abstractNumId w:val="7"/>
  </w:num>
  <w:num w:numId="6" w16cid:durableId="1865826183">
    <w:abstractNumId w:val="37"/>
  </w:num>
  <w:num w:numId="7" w16cid:durableId="1798332999">
    <w:abstractNumId w:val="21"/>
  </w:num>
  <w:num w:numId="8" w16cid:durableId="971058219">
    <w:abstractNumId w:val="18"/>
  </w:num>
  <w:num w:numId="9" w16cid:durableId="1655915866">
    <w:abstractNumId w:val="19"/>
  </w:num>
  <w:num w:numId="10" w16cid:durableId="144513304">
    <w:abstractNumId w:val="28"/>
  </w:num>
  <w:num w:numId="11" w16cid:durableId="207453751">
    <w:abstractNumId w:val="4"/>
  </w:num>
  <w:num w:numId="12" w16cid:durableId="1157189692">
    <w:abstractNumId w:val="8"/>
  </w:num>
  <w:num w:numId="13" w16cid:durableId="634483686">
    <w:abstractNumId w:val="26"/>
  </w:num>
  <w:num w:numId="14" w16cid:durableId="196937659">
    <w:abstractNumId w:val="9"/>
  </w:num>
  <w:num w:numId="15" w16cid:durableId="214048357">
    <w:abstractNumId w:val="30"/>
  </w:num>
  <w:num w:numId="16" w16cid:durableId="1454518139">
    <w:abstractNumId w:val="36"/>
  </w:num>
  <w:num w:numId="17" w16cid:durableId="141195205">
    <w:abstractNumId w:val="44"/>
  </w:num>
  <w:num w:numId="18" w16cid:durableId="465591173">
    <w:abstractNumId w:val="40"/>
  </w:num>
  <w:num w:numId="19" w16cid:durableId="1354382774">
    <w:abstractNumId w:val="33"/>
  </w:num>
  <w:num w:numId="20" w16cid:durableId="363553567">
    <w:abstractNumId w:val="42"/>
  </w:num>
  <w:num w:numId="21" w16cid:durableId="4135697">
    <w:abstractNumId w:val="27"/>
  </w:num>
  <w:num w:numId="22" w16cid:durableId="1313295754">
    <w:abstractNumId w:val="6"/>
  </w:num>
  <w:num w:numId="23" w16cid:durableId="303120027">
    <w:abstractNumId w:val="23"/>
  </w:num>
  <w:num w:numId="24" w16cid:durableId="336462088">
    <w:abstractNumId w:val="29"/>
  </w:num>
  <w:num w:numId="25" w16cid:durableId="123431033">
    <w:abstractNumId w:val="3"/>
  </w:num>
  <w:num w:numId="26" w16cid:durableId="916128834">
    <w:abstractNumId w:val="13"/>
  </w:num>
  <w:num w:numId="27" w16cid:durableId="1606691057">
    <w:abstractNumId w:val="17"/>
  </w:num>
  <w:num w:numId="28" w16cid:durableId="1467432278">
    <w:abstractNumId w:val="46"/>
  </w:num>
  <w:num w:numId="29" w16cid:durableId="2001157625">
    <w:abstractNumId w:val="24"/>
  </w:num>
  <w:num w:numId="30" w16cid:durableId="1730300948">
    <w:abstractNumId w:val="15"/>
  </w:num>
  <w:num w:numId="31" w16cid:durableId="1514419048">
    <w:abstractNumId w:val="45"/>
  </w:num>
  <w:num w:numId="32" w16cid:durableId="1337268089">
    <w:abstractNumId w:val="10"/>
  </w:num>
  <w:num w:numId="33" w16cid:durableId="1337340408">
    <w:abstractNumId w:val="5"/>
  </w:num>
  <w:num w:numId="34" w16cid:durableId="552423390">
    <w:abstractNumId w:val="16"/>
  </w:num>
  <w:num w:numId="35" w16cid:durableId="449859221">
    <w:abstractNumId w:val="43"/>
  </w:num>
  <w:num w:numId="36" w16cid:durableId="57898997">
    <w:abstractNumId w:val="25"/>
  </w:num>
  <w:num w:numId="37" w16cid:durableId="1702632263">
    <w:abstractNumId w:val="1"/>
  </w:num>
  <w:num w:numId="38" w16cid:durableId="1107309922">
    <w:abstractNumId w:val="11"/>
  </w:num>
  <w:num w:numId="39" w16cid:durableId="1029183677">
    <w:abstractNumId w:val="41"/>
  </w:num>
  <w:num w:numId="40" w16cid:durableId="1782216746">
    <w:abstractNumId w:val="22"/>
  </w:num>
  <w:num w:numId="41" w16cid:durableId="2067095614">
    <w:abstractNumId w:val="34"/>
  </w:num>
  <w:num w:numId="42" w16cid:durableId="1533152522">
    <w:abstractNumId w:val="12"/>
  </w:num>
  <w:num w:numId="43" w16cid:durableId="786897993">
    <w:abstractNumId w:val="31"/>
  </w:num>
  <w:num w:numId="44" w16cid:durableId="1886601266">
    <w:abstractNumId w:val="39"/>
  </w:num>
  <w:num w:numId="45" w16cid:durableId="994651435">
    <w:abstractNumId w:val="2"/>
  </w:num>
  <w:num w:numId="46" w16cid:durableId="681781619">
    <w:abstractNumId w:val="14"/>
  </w:num>
  <w:num w:numId="47" w16cid:durableId="3084834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c+iX2XGujm4oIIkiRI7mzTYfobsL/G4++TEJWBMkljNGOfTR4+hNbtAd0raNBGZL5m994QJoZv8TpI9/PrKog==" w:salt="p7vGHNZ24VEslXH8NoLUx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NzI1NzE2MDMyMzZU0lEKTi0uzszPAykwrAUA2D5LsSwAAAA="/>
  </w:docVars>
  <w:rsids>
    <w:rsidRoot w:val="00A36D40"/>
    <w:rsid w:val="00025894"/>
    <w:rsid w:val="000272D7"/>
    <w:rsid w:val="00036056"/>
    <w:rsid w:val="000373EA"/>
    <w:rsid w:val="00041EF4"/>
    <w:rsid w:val="00055EAA"/>
    <w:rsid w:val="0007051F"/>
    <w:rsid w:val="0007262F"/>
    <w:rsid w:val="00076F63"/>
    <w:rsid w:val="00082A8F"/>
    <w:rsid w:val="000839B6"/>
    <w:rsid w:val="00086675"/>
    <w:rsid w:val="00086D9C"/>
    <w:rsid w:val="00087F91"/>
    <w:rsid w:val="000910E4"/>
    <w:rsid w:val="00094253"/>
    <w:rsid w:val="00094B44"/>
    <w:rsid w:val="000A16A2"/>
    <w:rsid w:val="000A546C"/>
    <w:rsid w:val="000B2665"/>
    <w:rsid w:val="000D1E5D"/>
    <w:rsid w:val="000E253C"/>
    <w:rsid w:val="000E41B4"/>
    <w:rsid w:val="000E51E4"/>
    <w:rsid w:val="000F041E"/>
    <w:rsid w:val="000F0C4E"/>
    <w:rsid w:val="00100705"/>
    <w:rsid w:val="00105DD7"/>
    <w:rsid w:val="00106C71"/>
    <w:rsid w:val="001100EC"/>
    <w:rsid w:val="00114B9F"/>
    <w:rsid w:val="00117682"/>
    <w:rsid w:val="00117BCB"/>
    <w:rsid w:val="00142E35"/>
    <w:rsid w:val="0014755E"/>
    <w:rsid w:val="00153F47"/>
    <w:rsid w:val="001637AC"/>
    <w:rsid w:val="00176587"/>
    <w:rsid w:val="00183E90"/>
    <w:rsid w:val="001861D0"/>
    <w:rsid w:val="0018637A"/>
    <w:rsid w:val="001A5BAC"/>
    <w:rsid w:val="001C5483"/>
    <w:rsid w:val="001D0BDD"/>
    <w:rsid w:val="001E6BAB"/>
    <w:rsid w:val="001F23DE"/>
    <w:rsid w:val="00206D9D"/>
    <w:rsid w:val="00211F3C"/>
    <w:rsid w:val="00222268"/>
    <w:rsid w:val="002341F9"/>
    <w:rsid w:val="002358F2"/>
    <w:rsid w:val="00251754"/>
    <w:rsid w:val="00267534"/>
    <w:rsid w:val="002769CC"/>
    <w:rsid w:val="00277549"/>
    <w:rsid w:val="00285E0B"/>
    <w:rsid w:val="002915FC"/>
    <w:rsid w:val="002A2781"/>
    <w:rsid w:val="002D0DE7"/>
    <w:rsid w:val="002E0F8B"/>
    <w:rsid w:val="002E19E6"/>
    <w:rsid w:val="002E3FF1"/>
    <w:rsid w:val="002F46EA"/>
    <w:rsid w:val="00321105"/>
    <w:rsid w:val="003473FE"/>
    <w:rsid w:val="0035002E"/>
    <w:rsid w:val="003505D6"/>
    <w:rsid w:val="003522E6"/>
    <w:rsid w:val="00353874"/>
    <w:rsid w:val="003602D3"/>
    <w:rsid w:val="00371684"/>
    <w:rsid w:val="003749F4"/>
    <w:rsid w:val="0037596C"/>
    <w:rsid w:val="0038657C"/>
    <w:rsid w:val="003A7ACE"/>
    <w:rsid w:val="003B0EC8"/>
    <w:rsid w:val="003B3AD6"/>
    <w:rsid w:val="003C0A09"/>
    <w:rsid w:val="003C164E"/>
    <w:rsid w:val="003C53F6"/>
    <w:rsid w:val="003D3491"/>
    <w:rsid w:val="003D366C"/>
    <w:rsid w:val="003E4437"/>
    <w:rsid w:val="003F2582"/>
    <w:rsid w:val="00401395"/>
    <w:rsid w:val="00407432"/>
    <w:rsid w:val="00416C39"/>
    <w:rsid w:val="0042758B"/>
    <w:rsid w:val="004322E3"/>
    <w:rsid w:val="00437226"/>
    <w:rsid w:val="00445AB5"/>
    <w:rsid w:val="00451BF8"/>
    <w:rsid w:val="004727F1"/>
    <w:rsid w:val="00474C45"/>
    <w:rsid w:val="004755DC"/>
    <w:rsid w:val="00493E9C"/>
    <w:rsid w:val="004A1B77"/>
    <w:rsid w:val="004A5C8D"/>
    <w:rsid w:val="004B745B"/>
    <w:rsid w:val="004C2AB0"/>
    <w:rsid w:val="004C3E17"/>
    <w:rsid w:val="004C4252"/>
    <w:rsid w:val="004C6079"/>
    <w:rsid w:val="004D5E7B"/>
    <w:rsid w:val="004E2B5F"/>
    <w:rsid w:val="004E7F74"/>
    <w:rsid w:val="004F0FD8"/>
    <w:rsid w:val="004F744C"/>
    <w:rsid w:val="00504959"/>
    <w:rsid w:val="00504B90"/>
    <w:rsid w:val="0052043B"/>
    <w:rsid w:val="0052140F"/>
    <w:rsid w:val="00523946"/>
    <w:rsid w:val="00526547"/>
    <w:rsid w:val="00547081"/>
    <w:rsid w:val="005545F3"/>
    <w:rsid w:val="005661A4"/>
    <w:rsid w:val="00576FEA"/>
    <w:rsid w:val="00577789"/>
    <w:rsid w:val="005A118C"/>
    <w:rsid w:val="005A551B"/>
    <w:rsid w:val="005B1471"/>
    <w:rsid w:val="005B2C18"/>
    <w:rsid w:val="005C05B1"/>
    <w:rsid w:val="00604B0D"/>
    <w:rsid w:val="00622079"/>
    <w:rsid w:val="00626C50"/>
    <w:rsid w:val="00632BCE"/>
    <w:rsid w:val="006458D8"/>
    <w:rsid w:val="00650257"/>
    <w:rsid w:val="006566AF"/>
    <w:rsid w:val="00696620"/>
    <w:rsid w:val="006C151D"/>
    <w:rsid w:val="006C6CF1"/>
    <w:rsid w:val="006E13EF"/>
    <w:rsid w:val="006E23F6"/>
    <w:rsid w:val="006F3FEB"/>
    <w:rsid w:val="00715779"/>
    <w:rsid w:val="00717601"/>
    <w:rsid w:val="007358A4"/>
    <w:rsid w:val="007376F8"/>
    <w:rsid w:val="00764FFF"/>
    <w:rsid w:val="00766A79"/>
    <w:rsid w:val="00790A46"/>
    <w:rsid w:val="007A7A85"/>
    <w:rsid w:val="007B16B8"/>
    <w:rsid w:val="007B2843"/>
    <w:rsid w:val="007B6DEC"/>
    <w:rsid w:val="007C6FE3"/>
    <w:rsid w:val="007C7F90"/>
    <w:rsid w:val="007D0D92"/>
    <w:rsid w:val="007D1191"/>
    <w:rsid w:val="007D1B34"/>
    <w:rsid w:val="007E10E2"/>
    <w:rsid w:val="007F3C77"/>
    <w:rsid w:val="00801283"/>
    <w:rsid w:val="008037FB"/>
    <w:rsid w:val="00811D9D"/>
    <w:rsid w:val="00812FEC"/>
    <w:rsid w:val="008329AE"/>
    <w:rsid w:val="00834FA7"/>
    <w:rsid w:val="00852AAC"/>
    <w:rsid w:val="00854B7A"/>
    <w:rsid w:val="0086396A"/>
    <w:rsid w:val="008758AC"/>
    <w:rsid w:val="00881200"/>
    <w:rsid w:val="008A14FF"/>
    <w:rsid w:val="008A703E"/>
    <w:rsid w:val="008B31D3"/>
    <w:rsid w:val="008B7993"/>
    <w:rsid w:val="008C180E"/>
    <w:rsid w:val="008C5E6A"/>
    <w:rsid w:val="008D1030"/>
    <w:rsid w:val="008F13A0"/>
    <w:rsid w:val="008F47AC"/>
    <w:rsid w:val="00900605"/>
    <w:rsid w:val="00904756"/>
    <w:rsid w:val="009158BB"/>
    <w:rsid w:val="00915A73"/>
    <w:rsid w:val="009266A6"/>
    <w:rsid w:val="00935F8E"/>
    <w:rsid w:val="009444AF"/>
    <w:rsid w:val="009540CC"/>
    <w:rsid w:val="00954A00"/>
    <w:rsid w:val="009562C0"/>
    <w:rsid w:val="009578A6"/>
    <w:rsid w:val="00974F5E"/>
    <w:rsid w:val="00980DC4"/>
    <w:rsid w:val="009858E9"/>
    <w:rsid w:val="00993037"/>
    <w:rsid w:val="009949E8"/>
    <w:rsid w:val="009961E1"/>
    <w:rsid w:val="00997D1D"/>
    <w:rsid w:val="009A5E6E"/>
    <w:rsid w:val="009C3CA9"/>
    <w:rsid w:val="009D1E77"/>
    <w:rsid w:val="009D70E7"/>
    <w:rsid w:val="009E0CA2"/>
    <w:rsid w:val="009E3D56"/>
    <w:rsid w:val="009E52DB"/>
    <w:rsid w:val="009F64DD"/>
    <w:rsid w:val="00A0793C"/>
    <w:rsid w:val="00A12093"/>
    <w:rsid w:val="00A23AD6"/>
    <w:rsid w:val="00A349D2"/>
    <w:rsid w:val="00A36D40"/>
    <w:rsid w:val="00A50F18"/>
    <w:rsid w:val="00A6052F"/>
    <w:rsid w:val="00A71204"/>
    <w:rsid w:val="00A775AA"/>
    <w:rsid w:val="00A82B99"/>
    <w:rsid w:val="00AB3F82"/>
    <w:rsid w:val="00AC2395"/>
    <w:rsid w:val="00AC2589"/>
    <w:rsid w:val="00AD5B8C"/>
    <w:rsid w:val="00AE7D0E"/>
    <w:rsid w:val="00B05B85"/>
    <w:rsid w:val="00B256E3"/>
    <w:rsid w:val="00B343C1"/>
    <w:rsid w:val="00B34DCE"/>
    <w:rsid w:val="00B425B1"/>
    <w:rsid w:val="00B426CD"/>
    <w:rsid w:val="00B438C0"/>
    <w:rsid w:val="00B46C6D"/>
    <w:rsid w:val="00B46D6A"/>
    <w:rsid w:val="00B52EC4"/>
    <w:rsid w:val="00B55149"/>
    <w:rsid w:val="00B56311"/>
    <w:rsid w:val="00B62553"/>
    <w:rsid w:val="00B649BC"/>
    <w:rsid w:val="00B71EF9"/>
    <w:rsid w:val="00B8133B"/>
    <w:rsid w:val="00B865F9"/>
    <w:rsid w:val="00B87DA1"/>
    <w:rsid w:val="00B948C4"/>
    <w:rsid w:val="00BA0D3D"/>
    <w:rsid w:val="00BA1346"/>
    <w:rsid w:val="00BA3689"/>
    <w:rsid w:val="00BA3E15"/>
    <w:rsid w:val="00BA436B"/>
    <w:rsid w:val="00BA4656"/>
    <w:rsid w:val="00BC513C"/>
    <w:rsid w:val="00BC78C6"/>
    <w:rsid w:val="00BD65FB"/>
    <w:rsid w:val="00BE2EC0"/>
    <w:rsid w:val="00BF0165"/>
    <w:rsid w:val="00C00F14"/>
    <w:rsid w:val="00C51214"/>
    <w:rsid w:val="00C540BC"/>
    <w:rsid w:val="00C63197"/>
    <w:rsid w:val="00C63675"/>
    <w:rsid w:val="00C67F4C"/>
    <w:rsid w:val="00C75705"/>
    <w:rsid w:val="00C77A25"/>
    <w:rsid w:val="00C90D8B"/>
    <w:rsid w:val="00C925A0"/>
    <w:rsid w:val="00C94879"/>
    <w:rsid w:val="00CA537A"/>
    <w:rsid w:val="00CA615D"/>
    <w:rsid w:val="00CB2751"/>
    <w:rsid w:val="00CC0468"/>
    <w:rsid w:val="00CC0C0A"/>
    <w:rsid w:val="00CC25BF"/>
    <w:rsid w:val="00CC4F12"/>
    <w:rsid w:val="00CD20A4"/>
    <w:rsid w:val="00CD330D"/>
    <w:rsid w:val="00CD37BF"/>
    <w:rsid w:val="00CD3D9E"/>
    <w:rsid w:val="00CD5DA4"/>
    <w:rsid w:val="00CD625D"/>
    <w:rsid w:val="00D03D0C"/>
    <w:rsid w:val="00D213CC"/>
    <w:rsid w:val="00D45A5C"/>
    <w:rsid w:val="00D5391A"/>
    <w:rsid w:val="00D60B7F"/>
    <w:rsid w:val="00D840A5"/>
    <w:rsid w:val="00D941A9"/>
    <w:rsid w:val="00D97232"/>
    <w:rsid w:val="00DA2610"/>
    <w:rsid w:val="00DB4D02"/>
    <w:rsid w:val="00DB6F49"/>
    <w:rsid w:val="00E12DB5"/>
    <w:rsid w:val="00E200A6"/>
    <w:rsid w:val="00E50C9E"/>
    <w:rsid w:val="00E529EB"/>
    <w:rsid w:val="00E54804"/>
    <w:rsid w:val="00E6105E"/>
    <w:rsid w:val="00E75A8E"/>
    <w:rsid w:val="00E80DC4"/>
    <w:rsid w:val="00E858AD"/>
    <w:rsid w:val="00E951A1"/>
    <w:rsid w:val="00E95DF2"/>
    <w:rsid w:val="00E97D8F"/>
    <w:rsid w:val="00EA2288"/>
    <w:rsid w:val="00ED5624"/>
    <w:rsid w:val="00ED7EB4"/>
    <w:rsid w:val="00EE4334"/>
    <w:rsid w:val="00EF1022"/>
    <w:rsid w:val="00EF2A5D"/>
    <w:rsid w:val="00EF4D46"/>
    <w:rsid w:val="00F02268"/>
    <w:rsid w:val="00F027E3"/>
    <w:rsid w:val="00F179AF"/>
    <w:rsid w:val="00F33664"/>
    <w:rsid w:val="00F37927"/>
    <w:rsid w:val="00F40FD2"/>
    <w:rsid w:val="00F470B0"/>
    <w:rsid w:val="00F64F9D"/>
    <w:rsid w:val="00F700B9"/>
    <w:rsid w:val="00F73F50"/>
    <w:rsid w:val="00F760C7"/>
    <w:rsid w:val="00FA5D2D"/>
    <w:rsid w:val="00FB2EEA"/>
    <w:rsid w:val="00FC3E01"/>
    <w:rsid w:val="00FD59A9"/>
    <w:rsid w:val="00FE254B"/>
    <w:rsid w:val="00FE2588"/>
    <w:rsid w:val="00FF3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487730"/>
  <w15:docId w15:val="{A483FF19-4F8F-48CF-94FF-9632DE03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7D1D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qFormat/>
    <w:rsid w:val="009858E9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9858E9"/>
    <w:pPr>
      <w:keepNext/>
      <w:numPr>
        <w:numId w:val="1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9858E9"/>
    <w:pPr>
      <w:keepNext/>
      <w:jc w:val="center"/>
      <w:outlineLvl w:val="2"/>
    </w:pPr>
    <w:rPr>
      <w:i/>
      <w:iCs/>
      <w:sz w:val="22"/>
    </w:rPr>
  </w:style>
  <w:style w:type="paragraph" w:styleId="Heading4">
    <w:name w:val="heading 4"/>
    <w:basedOn w:val="Normal"/>
    <w:next w:val="Normal"/>
    <w:qFormat/>
    <w:rsid w:val="009858E9"/>
    <w:pPr>
      <w:keepNext/>
      <w:spacing w:line="360" w:lineRule="auto"/>
      <w:ind w:left="600" w:right="480" w:hanging="240"/>
      <w:outlineLvl w:val="3"/>
    </w:pPr>
    <w:rPr>
      <w:sz w:val="22"/>
    </w:rPr>
  </w:style>
  <w:style w:type="paragraph" w:styleId="Heading5">
    <w:name w:val="heading 5"/>
    <w:basedOn w:val="Normal"/>
    <w:next w:val="Normal"/>
    <w:qFormat/>
    <w:rsid w:val="009858E9"/>
    <w:pPr>
      <w:keepNext/>
      <w:ind w:hanging="47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9858E9"/>
    <w:pPr>
      <w:keepNext/>
      <w:spacing w:line="360" w:lineRule="auto"/>
      <w:ind w:left="450"/>
      <w:outlineLvl w:val="5"/>
    </w:pPr>
    <w:rPr>
      <w:sz w:val="22"/>
    </w:rPr>
  </w:style>
  <w:style w:type="paragraph" w:styleId="Heading7">
    <w:name w:val="heading 7"/>
    <w:basedOn w:val="Normal"/>
    <w:next w:val="Normal"/>
    <w:link w:val="Heading7Char"/>
    <w:qFormat/>
    <w:rsid w:val="009858E9"/>
    <w:pPr>
      <w:keepNext/>
      <w:autoSpaceDE w:val="0"/>
      <w:autoSpaceDN w:val="0"/>
      <w:adjustRightInd w:val="0"/>
      <w:outlineLvl w:val="6"/>
    </w:pPr>
    <w:rPr>
      <w:rFonts w:cs="Arial"/>
      <w:b/>
      <w:bCs/>
      <w:color w:val="000000"/>
    </w:rPr>
  </w:style>
  <w:style w:type="paragraph" w:styleId="Heading8">
    <w:name w:val="heading 8"/>
    <w:basedOn w:val="Normal"/>
    <w:next w:val="Normal"/>
    <w:qFormat/>
    <w:rsid w:val="009858E9"/>
    <w:pPr>
      <w:keepNext/>
      <w:ind w:left="605" w:right="475" w:hanging="245"/>
      <w:outlineLvl w:val="7"/>
    </w:pPr>
    <w:rPr>
      <w:sz w:val="22"/>
    </w:rPr>
  </w:style>
  <w:style w:type="paragraph" w:styleId="Heading9">
    <w:name w:val="heading 9"/>
    <w:basedOn w:val="Normal"/>
    <w:next w:val="Normal"/>
    <w:qFormat/>
    <w:rsid w:val="009858E9"/>
    <w:pPr>
      <w:keepNext/>
      <w:outlineLvl w:val="8"/>
    </w:pPr>
    <w:rPr>
      <w:b/>
      <w:bCs/>
      <w:noProof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858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58E9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9858E9"/>
    <w:pPr>
      <w:ind w:left="360" w:right="360"/>
    </w:pPr>
    <w:rPr>
      <w:sz w:val="22"/>
    </w:rPr>
  </w:style>
  <w:style w:type="paragraph" w:styleId="BodyTextIndent">
    <w:name w:val="Body Text Indent"/>
    <w:basedOn w:val="Normal"/>
    <w:rsid w:val="009858E9"/>
    <w:pPr>
      <w:spacing w:line="360" w:lineRule="auto"/>
      <w:ind w:left="450"/>
    </w:pPr>
    <w:rPr>
      <w:sz w:val="22"/>
    </w:rPr>
  </w:style>
  <w:style w:type="paragraph" w:styleId="BalloonText">
    <w:name w:val="Balloon Text"/>
    <w:basedOn w:val="Normal"/>
    <w:semiHidden/>
    <w:rsid w:val="007C6F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214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FA5D2D"/>
    <w:pPr>
      <w:shd w:val="clear" w:color="auto" w:fill="000080"/>
    </w:pPr>
    <w:rPr>
      <w:rFonts w:ascii="Tahoma" w:hAnsi="Tahoma" w:cs="Tahoma"/>
      <w:sz w:val="20"/>
    </w:rPr>
  </w:style>
  <w:style w:type="character" w:customStyle="1" w:styleId="Heading1Char">
    <w:name w:val="Heading 1 Char"/>
    <w:basedOn w:val="DefaultParagraphFont"/>
    <w:link w:val="Heading1"/>
    <w:rsid w:val="003D3491"/>
    <w:rPr>
      <w:rFonts w:ascii="Arial" w:hAnsi="Arial"/>
      <w:b/>
      <w:sz w:val="18"/>
    </w:rPr>
  </w:style>
  <w:style w:type="character" w:customStyle="1" w:styleId="Heading7Char">
    <w:name w:val="Heading 7 Char"/>
    <w:basedOn w:val="DefaultParagraphFont"/>
    <w:link w:val="Heading7"/>
    <w:rsid w:val="003D3491"/>
    <w:rPr>
      <w:rFonts w:ascii="Arial" w:hAnsi="Arial" w:cs="Arial"/>
      <w:b/>
      <w:bCs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26" Type="http://schemas.openxmlformats.org/officeDocument/2006/relationships/numbering" Target="numbering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21.xml"/><Relationship Id="rId34" Type="http://schemas.openxmlformats.org/officeDocument/2006/relationships/footer" Target="footer1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25" Type="http://schemas.openxmlformats.org/officeDocument/2006/relationships/customXml" Target="../customXml/item25.xm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16.xml"/><Relationship Id="rId20" Type="http://schemas.openxmlformats.org/officeDocument/2006/relationships/customXml" Target="../customXml/item20.xml"/><Relationship Id="rId29" Type="http://schemas.openxmlformats.org/officeDocument/2006/relationships/webSettings" Target="webSetting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customXml" Target="../customXml/item24.xml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customXml" Target="../customXml/item15.xml"/><Relationship Id="rId23" Type="http://schemas.openxmlformats.org/officeDocument/2006/relationships/customXml" Target="../customXml/item23.xml"/><Relationship Id="rId28" Type="http://schemas.openxmlformats.org/officeDocument/2006/relationships/settings" Target="settings.xml"/><Relationship Id="rId36" Type="http://schemas.openxmlformats.org/officeDocument/2006/relationships/theme" Target="theme/theme1.xml"/><Relationship Id="rId10" Type="http://schemas.openxmlformats.org/officeDocument/2006/relationships/customXml" Target="../customXml/item10.xml"/><Relationship Id="rId19" Type="http://schemas.openxmlformats.org/officeDocument/2006/relationships/customXml" Target="../customXml/item19.xml"/><Relationship Id="rId31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customXml" Target="../customXml/item22.xml"/><Relationship Id="rId27" Type="http://schemas.openxmlformats.org/officeDocument/2006/relationships/styles" Target="styles.xml"/><Relationship Id="rId30" Type="http://schemas.openxmlformats.org/officeDocument/2006/relationships/footnotes" Target="footnotes.xml"/><Relationship Id="rId35" Type="http://schemas.openxmlformats.org/officeDocument/2006/relationships/fontTable" Target="fontTable.xml"/><Relationship Id="rId8" Type="http://schemas.openxmlformats.org/officeDocument/2006/relationships/customXml" Target="../customXml/item8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2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3.xml"/></Relationships>
</file>

<file path=customXml/_rels/item2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4.xml"/></Relationships>
</file>

<file path=customXml/_rels/item2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5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VariableListDefinition name="Computed" displayName="Computed" id="ec9273d9-2588-4a9c-81b5-afde729cf6ed" isdomainofvalue="False" dataSourceId="d5b7e077-beb0-45b4-bfd4-101736a27701"/>
</file>

<file path=customXml/item10.xml><?xml version="1.0" encoding="utf-8"?>
<VariableListDefinition name="AD_HOC" displayName="AD_HOC" id="e7446436-a045-4158-95e4-06a2f184e9b0" isdomainofvalue="False" dataSourceId="abaa981b-ee4c-400b-bf0d-abd8d6a748c6"/>
</file>

<file path=customXml/item11.xml><?xml version="1.0" encoding="utf-8"?>
<VariableList UniqueId="4c212c56-c67d-4f9e-a4d0-e06c77b07e41" Name="System" ContentType="XML" MajorVersion="0" MinorVersion="1" isLocalCopy="False" IsBaseObject="False" DataSourceId="7c4b0b83-2d59-47a6-982c-ce933f5ffffc" DataSourceMajorVersion="0" DataSourceMinorVersion="1"/>
</file>

<file path=customXml/item12.xml><?xml version="1.0" encoding="utf-8"?>
<DataSourceMapping>
  <Id>6cf7092c-f0ec-4ba5-ae00-89d86665a9a4</Id>
  <Name>AD_HOC_MAPPING</Name>
  <TargetDataSource>abaa981b-ee4c-400b-bf0d-abd8d6a748c6</TargetDataSource>
  <SourceType>XML File</SourceType>
  <IsReadOnly>false</IsReadOnly>
  <SalesforceOrganizationId>00000000-0000-0000-0000-000000000000</SalesforceOrganizationId>
  <SalesforceOrganizationName/>
  <SalesforceApiVersion/>
  <Properties>
    <Property Name="RecordSeperator" Value="SampleData/DataRecord"/>
  </Properties>
  <RawMappings/>
  <DesignTimeProperties/>
</DataSourceMapping>
</file>

<file path=customXml/item13.xml><?xml version="1.0" encoding="utf-8"?>
<SourceDataModel Name="AD_HOC" TargetDataSourceId="abaa981b-ee4c-400b-bf0d-abd8d6a748c6"/>
</file>

<file path=customXml/item14.xml><?xml version="1.0" encoding="utf-8"?>
<SourceDataModel Name="Computed" TargetDataSourceId="d5b7e077-beb0-45b4-bfd4-101736a27701"/>
</file>

<file path=customXml/item15.xml><?xml version="1.0" encoding="utf-8"?>
<SourceDataModel Name="System" TargetDataSourceId="7c4b0b83-2d59-47a6-982c-ce933f5ffffc"/>
</file>

<file path=customXml/item16.xml><?xml version="1.0" encoding="utf-8"?>
<VariableList UniqueId="ec9273d9-2588-4a9c-81b5-afde729cf6ed" Name="Computed" ContentType="XML" MajorVersion="0" MinorVersion="1" isLocalCopy="False" IsBaseObject="False" DataSourceId="d5b7e077-beb0-45b4-bfd4-101736a27701" DataSourceMajorVersion="0" DataSourceMinorVersion="1"/>
</file>

<file path=customXml/item17.xml><?xml version="1.0" encoding="utf-8"?>
<DataSourceInfo>
  <Id>7c4b0b83-2d59-47a6-982c-ce933f5ffffc</Id>
  <MajorVersion>0</MajorVersion>
  <MinorVersion>1</MinorVersion>
  <DataSourceType>System</DataSourceType>
  <Name>System</Name>
  <Description/>
  <Filter/>
  <DataFields/>
</DataSourceInfo>
</file>

<file path=customXml/item18.xml><?xml version="1.0" encoding="utf-8"?>
<AllMetadata/>
</file>

<file path=customXml/item19.xml><?xml version="1.0" encoding="utf-8"?>
<DataSourceInfo>
  <Id>abaa981b-ee4c-400b-bf0d-abd8d6a748c6</Id>
  <MajorVersion>0</MajorVersion>
  <MinorVersion>1</MinorVersion>
  <DataSourceType>Ad_Hoc</DataSourceType>
  <Name>AD_HOC</Name>
  <Description/>
  <Filter/>
  <DataFields/>
</DataSourceInfo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D23FF75B6FAE4D88F5C65B8F0AE4CB" ma:contentTypeVersion="33" ma:contentTypeDescription="Create a new document." ma:contentTypeScope="" ma:versionID="4cb40db4110a7debe3ff486020f8a507">
  <xsd:schema xmlns:xsd="http://www.w3.org/2001/XMLSchema" xmlns:p="http://schemas.microsoft.com/office/2006/metadata/properties" xmlns:ns1="5acf2138-802d-4a4a-90f7-57871fad9198" targetNamespace="http://schemas.microsoft.com/office/2006/metadata/properties" ma:root="true" ma:fieldsID="6608a39cae61473acb939c9b7fae72e0" ns1:_="">
    <xsd:import namespace="5acf2138-802d-4a4a-90f7-57871fad9198"/>
    <xsd:element name="properties">
      <xsd:complexType>
        <xsd:sequence>
          <xsd:element name="documentManagement">
            <xsd:complexType>
              <xsd:all>
                <xsd:element ref="ns1:Owned_x0020_By"/>
                <xsd:element ref="ns1:Rev"/>
                <xsd:element ref="ns1:Document_x0020_Number"/>
                <xsd:element ref="ns1:Used_x0020_By_x0020_Administration" minOccurs="0"/>
                <xsd:element ref="ns1:Used_x0020_By_x0020_Administrative_x0020_Services" minOccurs="0"/>
                <xsd:element ref="ns1:Used_x0020_By_x0020_Commercial_x0020_Desk" minOccurs="0"/>
                <xsd:element ref="ns1:Used_x0020_By_x0020_Education_x0020_Services" minOccurs="0"/>
                <xsd:element ref="ns1:Used_x0020_By_x0020_Facilities" minOccurs="0"/>
                <xsd:element ref="ns1:Used_x0020_By_x0020_Finance" minOccurs="0"/>
                <xsd:element ref="ns1:Used_x0020_By_x0020_Global_x0020_Services" minOccurs="0"/>
                <xsd:element ref="ns1:Used_x0020_By_x0020_Human_x0020_Resources" minOccurs="0"/>
                <xsd:element ref="ns1:Used_x0020_By_x0020_IT" minOccurs="0"/>
                <xsd:element ref="ns1:Used_x0020_By_x0020_Legal" minOccurs="0"/>
                <xsd:element ref="ns1:Used_x0020_By_x0020_MedAire_x0020_Limited" minOccurs="0"/>
                <xsd:element ref="ns1:Used_x0020_By_x0020_MedLink" minOccurs="0"/>
                <xsd:element ref="ns1:Used_x0020_By_x0020_MedSpace" minOccurs="0"/>
                <xsd:element ref="ns1:Used_x0020_By_x0020_Quality" minOccurs="0"/>
                <xsd:element ref="ns1:Used_x0020_By_x0020_Sales" minOccurs="0"/>
                <xsd:element ref="ns1:Used_x0020_By_x0020_BGA" minOccurs="0"/>
                <xsd:element ref="ns1:Used_x0020_by_x0020_LY" minOccurs="0"/>
                <xsd:element ref="ns1:Used_x0020_By_x0020_CA" minOccurs="0"/>
                <xsd:element ref="ns1:Used_x0020_By_x0020_Marketing" minOccurs="0"/>
                <xsd:element ref="ns1:Used_x0020_by_x0020_Ray" minOccurs="0"/>
                <xsd:element ref="ns1:Home_x0020_Page" minOccurs="0"/>
                <xsd:element ref="ns1:Form" minOccurs="0"/>
                <xsd:element ref="ns1:Folder" minOccurs="0"/>
                <xsd:element ref="ns1:Used_x0020_by_x0020_Executiv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acf2138-802d-4a4a-90f7-57871fad9198" elementFormDefault="qualified">
    <xsd:import namespace="http://schemas.microsoft.com/office/2006/documentManagement/types"/>
    <xsd:element name="Owned_x0020_By" ma:index="0" ma:displayName="Owned By" ma:format="RadioButtons" ma:internalName="Owned_x0020_By">
      <xsd:simpleType>
        <xsd:restriction base="dms:Choice">
          <xsd:enumeration value="Admin Services"/>
          <xsd:enumeration value="Commercial Desk"/>
          <xsd:enumeration value="Education Services"/>
          <xsd:enumeration value="Facilities"/>
          <xsd:enumeration value="Finance"/>
          <xsd:enumeration value="Global Services"/>
          <xsd:enumeration value="HR"/>
          <xsd:enumeration value="IT"/>
          <xsd:enumeration value="Legal"/>
          <xsd:enumeration value="MedAire LTD"/>
          <xsd:enumeration value="MedSpace"/>
          <xsd:enumeration value="Quality"/>
          <xsd:enumeration value="Sales &amp; Marketing"/>
          <xsd:enumeration value="Security"/>
        </xsd:restriction>
      </xsd:simpleType>
    </xsd:element>
    <xsd:element name="Rev" ma:index="1" ma:displayName="Rev" ma:internalName="Rev">
      <xsd:simpleType>
        <xsd:restriction base="dms:Text">
          <xsd:maxLength value="255"/>
        </xsd:restriction>
      </xsd:simpleType>
    </xsd:element>
    <xsd:element name="Document_x0020_Number" ma:index="3" ma:displayName="Doc #" ma:internalName="Document_x0020_Number">
      <xsd:simpleType>
        <xsd:restriction base="dms:Text">
          <xsd:maxLength value="255"/>
        </xsd:restriction>
      </xsd:simpleType>
    </xsd:element>
    <xsd:element name="Used_x0020_By_x0020_Administration" ma:index="4" nillable="true" ma:displayName="Used By Administration" ma:default="0" ma:internalName="Used_x0020_By_x0020_Administration">
      <xsd:simpleType>
        <xsd:restriction base="dms:Boolean"/>
      </xsd:simpleType>
    </xsd:element>
    <xsd:element name="Used_x0020_By_x0020_Administrative_x0020_Services" ma:index="5" nillable="true" ma:displayName="Used By Administrative Services" ma:default="0" ma:internalName="Used_x0020_By_x0020_Administrative_x0020_Services">
      <xsd:simpleType>
        <xsd:restriction base="dms:Boolean"/>
      </xsd:simpleType>
    </xsd:element>
    <xsd:element name="Used_x0020_By_x0020_Commercial_x0020_Desk" ma:index="6" nillable="true" ma:displayName="Used By Commercial Desk" ma:default="0" ma:internalName="Used_x0020_By_x0020_Commercial_x0020_Desk">
      <xsd:simpleType>
        <xsd:restriction base="dms:Boolean"/>
      </xsd:simpleType>
    </xsd:element>
    <xsd:element name="Used_x0020_By_x0020_Education_x0020_Services" ma:index="7" nillable="true" ma:displayName="Used By Education Services" ma:default="0" ma:internalName="Used_x0020_By_x0020_Education_x0020_Services">
      <xsd:simpleType>
        <xsd:restriction base="dms:Boolean"/>
      </xsd:simpleType>
    </xsd:element>
    <xsd:element name="Used_x0020_By_x0020_Facilities" ma:index="8" nillable="true" ma:displayName="Used By Facilities" ma:default="0" ma:internalName="Used_x0020_By_x0020_Facilities">
      <xsd:simpleType>
        <xsd:restriction base="dms:Boolean"/>
      </xsd:simpleType>
    </xsd:element>
    <xsd:element name="Used_x0020_By_x0020_Finance" ma:index="9" nillable="true" ma:displayName="Used By Finance" ma:default="0" ma:internalName="Used_x0020_By_x0020_Finance">
      <xsd:simpleType>
        <xsd:restriction base="dms:Boolean"/>
      </xsd:simpleType>
    </xsd:element>
    <xsd:element name="Used_x0020_By_x0020_Global_x0020_Services" ma:index="10" nillable="true" ma:displayName="Used By Global Services" ma:default="0" ma:internalName="Used_x0020_By_x0020_Global_x0020_Services">
      <xsd:simpleType>
        <xsd:restriction base="dms:Boolean"/>
      </xsd:simpleType>
    </xsd:element>
    <xsd:element name="Used_x0020_By_x0020_Human_x0020_Resources" ma:index="11" nillable="true" ma:displayName="Used By Human Resources" ma:default="0" ma:internalName="Used_x0020_By_x0020_Human_x0020_Resources">
      <xsd:simpleType>
        <xsd:restriction base="dms:Boolean"/>
      </xsd:simpleType>
    </xsd:element>
    <xsd:element name="Used_x0020_By_x0020_IT" ma:index="12" nillable="true" ma:displayName="Used By IT" ma:default="0" ma:internalName="Used_x0020_By_x0020_IT">
      <xsd:simpleType>
        <xsd:restriction base="dms:Boolean"/>
      </xsd:simpleType>
    </xsd:element>
    <xsd:element name="Used_x0020_By_x0020_Legal" ma:index="13" nillable="true" ma:displayName="Used By Legal" ma:default="0" ma:internalName="Used_x0020_By_x0020_Legal">
      <xsd:simpleType>
        <xsd:restriction base="dms:Boolean"/>
      </xsd:simpleType>
    </xsd:element>
    <xsd:element name="Used_x0020_By_x0020_MedAire_x0020_Limited" ma:index="14" nillable="true" ma:displayName="Used By MedAire Limited" ma:default="0" ma:internalName="Used_x0020_By_x0020_MedAire_x0020_Limited">
      <xsd:simpleType>
        <xsd:restriction base="dms:Boolean"/>
      </xsd:simpleType>
    </xsd:element>
    <xsd:element name="Used_x0020_By_x0020_MedLink" ma:index="15" nillable="true" ma:displayName="Used By MedLink" ma:default="0" ma:internalName="Used_x0020_By_x0020_MedLink">
      <xsd:simpleType>
        <xsd:restriction base="dms:Boolean"/>
      </xsd:simpleType>
    </xsd:element>
    <xsd:element name="Used_x0020_By_x0020_MedSpace" ma:index="16" nillable="true" ma:displayName="Used By MedSpace" ma:default="0" ma:internalName="Used_x0020_By_x0020_MedSpace">
      <xsd:simpleType>
        <xsd:restriction base="dms:Boolean"/>
      </xsd:simpleType>
    </xsd:element>
    <xsd:element name="Used_x0020_By_x0020_Quality" ma:index="17" nillable="true" ma:displayName="Used By Quality" ma:default="0" ma:internalName="Used_x0020_By_x0020_Quality">
      <xsd:simpleType>
        <xsd:restriction base="dms:Boolean"/>
      </xsd:simpleType>
    </xsd:element>
    <xsd:element name="Used_x0020_By_x0020_Sales" ma:index="18" nillable="true" ma:displayName="Used By Sales" ma:default="0" ma:internalName="Used_x0020_By_x0020_Sales">
      <xsd:simpleType>
        <xsd:restriction base="dms:Boolean"/>
      </xsd:simpleType>
    </xsd:element>
    <xsd:element name="Used_x0020_By_x0020_BGA" ma:index="19" nillable="true" ma:displayName="Used By BGA" ma:default="0" ma:internalName="Used_x0020_By_x0020_BGA">
      <xsd:simpleType>
        <xsd:restriction base="dms:Boolean"/>
      </xsd:simpleType>
    </xsd:element>
    <xsd:element name="Used_x0020_by_x0020_LY" ma:index="20" nillable="true" ma:displayName="Used by LY" ma:default="0" ma:internalName="Used_x0020_by_x0020_LY">
      <xsd:simpleType>
        <xsd:restriction base="dms:Boolean"/>
      </xsd:simpleType>
    </xsd:element>
    <xsd:element name="Used_x0020_By_x0020_CA" ma:index="21" nillable="true" ma:displayName="Used By CA" ma:default="0" ma:internalName="Used_x0020_By_x0020_CA">
      <xsd:simpleType>
        <xsd:restriction base="dms:Boolean"/>
      </xsd:simpleType>
    </xsd:element>
    <xsd:element name="Used_x0020_By_x0020_Marketing" ma:index="22" nillable="true" ma:displayName="Used By Marketing" ma:default="0" ma:internalName="Used_x0020_By_x0020_Marketing">
      <xsd:simpleType>
        <xsd:restriction base="dms:Boolean"/>
      </xsd:simpleType>
    </xsd:element>
    <xsd:element name="Used_x0020_by_x0020_Ray" ma:index="23" nillable="true" ma:displayName="Used by Management" ma:default="0" ma:internalName="Used_x0020_by_x0020_Ray">
      <xsd:simpleType>
        <xsd:restriction base="dms:Boolean"/>
      </xsd:simpleType>
    </xsd:element>
    <xsd:element name="Home_x0020_Page" ma:index="24" nillable="true" ma:displayName="Home Page" ma:default="0" ma:internalName="Home_x0020_Page">
      <xsd:simpleType>
        <xsd:restriction base="dms:Boolean"/>
      </xsd:simpleType>
    </xsd:element>
    <xsd:element name="Form" ma:index="25" nillable="true" ma:displayName="Document Type" ma:default="Form" ma:format="RadioButtons" ma:internalName="Form">
      <xsd:simpleType>
        <xsd:restriction base="dms:Choice">
          <xsd:enumeration value="Form"/>
          <xsd:enumeration value="Work Instruction"/>
          <xsd:enumeration value="Operational Procedure"/>
          <xsd:enumeration value="Contractual Document Template"/>
          <xsd:enumeration value="Job Description"/>
        </xsd:restriction>
      </xsd:simpleType>
    </xsd:element>
    <xsd:element name="Folder" ma:index="33" nillable="true" ma:displayName="Folder" ma:format="Dropdown" ma:internalName="Folder">
      <xsd:simpleType>
        <xsd:union memberTypes="dms:Text">
          <xsd:simpleType>
            <xsd:restriction base="dms:Choice">
              <xsd:enumeration value="General"/>
              <xsd:enumeration value="GRC Administration"/>
              <xsd:enumeration value="General-All Staff"/>
              <xsd:enumeration value="General-GRC"/>
              <xsd:enumeration value="General-ML Center"/>
              <xsd:enumeration value="General-CN Staff"/>
              <xsd:enumeration value="Services-CMA - Corporate Medical Access"/>
              <xsd:enumeration value="Services-Crew Support"/>
              <xsd:enumeration value="Services-Crisis Management"/>
              <xsd:enumeration value="Services-CRO Assistance"/>
              <xsd:enumeration value="Services-MedLink Aviation"/>
              <xsd:enumeration value="Services-MAS &amp; MedLink Maritime"/>
              <xsd:enumeration value="Services-MGRC"/>
              <xsd:enumeration value="Services-Other"/>
              <xsd:enumeration value="Services-PAS &amp; Aviation Oxygen"/>
              <xsd:enumeration value="Services-FTF Passenger"/>
              <xsd:enumeration value="Services-Security"/>
              <xsd:enumeration value="Services-Survivor Management"/>
              <xsd:enumeration value="IT ISOS Corp IT Documents"/>
              <xsd:enumeration value="MedSpace Administration"/>
              <xsd:enumeration value="MedSpace AORs"/>
              <xsd:enumeration value="MedSpace C of C"/>
              <xsd:enumeration value="MedSpace Controlled Substance Report"/>
              <xsd:enumeration value="MedSpace Order Processing"/>
              <xsd:enumeration value="MedSpace Production"/>
              <xsd:enumeration value="MedSpace Purchasing"/>
              <xsd:enumeration value="MedSpace QC"/>
              <xsd:enumeration value="MedSpace Regulatory Compliance Controlled Substance"/>
              <xsd:enumeration value="MedSpace Regulatory Compliance Refrigerated Items"/>
              <xsd:enumeration value="MedSpace Regulatory Compliance Non-Conforming Schedule II"/>
              <xsd:enumeration value="MedSpace Regulatory Compliance Non-Conforming Schedule III-V"/>
              <xsd:enumeration value="MedSpace Regulatory Compliance Perpetual Inventory Scheule II"/>
              <xsd:enumeration value="MedSpace Regulatory Compliance Perpetual Inventory Schedule III-V"/>
              <xsd:enumeration value="MedSpace Regulatory Compliance Perpetual Inventory Schedule VI"/>
              <xsd:enumeration value="MedSpace Shipping"/>
              <xsd:enumeration value="MedSpace Tracking Sheets"/>
              <xsd:enumeration value="MedSpace Temperature Humidity"/>
              <xsd:enumeration value="MedSpace Work Instructions"/>
              <xsd:enumeration value="Legal-Administration"/>
              <xsd:enumeration value="Legal-Global Services"/>
              <xsd:enumeration value="Legal-HR"/>
              <xsd:enumeration value="Legal-Sales and Marketing"/>
              <xsd:enumeration value="HR-Job Descriptions"/>
            </xsd:restriction>
          </xsd:simpleType>
        </xsd:union>
      </xsd:simpleType>
    </xsd:element>
    <xsd:element name="Used_x0020_by_x0020_Executive" ma:index="34" nillable="true" ma:displayName="Used by Executive" ma:default="0" ma:internalName="Used_x0020_by_x0020_Executi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9" ma:displayName="Content Type" ma:readOnly="true"/>
        <xsd:element ref="dc:title" minOccurs="0" maxOccurs="1" ma:index="2" ma:displayName="Document Nam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0.xml><?xml version="1.0" encoding="utf-8"?>
<p:properties xmlns:p="http://schemas.microsoft.com/office/2006/metadata/properties" xmlns:xsi="http://www.w3.org/2001/XMLSchema-instance">
  <documentManagement>
    <Used_x0020_By_x0020_CA xmlns="5acf2138-802d-4a4a-90f7-57871fad9198" xsi:nil="true"/>
    <Used_x0020_by_x0020_Ray xmlns="5acf2138-802d-4a4a-90f7-57871fad9198" xsi:nil="true"/>
    <Home_x0020_Page xmlns="5acf2138-802d-4a4a-90f7-57871fad9198" xsi:nil="true"/>
    <Used_x0020_By_x0020_MedSpace xmlns="5acf2138-802d-4a4a-90f7-57871fad9198" xsi:nil="true"/>
    <Used_x0020_By_x0020_Commercial_x0020_Desk xmlns="5acf2138-802d-4a4a-90f7-57871fad9198" xsi:nil="true"/>
    <Used_x0020_By_x0020_IT xmlns="5acf2138-802d-4a4a-90f7-57871fad9198" xsi:nil="true"/>
    <Owned_x0020_By xmlns="5acf2138-802d-4a4a-90f7-57871fad9198"/>
    <Used_x0020_By_x0020_Administration xmlns="5acf2138-802d-4a4a-90f7-57871fad9198" xsi:nil="true"/>
    <Used_x0020_By_x0020_Marketing xmlns="5acf2138-802d-4a4a-90f7-57871fad9198" xsi:nil="true"/>
    <Folder xmlns="5acf2138-802d-4a4a-90f7-57871fad9198" xsi:nil="true"/>
    <Used_x0020_By_x0020_Finance xmlns="5acf2138-802d-4a4a-90f7-57871fad9198" xsi:nil="true"/>
    <Used_x0020_By_x0020_Legal xmlns="5acf2138-802d-4a4a-90f7-57871fad9198" xsi:nil="true"/>
    <Used_x0020_By_x0020_MedLink xmlns="5acf2138-802d-4a4a-90f7-57871fad9198" xsi:nil="true"/>
    <Used_x0020_by_x0020_Executive xmlns="5acf2138-802d-4a4a-90f7-57871fad9198" xsi:nil="true"/>
    <Used_x0020_By_x0020_Global_x0020_Services xmlns="5acf2138-802d-4a4a-90f7-57871fad9198" xsi:nil="true"/>
    <Rev xmlns="5acf2138-802d-4a4a-90f7-57871fad9198"/>
    <Used_x0020_By_x0020_Education_x0020_Services xmlns="5acf2138-802d-4a4a-90f7-57871fad9198" xsi:nil="true"/>
    <Used_x0020_By_x0020_BGA xmlns="5acf2138-802d-4a4a-90f7-57871fad9198" xsi:nil="true"/>
    <Form xmlns="5acf2138-802d-4a4a-90f7-57871fad9198" xsi:nil="true"/>
    <Document_x0020_Number xmlns="5acf2138-802d-4a4a-90f7-57871fad9198"/>
    <Used_x0020_By_x0020_Administrative_x0020_Services xmlns="5acf2138-802d-4a4a-90f7-57871fad9198" xsi:nil="true"/>
    <Used_x0020_By_x0020_MedAire_x0020_Limited xmlns="5acf2138-802d-4a4a-90f7-57871fad9198" xsi:nil="true"/>
    <Used_x0020_By_x0020_Quality xmlns="5acf2138-802d-4a4a-90f7-57871fad9198" xsi:nil="true"/>
    <Used_x0020_by_x0020_LY xmlns="5acf2138-802d-4a4a-90f7-57871fad9198" xsi:nil="true"/>
    <Used_x0020_By_x0020_Human_x0020_Resources xmlns="5acf2138-802d-4a4a-90f7-57871fad9198" xsi:nil="true"/>
    <Used_x0020_By_x0020_Facilities xmlns="5acf2138-802d-4a4a-90f7-57871fad9198" xsi:nil="true"/>
    <Used_x0020_By_x0020_Sales xmlns="5acf2138-802d-4a4a-90f7-57871fad9198" xsi:nil="true"/>
  </documentManagement>
</p:properties>
</file>

<file path=customXml/item21.xml><?xml version="1.0" encoding="utf-8"?>
<AllWordPDs>
</AllWordPDs>
</file>

<file path=customXml/item22.xml><?xml version="1.0" encoding="utf-8"?>
<DataSourceMapping>
  <Id>eafb6239-8f6c-48ae-9f7d-13fa2f24b339</Id>
  <Name>EXPRESSION_VARIABLE_MAPPING</Name>
  <TargetDataSource>7c4b0b83-2d59-47a6-982c-ce933f5ffffc</TargetDataSource>
  <SourceType>XML File</SourceType>
  <IsReadOnly>false</IsReadOnly>
  <SalesforceOrganizationId>00000000-0000-0000-0000-000000000000</SalesforceOrganizationId>
  <SalesforceOrganizationName/>
  <SalesforceApiVersion/>
  <Properties/>
  <RawMappings/>
  <DesignTimeProperties/>
</DataSourceMapping>
</file>

<file path=customXml/item23.xml><?xml version="1.0" encoding="utf-8"?>
<DocPartTree/>
</file>

<file path=customXml/item24.xml><?xml version="1.0" encoding="utf-8"?>
<VariableUsageMapping/>
</file>

<file path=customXml/item25.xml><?xml version="1.0" encoding="utf-8"?>
<VariableList UniqueId="e7446436-a045-4158-95e4-06a2f184e9b0" Name="AD_HOC" ContentType="XML" MajorVersion="0" MinorVersion="1" isLocalCopy="False" IsBaseObject="False" DataSourceId="abaa981b-ee4c-400b-bf0d-abd8d6a748c6" DataSourceMajorVersion="0" DataSourceMinorVersion="1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VariableListCustXmlRels>
  <VariableListCustXmlRel variableListName="AD_HOC">
    <VariableListDefCustXmlId>{D4E3800A-6ACD-4795-9E61-4C6200012C83}</VariableListDefCustXmlId>
    <LibraryMetadataCustXmlId>{E450319A-8B6F-44B8-B804-427D7A414B09}</LibraryMetadataCustXmlId>
    <DataSourceInfoCustXmlId>{624AC074-D3BE-428F-A309-1788A98A6E07}</DataSourceInfoCustXmlId>
    <DataSourceMappingCustXmlId>{43A5EAB8-59E4-42D4-B7C2-45AD4B81265F}</DataSourceMappingCustXmlId>
    <SdmcCustXmlId>{CF5741D0-7327-4136-AFB9-6BB89786FDB9}</SdmcCustXmlId>
  </VariableListCustXmlRel>
  <VariableListCustXmlRel variableListName="Computed">
    <VariableListDefCustXmlId>{26FC29BA-B3FB-4B67-8853-2B43DD8D3407}</VariableListDefCustXmlId>
    <LibraryMetadataCustXmlId>{0CC94703-4172-4105-9225-16AD62BDD91C}</LibraryMetadataCustXmlId>
    <DataSourceInfoCustXmlId>{5BF6576D-F928-454B-862F-E09A0D721F2D}</DataSourceInfoCustXmlId>
    <DataSourceMappingCustXmlId>{365ABE75-1842-48D7-BEEE-D4D7B8720F59}</DataSourceMappingCustXmlId>
    <SdmcCustXmlId>{E384C021-C436-4D36-B3DF-FA71D26D5C0A}</SdmcCustXmlId>
  </VariableListCustXmlRel>
  <VariableListCustXmlRel variableListName="System">
    <VariableListDefCustXmlId>{A4479F92-3999-494B-ACAB-70D7573DB5D3}</VariableListDefCustXmlId>
    <LibraryMetadataCustXmlId>{56E96CD2-4EE8-4CFD-9445-8263503056BC}</LibraryMetadataCustXmlId>
    <DataSourceInfoCustXmlId>{CFDD2674-417C-4C0D-89A9-853A7D62D42E}</DataSourceInfoCustXmlId>
    <DataSourceMappingCustXmlId>{EF9B2F93-6186-4640-9537-02780DB4B1FD}</DataSourceMappingCustXmlId>
    <SdmcCustXmlId>{FE3C4CA7-E771-4D38-90A3-8F5EAAE4A336}</SdmcCustXmlId>
  </VariableListCustXmlRel>
</VariableListCustXmlRels>
</file>

<file path=customXml/item5.xml><?xml version="1.0" encoding="utf-8"?>
<VariableListDefinition name="System" displayName="System" id="4c212c56-c67d-4f9e-a4d0-e06c77b07e41" isdomainofvalue="False" dataSourceId="7c4b0b83-2d59-47a6-982c-ce933f5ffffc"/>
</file>

<file path=customXml/item6.xml><?xml version="1.0" encoding="utf-8"?>
<DataSourceMapping>
  <Id>1daf1e83-72a4-4e0c-9e57-5ef91a1d0db8</Id>
  <Name>EXPRESSION_VARIABLE_MAPPING</Name>
  <TargetDataSource>d5b7e077-beb0-45b4-bfd4-101736a27701</TargetDataSource>
  <SourceType>XML File</SourceType>
  <IsReadOnly>false</IsReadOnly>
  <SalesforceOrganizationId>00000000-0000-0000-0000-000000000000</SalesforceOrganizationId>
  <SalesforceOrganizationName/>
  <SalesforceApiVersion/>
  <Properties/>
  <RawMappings/>
  <DesignTimeProperties/>
</DataSourceMapping>
</file>

<file path=customXml/item7.xml><?xml version="1.0" encoding="utf-8"?>
<AllExternalAdhocVariableMappings/>
</file>

<file path=customXml/item8.xml><?xml version="1.0" encoding="utf-8"?>
<DataSourceInfo>
  <Id>d5b7e077-beb0-45b4-bfd4-101736a27701</Id>
  <MajorVersion>0</MajorVersion>
  <MinorVersion>1</MinorVersion>
  <DataSourceType>Expression</DataSourceType>
  <Name>Computed</Name>
  <Description/>
  <Filter/>
  <DataFields/>
</DataSourceInfo>
</file>

<file path=customXml/item9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6FC29BA-B3FB-4B67-8853-2B43DD8D3407}">
  <ds:schemaRefs/>
</ds:datastoreItem>
</file>

<file path=customXml/itemProps10.xml><?xml version="1.0" encoding="utf-8"?>
<ds:datastoreItem xmlns:ds="http://schemas.openxmlformats.org/officeDocument/2006/customXml" ds:itemID="{D4E3800A-6ACD-4795-9E61-4C6200012C83}">
  <ds:schemaRefs/>
</ds:datastoreItem>
</file>

<file path=customXml/itemProps11.xml><?xml version="1.0" encoding="utf-8"?>
<ds:datastoreItem xmlns:ds="http://schemas.openxmlformats.org/officeDocument/2006/customXml" ds:itemID="{56E96CD2-4EE8-4CFD-9445-8263503056BC}">
  <ds:schemaRefs/>
</ds:datastoreItem>
</file>

<file path=customXml/itemProps12.xml><?xml version="1.0" encoding="utf-8"?>
<ds:datastoreItem xmlns:ds="http://schemas.openxmlformats.org/officeDocument/2006/customXml" ds:itemID="{43A5EAB8-59E4-42D4-B7C2-45AD4B81265F}">
  <ds:schemaRefs/>
</ds:datastoreItem>
</file>

<file path=customXml/itemProps13.xml><?xml version="1.0" encoding="utf-8"?>
<ds:datastoreItem xmlns:ds="http://schemas.openxmlformats.org/officeDocument/2006/customXml" ds:itemID="{CF5741D0-7327-4136-AFB9-6BB89786FDB9}">
  <ds:schemaRefs/>
</ds:datastoreItem>
</file>

<file path=customXml/itemProps14.xml><?xml version="1.0" encoding="utf-8"?>
<ds:datastoreItem xmlns:ds="http://schemas.openxmlformats.org/officeDocument/2006/customXml" ds:itemID="{E384C021-C436-4D36-B3DF-FA71D26D5C0A}">
  <ds:schemaRefs/>
</ds:datastoreItem>
</file>

<file path=customXml/itemProps15.xml><?xml version="1.0" encoding="utf-8"?>
<ds:datastoreItem xmlns:ds="http://schemas.openxmlformats.org/officeDocument/2006/customXml" ds:itemID="{FE3C4CA7-E771-4D38-90A3-8F5EAAE4A336}">
  <ds:schemaRefs/>
</ds:datastoreItem>
</file>

<file path=customXml/itemProps16.xml><?xml version="1.0" encoding="utf-8"?>
<ds:datastoreItem xmlns:ds="http://schemas.openxmlformats.org/officeDocument/2006/customXml" ds:itemID="{0CC94703-4172-4105-9225-16AD62BDD91C}">
  <ds:schemaRefs/>
</ds:datastoreItem>
</file>

<file path=customXml/itemProps17.xml><?xml version="1.0" encoding="utf-8"?>
<ds:datastoreItem xmlns:ds="http://schemas.openxmlformats.org/officeDocument/2006/customXml" ds:itemID="{CFDD2674-417C-4C0D-89A9-853A7D62D42E}">
  <ds:schemaRefs/>
</ds:datastoreItem>
</file>

<file path=customXml/itemProps18.xml><?xml version="1.0" encoding="utf-8"?>
<ds:datastoreItem xmlns:ds="http://schemas.openxmlformats.org/officeDocument/2006/customXml" ds:itemID="{671C0917-4F67-4297-A826-281958A07509}">
  <ds:schemaRefs/>
</ds:datastoreItem>
</file>

<file path=customXml/itemProps19.xml><?xml version="1.0" encoding="utf-8"?>
<ds:datastoreItem xmlns:ds="http://schemas.openxmlformats.org/officeDocument/2006/customXml" ds:itemID="{624AC074-D3BE-428F-A309-1788A98A6E07}">
  <ds:schemaRefs/>
</ds:datastoreItem>
</file>

<file path=customXml/itemProps2.xml><?xml version="1.0" encoding="utf-8"?>
<ds:datastoreItem xmlns:ds="http://schemas.openxmlformats.org/officeDocument/2006/customXml" ds:itemID="{AA3FF279-940C-4465-B11B-97879E4AA3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cf2138-802d-4a4a-90f7-57871fad919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0.xml><?xml version="1.0" encoding="utf-8"?>
<ds:datastoreItem xmlns:ds="http://schemas.openxmlformats.org/officeDocument/2006/customXml" ds:itemID="{D38476EA-3E29-4B61-AB62-7F8E2722EDB6}">
  <ds:schemaRefs>
    <ds:schemaRef ds:uri="http://schemas.microsoft.com/office/2006/metadata/properties"/>
    <ds:schemaRef ds:uri="5acf2138-802d-4a4a-90f7-57871fad9198"/>
  </ds:schemaRefs>
</ds:datastoreItem>
</file>

<file path=customXml/itemProps21.xml><?xml version="1.0" encoding="utf-8"?>
<ds:datastoreItem xmlns:ds="http://schemas.openxmlformats.org/officeDocument/2006/customXml" ds:itemID="{054C9EFB-F6F7-46B6-A5B2-12DBE97749D1}">
  <ds:schemaRefs/>
</ds:datastoreItem>
</file>

<file path=customXml/itemProps22.xml><?xml version="1.0" encoding="utf-8"?>
<ds:datastoreItem xmlns:ds="http://schemas.openxmlformats.org/officeDocument/2006/customXml" ds:itemID="{EF9B2F93-6186-4640-9537-02780DB4B1FD}">
  <ds:schemaRefs/>
</ds:datastoreItem>
</file>

<file path=customXml/itemProps23.xml><?xml version="1.0" encoding="utf-8"?>
<ds:datastoreItem xmlns:ds="http://schemas.openxmlformats.org/officeDocument/2006/customXml" ds:itemID="{3EA64910-54F4-4771-AE42-3B393696DC23}">
  <ds:schemaRefs/>
</ds:datastoreItem>
</file>

<file path=customXml/itemProps24.xml><?xml version="1.0" encoding="utf-8"?>
<ds:datastoreItem xmlns:ds="http://schemas.openxmlformats.org/officeDocument/2006/customXml" ds:itemID="{33DAF40F-2F0D-4683-AE00-D32AFD9D87DC}">
  <ds:schemaRefs/>
</ds:datastoreItem>
</file>

<file path=customXml/itemProps25.xml><?xml version="1.0" encoding="utf-8"?>
<ds:datastoreItem xmlns:ds="http://schemas.openxmlformats.org/officeDocument/2006/customXml" ds:itemID="{E450319A-8B6F-44B8-B804-427D7A414B09}">
  <ds:schemaRefs/>
</ds:datastoreItem>
</file>

<file path=customXml/itemProps3.xml><?xml version="1.0" encoding="utf-8"?>
<ds:datastoreItem xmlns:ds="http://schemas.openxmlformats.org/officeDocument/2006/customXml" ds:itemID="{EE12D9B9-491C-49A8-817D-C2F2F3A0CF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07056B-348C-4745-B096-28BDCC51F96C}">
  <ds:schemaRefs/>
</ds:datastoreItem>
</file>

<file path=customXml/itemProps5.xml><?xml version="1.0" encoding="utf-8"?>
<ds:datastoreItem xmlns:ds="http://schemas.openxmlformats.org/officeDocument/2006/customXml" ds:itemID="{A4479F92-3999-494B-ACAB-70D7573DB5D3}">
  <ds:schemaRefs/>
</ds:datastoreItem>
</file>

<file path=customXml/itemProps6.xml><?xml version="1.0" encoding="utf-8"?>
<ds:datastoreItem xmlns:ds="http://schemas.openxmlformats.org/officeDocument/2006/customXml" ds:itemID="{365ABE75-1842-48D7-BEEE-D4D7B8720F59}">
  <ds:schemaRefs/>
</ds:datastoreItem>
</file>

<file path=customXml/itemProps7.xml><?xml version="1.0" encoding="utf-8"?>
<ds:datastoreItem xmlns:ds="http://schemas.openxmlformats.org/officeDocument/2006/customXml" ds:itemID="{D2DD2777-64C0-4C62-A43C-BAAD78F6F093}">
  <ds:schemaRefs/>
</ds:datastoreItem>
</file>

<file path=customXml/itemProps8.xml><?xml version="1.0" encoding="utf-8"?>
<ds:datastoreItem xmlns:ds="http://schemas.openxmlformats.org/officeDocument/2006/customXml" ds:itemID="{5BF6576D-F928-454B-862F-E09A0D721F2D}">
  <ds:schemaRefs/>
</ds:datastoreItem>
</file>

<file path=customXml/itemProps9.xml><?xml version="1.0" encoding="utf-8"?>
<ds:datastoreItem xmlns:ds="http://schemas.openxmlformats.org/officeDocument/2006/customXml" ds:itemID="{21CB0950-3B8B-4516-8108-F934E0A420B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VP Sales</Manager>
  <Company>MEDAIRE, INC.</Company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BGA Form</dc:subject>
  <dc:creator>Admin Support Services</dc:creator>
  <cp:keywords>BGA, sales, forms,</cp:keywords>
  <cp:lastModifiedBy>Lisa Haley</cp:lastModifiedBy>
  <cp:revision>7</cp:revision>
  <cp:lastPrinted>2018-07-05T15:40:00Z</cp:lastPrinted>
  <dcterms:created xsi:type="dcterms:W3CDTF">2024-06-13T17:25:00Z</dcterms:created>
  <dcterms:modified xsi:type="dcterms:W3CDTF">2024-06-18T17:38:00Z</dcterms:modified>
  <cp:category>DMS-QM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</Properties>
</file>